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143E9867" w:rsidR="00F3744E" w:rsidRPr="00955D18" w:rsidRDefault="00DD3D8C" w:rsidP="0043164A">
      <w:pPr>
        <w:pStyle w:val="Heading1"/>
        <w:rPr>
          <w:rFonts w:asciiTheme="minorBidi" w:hAnsiTheme="minorBidi" w:cstheme="minorBidi"/>
        </w:rPr>
      </w:pPr>
      <w:bookmarkStart w:id="0" w:name="_Toc349720821"/>
      <w:r w:rsidRPr="00955D18">
        <w:rPr>
          <w:rFonts w:asciiTheme="minorBidi" w:hAnsiTheme="minorBidi" w:cstheme="minorBidi"/>
          <w:lang w:val="el"/>
        </w:rPr>
        <w:t>Χρήση του προγράμματος NDIS</w:t>
      </w:r>
    </w:p>
    <w:p w14:paraId="20422E50" w14:textId="75D94844" w:rsidR="00FD366A" w:rsidRPr="00955D18" w:rsidRDefault="00DD3D8C" w:rsidP="0043164A">
      <w:pPr>
        <w:pStyle w:val="Heading2"/>
        <w:rPr>
          <w:rFonts w:asciiTheme="minorBidi" w:hAnsiTheme="minorBidi" w:cstheme="minorBidi"/>
        </w:rPr>
      </w:pPr>
      <w:bookmarkStart w:id="1" w:name="_Toc107233451"/>
      <w:bookmarkStart w:id="2" w:name="_Toc107929365"/>
      <w:bookmarkStart w:id="3" w:name="_Toc108010513"/>
      <w:bookmarkStart w:id="4" w:name="_Toc118767154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r w:rsidRPr="00955D18">
        <w:rPr>
          <w:rFonts w:asciiTheme="minorBidi" w:hAnsiTheme="minorBidi" w:cstheme="minorBidi"/>
          <w:lang w:val="el"/>
        </w:rPr>
        <w:t>Φυλλάδιο 3 από 3</w:t>
      </w:r>
      <w:bookmarkEnd w:id="1"/>
      <w:bookmarkEnd w:id="2"/>
      <w:bookmarkEnd w:id="3"/>
      <w:bookmarkEnd w:id="4"/>
      <w:r w:rsidRPr="00955D18">
        <w:rPr>
          <w:rFonts w:asciiTheme="minorBidi" w:hAnsiTheme="minorBidi" w:cstheme="minorBidi"/>
          <w:lang w:val="el"/>
        </w:rPr>
        <w:t xml:space="preserve"> </w:t>
      </w:r>
    </w:p>
    <w:p w14:paraId="43019DAA" w14:textId="54E14D11" w:rsidR="00FD366A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Έκδοση Εύκολης Ανάγνωσης με κείμενο μόνο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62567B56" w14:textId="6F3FFDEF" w:rsidR="00D92AE0" w:rsidRPr="00955D18" w:rsidRDefault="00955D18" w:rsidP="00D92AE0">
      <w:pPr>
        <w:rPr>
          <w:rFonts w:asciiTheme="minorBidi" w:hAnsiTheme="minorBidi" w:cstheme="minorBidi"/>
        </w:rPr>
      </w:pPr>
      <w:r w:rsidRPr="00405CCA">
        <w:rPr>
          <w:rFonts w:asciiTheme="minorBidi" w:hAnsiTheme="minorBidi" w:cstheme="minorBidi"/>
        </w:rPr>
        <w:t xml:space="preserve">Greek | </w:t>
      </w:r>
      <w:proofErr w:type="spellStart"/>
      <w:r w:rsidRPr="00405CCA">
        <w:rPr>
          <w:rFonts w:asciiTheme="minorBidi" w:hAnsiTheme="minorBidi" w:cstheme="minorBidi"/>
        </w:rPr>
        <w:t>Ελληνικά</w:t>
      </w:r>
      <w:proofErr w:type="spellEnd"/>
    </w:p>
    <w:p w14:paraId="4C5E5CA3" w14:textId="02FCB0C2" w:rsidR="00F3744E" w:rsidRPr="00955D18" w:rsidRDefault="00DD3D8C" w:rsidP="0043164A">
      <w:pPr>
        <w:pStyle w:val="Heading2"/>
        <w:rPr>
          <w:rFonts w:asciiTheme="minorBidi" w:hAnsiTheme="minorBidi" w:cstheme="minorBidi"/>
        </w:rPr>
      </w:pPr>
      <w:bookmarkStart w:id="19" w:name="_Toc349720822"/>
      <w:bookmarkStart w:id="20" w:name="_Toc436041083"/>
      <w:bookmarkStart w:id="21" w:name="_Toc436041104"/>
      <w:bookmarkStart w:id="22" w:name="_Toc436042092"/>
      <w:bookmarkStart w:id="23" w:name="_Toc436045528"/>
      <w:bookmarkStart w:id="24" w:name="_Toc436047507"/>
      <w:bookmarkStart w:id="25" w:name="_Toc436404418"/>
      <w:bookmarkStart w:id="26" w:name="_Toc436405278"/>
      <w:bookmarkStart w:id="27" w:name="_Toc436408280"/>
      <w:bookmarkStart w:id="28" w:name="_Toc436413472"/>
      <w:bookmarkStart w:id="29" w:name="_Toc436919461"/>
      <w:bookmarkStart w:id="30" w:name="_Toc456265824"/>
      <w:bookmarkStart w:id="31" w:name="_Toc456356067"/>
      <w:bookmarkStart w:id="32" w:name="_Toc456361565"/>
      <w:bookmarkStart w:id="33" w:name="_Toc456689002"/>
      <w:bookmarkStart w:id="34" w:name="_Toc457399254"/>
      <w:bookmarkStart w:id="35" w:name="_Toc457998488"/>
      <w:bookmarkStart w:id="36" w:name="_Toc458078844"/>
      <w:bookmarkStart w:id="37" w:name="_Toc459970016"/>
      <w:bookmarkStart w:id="38" w:name="_Toc461529570"/>
      <w:bookmarkStart w:id="39" w:name="_Toc462754404"/>
      <w:bookmarkStart w:id="40" w:name="_Toc465164043"/>
      <w:bookmarkStart w:id="41" w:name="_Toc476219418"/>
      <w:bookmarkStart w:id="42" w:name="_Toc476231074"/>
      <w:bookmarkStart w:id="43" w:name="_Toc476235959"/>
      <w:bookmarkStart w:id="44" w:name="_Toc476306061"/>
      <w:bookmarkStart w:id="45" w:name="_Toc497142653"/>
      <w:bookmarkStart w:id="46" w:name="_Toc497209780"/>
      <w:bookmarkStart w:id="47" w:name="_Toc497212948"/>
      <w:bookmarkStart w:id="48" w:name="_Toc497215532"/>
      <w:bookmarkStart w:id="49" w:name="_Toc497302119"/>
      <w:bookmarkStart w:id="50" w:name="_Toc498339416"/>
      <w:bookmarkStart w:id="51" w:name="_Toc527635162"/>
      <w:bookmarkStart w:id="52" w:name="_Toc527644811"/>
      <w:bookmarkStart w:id="53" w:name="_Toc527704574"/>
      <w:bookmarkStart w:id="54" w:name="_Toc529882154"/>
      <w:bookmarkStart w:id="55" w:name="_Toc533076399"/>
      <w:bookmarkStart w:id="56" w:name="_Toc533077009"/>
      <w:bookmarkStart w:id="57" w:name="_Toc533079087"/>
      <w:bookmarkStart w:id="58" w:name="_Toc533084357"/>
      <w:bookmarkStart w:id="59" w:name="_Toc5878085"/>
      <w:bookmarkStart w:id="60" w:name="_Toc5975100"/>
      <w:bookmarkStart w:id="61" w:name="_Toc5979654"/>
      <w:bookmarkStart w:id="62" w:name="_Toc6302388"/>
      <w:bookmarkStart w:id="63" w:name="_Toc6305501"/>
      <w:bookmarkStart w:id="64" w:name="_Toc6306673"/>
      <w:bookmarkStart w:id="65" w:name="_Toc6390563"/>
      <w:bookmarkStart w:id="66" w:name="_Toc12634014"/>
      <w:bookmarkStart w:id="67" w:name="_Toc12636472"/>
      <w:bookmarkStart w:id="68" w:name="_Toc41655087"/>
      <w:bookmarkStart w:id="69" w:name="_Toc41661249"/>
      <w:bookmarkStart w:id="70" w:name="_Toc42086741"/>
      <w:bookmarkStart w:id="71" w:name="_Toc42093323"/>
      <w:bookmarkStart w:id="72" w:name="_Toc43394182"/>
      <w:bookmarkStart w:id="73" w:name="_Toc80967471"/>
      <w:bookmarkStart w:id="74" w:name="_Toc106975693"/>
      <w:bookmarkStart w:id="75" w:name="_Toc106975938"/>
      <w:bookmarkStart w:id="76" w:name="_Toc107233452"/>
      <w:bookmarkStart w:id="77" w:name="_Toc107929366"/>
      <w:bookmarkStart w:id="78" w:name="_Toc108010514"/>
      <w:bookmarkStart w:id="79" w:name="_Toc118767155"/>
      <w:r w:rsidRPr="00955D18">
        <w:rPr>
          <w:rFonts w:asciiTheme="minorBidi" w:hAnsiTheme="minorBidi" w:cstheme="minorBidi"/>
          <w:lang w:val="el"/>
        </w:rPr>
        <w:t>Πώς να χρησιμοποιήσετε αυτό το φυλλάδιο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 w:rsidRPr="00955D18">
        <w:rPr>
          <w:rFonts w:asciiTheme="minorBidi" w:hAnsiTheme="minorBidi" w:cstheme="minorBidi"/>
          <w:lang w:val="el"/>
        </w:rPr>
        <w:t xml:space="preserve"> </w:t>
      </w:r>
    </w:p>
    <w:p w14:paraId="5529DF01" w14:textId="11FDF149" w:rsidR="00DD7433" w:rsidRPr="00955D18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Η Εθνική Υπηρεσία Ασφάλισης Ατόμων με Αναπηρία (</w:t>
      </w:r>
      <w:r w:rsidR="00676447">
        <w:rPr>
          <w:lang w:val="tr-TR"/>
        </w:rPr>
        <w:t xml:space="preserve">National Disability Insurance Agency, </w:t>
      </w:r>
      <w:r w:rsidRPr="00955D18">
        <w:rPr>
          <w:rFonts w:asciiTheme="minorBidi" w:hAnsiTheme="minorBidi" w:cstheme="minorBidi"/>
          <w:lang w:val="el"/>
        </w:rPr>
        <w:t xml:space="preserve">NDIA) έγραψε αυτό το φυλλάδιο. Όταν βλέπετε τη λέξη "εμείς", σημαίνει την NDIA. </w:t>
      </w:r>
    </w:p>
    <w:p w14:paraId="425D1303" w14:textId="77777777" w:rsidR="00DD7433" w:rsidRPr="00955D18" w:rsidRDefault="00DD3D8C" w:rsidP="00F9500D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Γράψαμε αυτό το φυλλάδιο με τρόπο εύκολο στην ανάγνωση.</w:t>
      </w:r>
    </w:p>
    <w:p w14:paraId="680EBBA1" w14:textId="77777777" w:rsidR="00DD7433" w:rsidRPr="00955D18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Γράψαμε σημαντικές λέξεις με </w:t>
      </w:r>
      <w:r w:rsidRPr="00955D18">
        <w:rPr>
          <w:rStyle w:val="Strong"/>
          <w:rFonts w:asciiTheme="minorBidi" w:hAnsiTheme="minorBidi" w:cstheme="minorBidi"/>
          <w:lang w:val="el"/>
        </w:rPr>
        <w:t>έντονα γράμματα</w:t>
      </w:r>
      <w:r w:rsidRPr="00955D18">
        <w:rPr>
          <w:rFonts w:asciiTheme="minorBidi" w:hAnsiTheme="minorBidi" w:cstheme="minorBidi"/>
          <w:lang w:val="el"/>
        </w:rPr>
        <w:t>.</w:t>
      </w:r>
    </w:p>
    <w:p w14:paraId="18410667" w14:textId="77777777" w:rsidR="00DD7433" w:rsidRPr="00955D18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Αυτό σημαίνει ότι τα γράμματα είναι</w:t>
      </w:r>
      <w:r w:rsidRPr="00955D18">
        <w:rPr>
          <w:rFonts w:asciiTheme="minorBidi" w:hAnsiTheme="minorBidi" w:cstheme="minorBidi"/>
          <w:lang w:val="el"/>
        </w:rPr>
        <w:t xml:space="preserve"> παχύτερα και πιο σκούρα.</w:t>
      </w:r>
    </w:p>
    <w:p w14:paraId="119F5B03" w14:textId="77777777" w:rsidR="00DD7433" w:rsidRPr="00955D18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Εξηγούμε τι σημαίνουν αυτές οι λέξεις.</w:t>
      </w:r>
    </w:p>
    <w:p w14:paraId="29734168" w14:textId="777AE05E" w:rsidR="00DD7433" w:rsidRPr="00955D18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Υπάρχει ένας κατάλογος αυτών των λέξεων στη σελίδα </w:t>
      </w:r>
      <w:r w:rsidR="00EC3022" w:rsidRPr="00EC3022">
        <w:rPr>
          <w:rFonts w:asciiTheme="minorBidi" w:hAnsiTheme="minorBidi" w:cstheme="minorBidi"/>
          <w:lang w:val="el"/>
        </w:rPr>
        <w:t>43</w:t>
      </w:r>
      <w:r w:rsidRPr="00955D18">
        <w:rPr>
          <w:rFonts w:asciiTheme="minorBidi" w:hAnsiTheme="minorBidi" w:cstheme="minorBidi"/>
          <w:lang w:val="el"/>
        </w:rPr>
        <w:t xml:space="preserve">. </w:t>
      </w:r>
    </w:p>
    <w:p w14:paraId="45A0F8EA" w14:textId="4AF2992E" w:rsidR="00DD7433" w:rsidRPr="00955D18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Αυτό το φυλλάδιο Εύκολης Ανάγνωσης είναι περίληψη ενός άλλου φυλλαδίου. </w:t>
      </w:r>
    </w:p>
    <w:p w14:paraId="4B7A0372" w14:textId="62C96692" w:rsidR="00DD7433" w:rsidRPr="00955D18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Μπορείτε να ζητήσετε βοήθεια για να διαβάσετε αυτό το φυλλάδιο</w:t>
      </w:r>
      <w:r w:rsidRPr="00955D18">
        <w:rPr>
          <w:rFonts w:asciiTheme="minorBidi" w:hAnsiTheme="minorBidi" w:cstheme="minorBidi"/>
          <w:lang w:val="el"/>
        </w:rPr>
        <w:t>. Ένας φίλος, ένα μέλος της οικογένειας ή ένα άτομο υποστήριξης ενδέχεται να μπορεί να σας βοηθήσει.</w:t>
      </w:r>
    </w:p>
    <w:p w14:paraId="22E30F79" w14:textId="77777777" w:rsidR="00DD7433" w:rsidRPr="00955D18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Υπάρχουν 3 φυλλάδια που λειτουργούν όλα μαζί.</w:t>
      </w:r>
    </w:p>
    <w:p w14:paraId="7BD54D60" w14:textId="77777777" w:rsidR="00DD7433" w:rsidRPr="00955D18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Το Φυλλάδιο 1 εξηγεί πώς να υποβάλετε αίτηση για το NDIS. </w:t>
      </w:r>
    </w:p>
    <w:p w14:paraId="41065376" w14:textId="77777777" w:rsidR="00DD7433" w:rsidRPr="00955D18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Το Φυλλάδιο 2 εξηγεί πώς να κάνετε ένα πρόγραμμα N</w:t>
      </w:r>
      <w:r w:rsidRPr="00955D18">
        <w:rPr>
          <w:rFonts w:asciiTheme="minorBidi" w:hAnsiTheme="minorBidi" w:cstheme="minorBidi"/>
          <w:lang w:val="el"/>
        </w:rPr>
        <w:t xml:space="preserve">DIS. </w:t>
      </w:r>
    </w:p>
    <w:p w14:paraId="2ABCABD0" w14:textId="054A80C9" w:rsidR="00A73A7B" w:rsidRPr="00955D18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Το Φυλλάδιο 3 εξηγεί πώς να χρησιμοποιήσετε το πρόγραμμα NDIS. </w:t>
      </w:r>
    </w:p>
    <w:p w14:paraId="23180B27" w14:textId="108B3431" w:rsidR="00DD7433" w:rsidRPr="00955D18" w:rsidRDefault="00DD3D8C" w:rsidP="00EC3022">
      <w:pPr>
        <w:pBdr>
          <w:left w:val="single" w:sz="4" w:space="0" w:color="FFFFFF"/>
        </w:pBd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lastRenderedPageBreak/>
        <w:t>Αυτό είναι το Φυλλάδιο 3.</w:t>
      </w:r>
    </w:p>
    <w:p w14:paraId="6C70A0AC" w14:textId="77777777" w:rsidR="00DD7433" w:rsidRPr="00955D18" w:rsidRDefault="00DD3D8C" w:rsidP="00EC3022">
      <w:pPr>
        <w:pBdr>
          <w:left w:val="single" w:sz="4" w:space="0" w:color="FFFFFF"/>
        </w:pBd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Δεν χρειάζεται να διαβάσετε όλο το φυλλάδιο με μιας.</w:t>
      </w:r>
    </w:p>
    <w:p w14:paraId="5229D859" w14:textId="5A94D804" w:rsidR="00F0586B" w:rsidRPr="00955D18" w:rsidRDefault="00DD3D8C" w:rsidP="00EC3022">
      <w:pPr>
        <w:pBdr>
          <w:left w:val="single" w:sz="4" w:space="0" w:color="FFFFFF"/>
        </w:pBdr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955D18">
        <w:rPr>
          <w:rFonts w:asciiTheme="minorBidi" w:hAnsiTheme="minorBidi" w:cstheme="minorBidi"/>
          <w:lang w:val="el"/>
        </w:rPr>
        <w:t xml:space="preserve">Μπορείτε να το διαβάσετε σιγά-σιγά και με τον δικό σας ρυθμό. 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955D18">
        <w:rPr>
          <w:rFonts w:asciiTheme="minorBidi" w:hAnsiTheme="minorBidi" w:cstheme="minorBidi"/>
          <w:lang w:val="el"/>
        </w:rPr>
        <w:br w:type="page"/>
      </w:r>
    </w:p>
    <w:p w14:paraId="1E7C23AD" w14:textId="77777777" w:rsidR="00EC3022" w:rsidRDefault="00DD3D8C" w:rsidP="00EC3022">
      <w:pPr>
        <w:pStyle w:val="TOC1"/>
        <w:pBdr>
          <w:left w:val="single" w:sz="4" w:space="0" w:color="FFFFFF"/>
        </w:pBdr>
        <w:rPr>
          <w:noProof/>
        </w:rPr>
      </w:pPr>
      <w:r w:rsidRPr="00955D18">
        <w:rPr>
          <w:rFonts w:asciiTheme="minorBidi" w:hAnsiTheme="minorBidi" w:cstheme="minorBidi"/>
          <w:b/>
          <w:bCs/>
          <w:color w:val="6B2976"/>
          <w:sz w:val="40"/>
          <w:szCs w:val="32"/>
          <w:lang w:val="el"/>
        </w:rPr>
        <w:lastRenderedPageBreak/>
        <w:t>Τι υπάρχει σ' αυτό το έγγραφο;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955D18">
        <w:rPr>
          <w:rFonts w:asciiTheme="minorBidi" w:hAnsiTheme="minorBidi" w:cstheme="minorBidi"/>
        </w:rPr>
        <w:fldChar w:fldCharType="begin"/>
      </w:r>
      <w:r w:rsidR="00CB4611" w:rsidRPr="00955D18">
        <w:rPr>
          <w:rFonts w:asciiTheme="minorBidi" w:hAnsiTheme="minorBidi" w:cstheme="minorBidi"/>
          <w:lang w:val="el"/>
        </w:rPr>
        <w:instrText xml:space="preserve"> TOC \h \z \t "Heading 2,1" </w:instrText>
      </w:r>
      <w:r w:rsidR="00CB4611" w:rsidRPr="00955D18">
        <w:rPr>
          <w:rFonts w:asciiTheme="minorBidi" w:hAnsiTheme="minorBidi" w:cstheme="minorBidi"/>
        </w:rPr>
        <w:fldChar w:fldCharType="separate"/>
      </w:r>
    </w:p>
    <w:p w14:paraId="3B46AC25" w14:textId="118FA491" w:rsidR="00EC3022" w:rsidRDefault="00DD3D8C" w:rsidP="00932A7D">
      <w:pPr>
        <w:pStyle w:val="TOC1"/>
        <w:pBdr>
          <w:left w:val="single" w:sz="4" w:space="0" w:color="FFFFFF"/>
          <w:bottom w:val="single" w:sz="4" w:space="1" w:color="6B2976"/>
          <w:between w:val="single" w:sz="4" w:space="1" w:color="6B2976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156" w:history="1">
        <w:r w:rsidR="00EC3022" w:rsidRPr="00F872DB">
          <w:rPr>
            <w:rStyle w:val="Hyperlink"/>
            <w:rFonts w:asciiTheme="minorBidi" w:hAnsiTheme="minorBidi"/>
            <w:noProof/>
            <w:lang w:val="el"/>
          </w:rPr>
          <w:t>Πώς ξεκινάτε το πρόγραμμα NDIS;</w:t>
        </w:r>
        <w:r w:rsidR="00EC3022">
          <w:rPr>
            <w:noProof/>
            <w:webHidden/>
          </w:rPr>
          <w:tab/>
        </w:r>
        <w:r w:rsidR="00EC3022">
          <w:rPr>
            <w:noProof/>
            <w:webHidden/>
          </w:rPr>
          <w:fldChar w:fldCharType="begin"/>
        </w:r>
        <w:r w:rsidR="00EC3022">
          <w:rPr>
            <w:noProof/>
            <w:webHidden/>
          </w:rPr>
          <w:instrText xml:space="preserve"> PAGEREF _Toc118767156 \h </w:instrText>
        </w:r>
        <w:r w:rsidR="00EC3022">
          <w:rPr>
            <w:noProof/>
            <w:webHidden/>
          </w:rPr>
        </w:r>
        <w:r w:rsidR="00EC3022">
          <w:rPr>
            <w:noProof/>
            <w:webHidden/>
          </w:rPr>
          <w:fldChar w:fldCharType="separate"/>
        </w:r>
        <w:r w:rsidR="00932A7D">
          <w:rPr>
            <w:noProof/>
            <w:webHidden/>
          </w:rPr>
          <w:t>4</w:t>
        </w:r>
        <w:r w:rsidR="00EC3022">
          <w:rPr>
            <w:noProof/>
            <w:webHidden/>
          </w:rPr>
          <w:fldChar w:fldCharType="end"/>
        </w:r>
      </w:hyperlink>
    </w:p>
    <w:p w14:paraId="2146CD20" w14:textId="57CD73D1" w:rsidR="00EC3022" w:rsidRDefault="00DD3D8C" w:rsidP="00EC302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157" w:history="1">
        <w:r w:rsidR="00EC3022" w:rsidRPr="00F872DB">
          <w:rPr>
            <w:rStyle w:val="Hyperlink"/>
            <w:rFonts w:asciiTheme="minorBidi" w:hAnsiTheme="minorBidi"/>
            <w:noProof/>
            <w:lang w:val="el"/>
          </w:rPr>
          <w:t>Πώς μπορείτε να δείτε το πρόγραμμά σας;</w:t>
        </w:r>
        <w:r w:rsidR="00EC3022">
          <w:rPr>
            <w:noProof/>
            <w:webHidden/>
          </w:rPr>
          <w:tab/>
        </w:r>
        <w:r w:rsidR="00EC3022">
          <w:rPr>
            <w:noProof/>
            <w:webHidden/>
          </w:rPr>
          <w:fldChar w:fldCharType="begin"/>
        </w:r>
        <w:r w:rsidR="00EC3022">
          <w:rPr>
            <w:noProof/>
            <w:webHidden/>
          </w:rPr>
          <w:instrText xml:space="preserve"> PAGEREF _Toc118767157 \h </w:instrText>
        </w:r>
        <w:r w:rsidR="00EC3022">
          <w:rPr>
            <w:noProof/>
            <w:webHidden/>
          </w:rPr>
        </w:r>
        <w:r w:rsidR="00EC3022">
          <w:rPr>
            <w:noProof/>
            <w:webHidden/>
          </w:rPr>
          <w:fldChar w:fldCharType="separate"/>
        </w:r>
        <w:r w:rsidR="00932A7D">
          <w:rPr>
            <w:noProof/>
            <w:webHidden/>
          </w:rPr>
          <w:t>7</w:t>
        </w:r>
        <w:r w:rsidR="00EC3022">
          <w:rPr>
            <w:noProof/>
            <w:webHidden/>
          </w:rPr>
          <w:fldChar w:fldCharType="end"/>
        </w:r>
      </w:hyperlink>
    </w:p>
    <w:p w14:paraId="678851D1" w14:textId="08CE036C" w:rsidR="00EC3022" w:rsidRDefault="00DD3D8C" w:rsidP="00EC302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159" w:history="1">
        <w:r w:rsidR="00EC3022" w:rsidRPr="00F872DB">
          <w:rPr>
            <w:rStyle w:val="Hyperlink"/>
            <w:rFonts w:asciiTheme="minorBidi" w:hAnsiTheme="minorBidi"/>
            <w:noProof/>
            <w:lang w:val="el"/>
          </w:rPr>
          <w:t>Κατανόηση των προϋπολογισμών υποστήριξής σας</w:t>
        </w:r>
        <w:r w:rsidR="00EC3022">
          <w:rPr>
            <w:noProof/>
            <w:webHidden/>
          </w:rPr>
          <w:tab/>
        </w:r>
        <w:r w:rsidR="00EC3022">
          <w:rPr>
            <w:noProof/>
            <w:webHidden/>
          </w:rPr>
          <w:fldChar w:fldCharType="begin"/>
        </w:r>
        <w:r w:rsidR="00EC3022">
          <w:rPr>
            <w:noProof/>
            <w:webHidden/>
          </w:rPr>
          <w:instrText xml:space="preserve"> PAGEREF _Toc118767159 \h </w:instrText>
        </w:r>
        <w:r w:rsidR="00EC3022">
          <w:rPr>
            <w:noProof/>
            <w:webHidden/>
          </w:rPr>
        </w:r>
        <w:r w:rsidR="00EC3022">
          <w:rPr>
            <w:noProof/>
            <w:webHidden/>
          </w:rPr>
          <w:fldChar w:fldCharType="separate"/>
        </w:r>
        <w:r w:rsidR="00932A7D">
          <w:rPr>
            <w:noProof/>
            <w:webHidden/>
          </w:rPr>
          <w:t>14</w:t>
        </w:r>
        <w:r w:rsidR="00EC3022">
          <w:rPr>
            <w:noProof/>
            <w:webHidden/>
          </w:rPr>
          <w:fldChar w:fldCharType="end"/>
        </w:r>
      </w:hyperlink>
    </w:p>
    <w:p w14:paraId="73B79B76" w14:textId="1C7870AD" w:rsidR="00EC3022" w:rsidRDefault="00DD3D8C" w:rsidP="00EC302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160" w:history="1">
        <w:r w:rsidR="00EC3022" w:rsidRPr="00F872DB">
          <w:rPr>
            <w:rStyle w:val="Hyperlink"/>
            <w:rFonts w:asciiTheme="minorBidi" w:hAnsiTheme="minorBidi"/>
            <w:noProof/>
            <w:lang w:val="el"/>
          </w:rPr>
          <w:t>Πώς μπορείτε να διαχειρίζεστε την χρηματοδότησή σας;</w:t>
        </w:r>
        <w:r w:rsidR="00EC3022">
          <w:rPr>
            <w:noProof/>
            <w:webHidden/>
          </w:rPr>
          <w:tab/>
        </w:r>
        <w:r w:rsidR="00EC3022">
          <w:rPr>
            <w:noProof/>
            <w:webHidden/>
          </w:rPr>
          <w:fldChar w:fldCharType="begin"/>
        </w:r>
        <w:r w:rsidR="00EC3022">
          <w:rPr>
            <w:noProof/>
            <w:webHidden/>
          </w:rPr>
          <w:instrText xml:space="preserve"> PAGEREF _Toc118767160 \h </w:instrText>
        </w:r>
        <w:r w:rsidR="00EC3022">
          <w:rPr>
            <w:noProof/>
            <w:webHidden/>
          </w:rPr>
        </w:r>
        <w:r w:rsidR="00EC3022">
          <w:rPr>
            <w:noProof/>
            <w:webHidden/>
          </w:rPr>
          <w:fldChar w:fldCharType="separate"/>
        </w:r>
        <w:r w:rsidR="00932A7D">
          <w:rPr>
            <w:noProof/>
            <w:webHidden/>
          </w:rPr>
          <w:t>18</w:t>
        </w:r>
        <w:r w:rsidR="00EC3022">
          <w:rPr>
            <w:noProof/>
            <w:webHidden/>
          </w:rPr>
          <w:fldChar w:fldCharType="end"/>
        </w:r>
      </w:hyperlink>
    </w:p>
    <w:p w14:paraId="65D3E438" w14:textId="2E79CB53" w:rsidR="00EC3022" w:rsidRDefault="00DD3D8C" w:rsidP="00EC302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161" w:history="1">
        <w:r w:rsidR="00EC3022" w:rsidRPr="00F872DB">
          <w:rPr>
            <w:rStyle w:val="Hyperlink"/>
            <w:rFonts w:asciiTheme="minorBidi" w:hAnsiTheme="minorBidi"/>
            <w:noProof/>
            <w:lang w:val="el"/>
          </w:rPr>
          <w:t>Χρήση του προγράμματός σας</w:t>
        </w:r>
        <w:r w:rsidR="00EC3022">
          <w:rPr>
            <w:noProof/>
            <w:webHidden/>
          </w:rPr>
          <w:tab/>
        </w:r>
        <w:r w:rsidR="00EC3022">
          <w:rPr>
            <w:noProof/>
            <w:webHidden/>
          </w:rPr>
          <w:fldChar w:fldCharType="begin"/>
        </w:r>
        <w:r w:rsidR="00EC3022">
          <w:rPr>
            <w:noProof/>
            <w:webHidden/>
          </w:rPr>
          <w:instrText xml:space="preserve"> PAGEREF _Toc118767161 \h </w:instrText>
        </w:r>
        <w:r w:rsidR="00EC3022">
          <w:rPr>
            <w:noProof/>
            <w:webHidden/>
          </w:rPr>
        </w:r>
        <w:r w:rsidR="00EC3022">
          <w:rPr>
            <w:noProof/>
            <w:webHidden/>
          </w:rPr>
          <w:fldChar w:fldCharType="separate"/>
        </w:r>
        <w:r w:rsidR="00932A7D">
          <w:rPr>
            <w:noProof/>
            <w:webHidden/>
          </w:rPr>
          <w:t>19</w:t>
        </w:r>
        <w:r w:rsidR="00EC3022">
          <w:rPr>
            <w:noProof/>
            <w:webHidden/>
          </w:rPr>
          <w:fldChar w:fldCharType="end"/>
        </w:r>
      </w:hyperlink>
    </w:p>
    <w:p w14:paraId="0CE716FB" w14:textId="600001D5" w:rsidR="00EC3022" w:rsidRDefault="00DD3D8C" w:rsidP="00EC302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162" w:history="1">
        <w:r w:rsidR="00EC3022" w:rsidRPr="00F872DB">
          <w:rPr>
            <w:rStyle w:val="Hyperlink"/>
            <w:rFonts w:asciiTheme="minorBidi" w:hAnsiTheme="minorBidi"/>
            <w:noProof/>
            <w:lang w:val="el"/>
          </w:rPr>
          <w:t>Πάροχοι υπηρεσιών</w:t>
        </w:r>
        <w:r w:rsidR="00EC3022">
          <w:rPr>
            <w:noProof/>
            <w:webHidden/>
          </w:rPr>
          <w:tab/>
        </w:r>
        <w:r w:rsidR="00EC3022">
          <w:rPr>
            <w:noProof/>
            <w:webHidden/>
          </w:rPr>
          <w:fldChar w:fldCharType="begin"/>
        </w:r>
        <w:r w:rsidR="00EC3022">
          <w:rPr>
            <w:noProof/>
            <w:webHidden/>
          </w:rPr>
          <w:instrText xml:space="preserve"> PAGEREF _Toc118767162 \h </w:instrText>
        </w:r>
        <w:r w:rsidR="00EC3022">
          <w:rPr>
            <w:noProof/>
            <w:webHidden/>
          </w:rPr>
        </w:r>
        <w:r w:rsidR="00EC3022">
          <w:rPr>
            <w:noProof/>
            <w:webHidden/>
          </w:rPr>
          <w:fldChar w:fldCharType="separate"/>
        </w:r>
        <w:r w:rsidR="00932A7D">
          <w:rPr>
            <w:noProof/>
            <w:webHidden/>
          </w:rPr>
          <w:t>22</w:t>
        </w:r>
        <w:r w:rsidR="00EC3022">
          <w:rPr>
            <w:noProof/>
            <w:webHidden/>
          </w:rPr>
          <w:fldChar w:fldCharType="end"/>
        </w:r>
      </w:hyperlink>
    </w:p>
    <w:p w14:paraId="18695E79" w14:textId="1E0A27CD" w:rsidR="00EC3022" w:rsidRDefault="00DD3D8C" w:rsidP="00EC302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163" w:history="1">
        <w:r w:rsidR="00EC3022" w:rsidRPr="00F872DB">
          <w:rPr>
            <w:rStyle w:val="Hyperlink"/>
            <w:rFonts w:asciiTheme="minorBidi" w:hAnsiTheme="minorBidi"/>
            <w:noProof/>
            <w:lang w:val="el"/>
          </w:rPr>
          <w:t>Εκκίνηση των μορφών υποστήριξης και των υπηρεσιών σας</w:t>
        </w:r>
        <w:r w:rsidR="00EC3022">
          <w:rPr>
            <w:noProof/>
            <w:webHidden/>
          </w:rPr>
          <w:tab/>
        </w:r>
        <w:r w:rsidR="00EC3022">
          <w:rPr>
            <w:noProof/>
            <w:webHidden/>
          </w:rPr>
          <w:fldChar w:fldCharType="begin"/>
        </w:r>
        <w:r w:rsidR="00EC3022">
          <w:rPr>
            <w:noProof/>
            <w:webHidden/>
          </w:rPr>
          <w:instrText xml:space="preserve"> PAGEREF _Toc118767163 \h </w:instrText>
        </w:r>
        <w:r w:rsidR="00EC3022">
          <w:rPr>
            <w:noProof/>
            <w:webHidden/>
          </w:rPr>
        </w:r>
        <w:r w:rsidR="00EC3022">
          <w:rPr>
            <w:noProof/>
            <w:webHidden/>
          </w:rPr>
          <w:fldChar w:fldCharType="separate"/>
        </w:r>
        <w:r w:rsidR="00932A7D">
          <w:rPr>
            <w:noProof/>
            <w:webHidden/>
          </w:rPr>
          <w:t>31</w:t>
        </w:r>
        <w:r w:rsidR="00EC3022">
          <w:rPr>
            <w:noProof/>
            <w:webHidden/>
          </w:rPr>
          <w:fldChar w:fldCharType="end"/>
        </w:r>
      </w:hyperlink>
    </w:p>
    <w:p w14:paraId="1D59FFC8" w14:textId="67EBF15E" w:rsidR="00EC3022" w:rsidRDefault="00DD3D8C" w:rsidP="00EC302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164" w:history="1">
        <w:r w:rsidR="00EC3022" w:rsidRPr="00F872DB">
          <w:rPr>
            <w:rStyle w:val="Hyperlink"/>
            <w:rFonts w:asciiTheme="minorBidi" w:hAnsiTheme="minorBidi"/>
            <w:noProof/>
            <w:lang w:val="el"/>
          </w:rPr>
          <w:t>Βεβαιωθείτε ότι το πρόγραμμά σας λειτουργεί για εσάς</w:t>
        </w:r>
        <w:r w:rsidR="00EC3022">
          <w:rPr>
            <w:noProof/>
            <w:webHidden/>
          </w:rPr>
          <w:tab/>
        </w:r>
        <w:r w:rsidR="00EC3022">
          <w:rPr>
            <w:noProof/>
            <w:webHidden/>
          </w:rPr>
          <w:fldChar w:fldCharType="begin"/>
        </w:r>
        <w:r w:rsidR="00EC3022">
          <w:rPr>
            <w:noProof/>
            <w:webHidden/>
          </w:rPr>
          <w:instrText xml:space="preserve"> PAGEREF _Toc118767164 \h </w:instrText>
        </w:r>
        <w:r w:rsidR="00EC3022">
          <w:rPr>
            <w:noProof/>
            <w:webHidden/>
          </w:rPr>
        </w:r>
        <w:r w:rsidR="00EC3022">
          <w:rPr>
            <w:noProof/>
            <w:webHidden/>
          </w:rPr>
          <w:fldChar w:fldCharType="separate"/>
        </w:r>
        <w:r w:rsidR="00932A7D">
          <w:rPr>
            <w:noProof/>
            <w:webHidden/>
          </w:rPr>
          <w:t>35</w:t>
        </w:r>
        <w:r w:rsidR="00EC3022">
          <w:rPr>
            <w:noProof/>
            <w:webHidden/>
          </w:rPr>
          <w:fldChar w:fldCharType="end"/>
        </w:r>
      </w:hyperlink>
    </w:p>
    <w:p w14:paraId="20B65B7F" w14:textId="604279E3" w:rsidR="00EC3022" w:rsidRDefault="00DD3D8C" w:rsidP="00EC302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165" w:history="1">
        <w:r w:rsidR="00EC3022" w:rsidRPr="00F872DB">
          <w:rPr>
            <w:rStyle w:val="Hyperlink"/>
            <w:rFonts w:asciiTheme="minorBidi" w:hAnsiTheme="minorBidi"/>
            <w:noProof/>
            <w:lang w:val="el"/>
          </w:rPr>
          <w:t>Επαναξιολόγηση του προγράμματός σας</w:t>
        </w:r>
        <w:r w:rsidR="00EC3022">
          <w:rPr>
            <w:noProof/>
            <w:webHidden/>
          </w:rPr>
          <w:tab/>
        </w:r>
        <w:r w:rsidR="00EC3022">
          <w:rPr>
            <w:noProof/>
            <w:webHidden/>
          </w:rPr>
          <w:fldChar w:fldCharType="begin"/>
        </w:r>
        <w:r w:rsidR="00EC3022">
          <w:rPr>
            <w:noProof/>
            <w:webHidden/>
          </w:rPr>
          <w:instrText xml:space="preserve"> PAGEREF _Toc118767165 \h </w:instrText>
        </w:r>
        <w:r w:rsidR="00EC3022">
          <w:rPr>
            <w:noProof/>
            <w:webHidden/>
          </w:rPr>
        </w:r>
        <w:r w:rsidR="00EC3022">
          <w:rPr>
            <w:noProof/>
            <w:webHidden/>
          </w:rPr>
          <w:fldChar w:fldCharType="separate"/>
        </w:r>
        <w:r w:rsidR="00932A7D">
          <w:rPr>
            <w:noProof/>
            <w:webHidden/>
          </w:rPr>
          <w:t>37</w:t>
        </w:r>
        <w:r w:rsidR="00EC3022">
          <w:rPr>
            <w:noProof/>
            <w:webHidden/>
          </w:rPr>
          <w:fldChar w:fldCharType="end"/>
        </w:r>
      </w:hyperlink>
    </w:p>
    <w:p w14:paraId="0EE0E7B0" w14:textId="656084DC" w:rsidR="00EC3022" w:rsidRDefault="00DD3D8C" w:rsidP="00EC302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166" w:history="1">
        <w:r w:rsidR="00EC3022" w:rsidRPr="00F872DB">
          <w:rPr>
            <w:rStyle w:val="Hyperlink"/>
            <w:rFonts w:asciiTheme="minorBidi" w:hAnsiTheme="minorBidi"/>
            <w:noProof/>
            <w:lang w:val="el"/>
          </w:rPr>
          <w:t>Περισσότερες πληροφορίες</w:t>
        </w:r>
        <w:r w:rsidR="00EC3022">
          <w:rPr>
            <w:noProof/>
            <w:webHidden/>
          </w:rPr>
          <w:tab/>
        </w:r>
        <w:r w:rsidR="00EC3022">
          <w:rPr>
            <w:noProof/>
            <w:webHidden/>
          </w:rPr>
          <w:fldChar w:fldCharType="begin"/>
        </w:r>
        <w:r w:rsidR="00EC3022">
          <w:rPr>
            <w:noProof/>
            <w:webHidden/>
          </w:rPr>
          <w:instrText xml:space="preserve"> PAGEREF _Toc118767166 \h </w:instrText>
        </w:r>
        <w:r w:rsidR="00EC3022">
          <w:rPr>
            <w:noProof/>
            <w:webHidden/>
          </w:rPr>
        </w:r>
        <w:r w:rsidR="00EC3022">
          <w:rPr>
            <w:noProof/>
            <w:webHidden/>
          </w:rPr>
          <w:fldChar w:fldCharType="separate"/>
        </w:r>
        <w:r w:rsidR="00932A7D">
          <w:rPr>
            <w:noProof/>
            <w:webHidden/>
          </w:rPr>
          <w:t>42</w:t>
        </w:r>
        <w:r w:rsidR="00EC3022">
          <w:rPr>
            <w:noProof/>
            <w:webHidden/>
          </w:rPr>
          <w:fldChar w:fldCharType="end"/>
        </w:r>
      </w:hyperlink>
    </w:p>
    <w:p w14:paraId="65250887" w14:textId="26C0FD6D" w:rsidR="00EC3022" w:rsidRDefault="00DD3D8C" w:rsidP="00EC3022">
      <w:pPr>
        <w:pStyle w:val="TOC1"/>
        <w:pBdr>
          <w:lef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7167" w:history="1">
        <w:r w:rsidR="00EC3022" w:rsidRPr="00F872DB">
          <w:rPr>
            <w:rStyle w:val="Hyperlink"/>
            <w:rFonts w:asciiTheme="minorBidi" w:hAnsiTheme="minorBidi"/>
            <w:noProof/>
            <w:lang w:val="el"/>
          </w:rPr>
          <w:t>Κατάλογος λέξεων</w:t>
        </w:r>
        <w:r w:rsidR="00EC3022">
          <w:rPr>
            <w:noProof/>
            <w:webHidden/>
          </w:rPr>
          <w:tab/>
        </w:r>
        <w:r w:rsidR="00EC3022">
          <w:rPr>
            <w:noProof/>
            <w:webHidden/>
          </w:rPr>
          <w:fldChar w:fldCharType="begin"/>
        </w:r>
        <w:r w:rsidR="00EC3022">
          <w:rPr>
            <w:noProof/>
            <w:webHidden/>
          </w:rPr>
          <w:instrText xml:space="preserve"> PAGEREF _Toc118767167 \h </w:instrText>
        </w:r>
        <w:r w:rsidR="00EC3022">
          <w:rPr>
            <w:noProof/>
            <w:webHidden/>
          </w:rPr>
        </w:r>
        <w:r w:rsidR="00EC3022">
          <w:rPr>
            <w:noProof/>
            <w:webHidden/>
          </w:rPr>
          <w:fldChar w:fldCharType="separate"/>
        </w:r>
        <w:r w:rsidR="00932A7D">
          <w:rPr>
            <w:noProof/>
            <w:webHidden/>
          </w:rPr>
          <w:t>43</w:t>
        </w:r>
        <w:r w:rsidR="00EC3022">
          <w:rPr>
            <w:noProof/>
            <w:webHidden/>
          </w:rPr>
          <w:fldChar w:fldCharType="end"/>
        </w:r>
      </w:hyperlink>
    </w:p>
    <w:p w14:paraId="0BF4F280" w14:textId="797A4525" w:rsidR="00F9500D" w:rsidRPr="00955D18" w:rsidRDefault="00CB4611" w:rsidP="00EC3022">
      <w:pPr>
        <w:pStyle w:val="TOC1"/>
        <w:pBdr>
          <w:left w:val="single" w:sz="4" w:space="0" w:color="FFFFFF"/>
        </w:pBdr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955D18">
        <w:rPr>
          <w:rFonts w:asciiTheme="minorBidi" w:hAnsiTheme="minorBidi" w:cstheme="minorBidi"/>
        </w:rPr>
        <w:fldChar w:fldCharType="end"/>
      </w:r>
      <w:bookmarkStart w:id="107" w:name="_Toc6390577"/>
      <w:bookmarkStart w:id="108" w:name="_Toc12634028"/>
      <w:bookmarkEnd w:id="0"/>
      <w:r w:rsidRPr="00955D18">
        <w:rPr>
          <w:rFonts w:asciiTheme="minorBidi" w:hAnsiTheme="minorBidi" w:cstheme="minorBidi"/>
        </w:rPr>
        <w:br w:type="page"/>
      </w:r>
    </w:p>
    <w:p w14:paraId="5C20AB9B" w14:textId="7198BF6F" w:rsidR="00D01D6C" w:rsidRPr="00955D18" w:rsidRDefault="00DD3D8C" w:rsidP="00932A7D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Bidi" w:hAnsiTheme="minorBidi" w:cstheme="minorBidi"/>
        </w:rPr>
      </w:pPr>
      <w:bookmarkStart w:id="109" w:name="_Toc118767156"/>
      <w:r w:rsidRPr="00955D18">
        <w:rPr>
          <w:rFonts w:asciiTheme="minorBidi" w:hAnsiTheme="minorBidi" w:cstheme="minorBidi"/>
          <w:lang w:val="el"/>
        </w:rPr>
        <w:lastRenderedPageBreak/>
        <w:t>Πώς ξεκινάτε το πρόγραμμα NDIS;</w:t>
      </w:r>
      <w:bookmarkEnd w:id="109"/>
    </w:p>
    <w:p w14:paraId="04C3C832" w14:textId="77777777" w:rsidR="00DD7433" w:rsidRPr="00955D18" w:rsidRDefault="00DD3D8C" w:rsidP="00EC3022">
      <w:pPr>
        <w:pBdr>
          <w:left w:val="single" w:sz="4" w:space="0" w:color="FFFFFF"/>
        </w:pBdr>
        <w:spacing w:before="24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Όταν εγκρίνουμε το δικό σας πρόγραμμα NDIS, θα σας ρωτήσουμε εάν θέλετε:</w:t>
      </w:r>
    </w:p>
    <w:p w14:paraId="65E3CC00" w14:textId="77777777" w:rsidR="00DD7433" w:rsidRPr="00955D18" w:rsidRDefault="00DD3D8C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κάνετε μια συνεδρία</w:t>
      </w:r>
    </w:p>
    <w:p w14:paraId="6F1611C9" w14:textId="77777777" w:rsidR="00DD7433" w:rsidRPr="00955D18" w:rsidRDefault="00DD3D8C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συζητήσετε το πρόγραμμά σας.</w:t>
      </w:r>
    </w:p>
    <w:p w14:paraId="3CB53A8A" w14:textId="77777777" w:rsidR="00DD7433" w:rsidRPr="00955D18" w:rsidRDefault="00DD3D8C" w:rsidP="005574E7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έχετε υποστήριξη για να ξεκινήσετε το πρόγραμμά σας.</w:t>
      </w:r>
    </w:p>
    <w:p w14:paraId="0F9396FA" w14:textId="77777777" w:rsidR="00DD7433" w:rsidRPr="00955D18" w:rsidRDefault="00DD3D8C" w:rsidP="005574E7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έχετε υποστήριξη από:</w:t>
      </w:r>
    </w:p>
    <w:p w14:paraId="2C13BC4E" w14:textId="77777777" w:rsidR="00DD7433" w:rsidRPr="00955D18" w:rsidRDefault="00DD3D8C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ν συνεργάτη πρώιμης παιδικής ηλικίας</w:t>
      </w:r>
    </w:p>
    <w:p w14:paraId="0C2BBAC1" w14:textId="77777777" w:rsidR="00DD7433" w:rsidRPr="00955D18" w:rsidRDefault="00DD3D8C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ν συντονιστή στην τοπική περιοχή</w:t>
      </w:r>
    </w:p>
    <w:p w14:paraId="04A83D5B" w14:textId="649F8DEF" w:rsidR="00DD7433" w:rsidRPr="00955D18" w:rsidRDefault="00DD3D8C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ν σχεδιαστή NDIA.</w:t>
      </w:r>
    </w:p>
    <w:p w14:paraId="6FE58EA9" w14:textId="5DACEDB1" w:rsidR="00DD7433" w:rsidRPr="00955D18" w:rsidRDefault="00DD3D8C" w:rsidP="005574E7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ξηγούμε ποια είναι αυτά τα άτομα στο Φυλλάδιο 2 – Δημιουργία του δικού σας προγράμματος NDIS</w:t>
      </w:r>
    </w:p>
    <w:p w14:paraId="549EE925" w14:textId="77777777" w:rsidR="00DD7433" w:rsidRPr="00955D18" w:rsidRDefault="00DD3D8C" w:rsidP="005574E7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νδέχεται, επίσης, να έχετε υπο</w:t>
      </w:r>
      <w:r w:rsidRPr="00955D18">
        <w:rPr>
          <w:rFonts w:asciiTheme="minorBidi" w:hAnsiTheme="minorBidi" w:cstheme="minorBidi"/>
          <w:lang w:val="el"/>
        </w:rPr>
        <w:t>στήριξη από:</w:t>
      </w:r>
    </w:p>
    <w:p w14:paraId="6F63251A" w14:textId="77777777" w:rsidR="00DD7433" w:rsidRPr="00955D18" w:rsidRDefault="00DD3D8C" w:rsidP="005574E7">
      <w:pPr>
        <w:pStyle w:val="ListParagraph"/>
        <w:numPr>
          <w:ilvl w:val="0"/>
          <w:numId w:val="4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ν βοηθό ανάκαμψης - κάποιον που βοηθά άτομα με αναπηρία με την ψυχική υγεία τους</w:t>
      </w:r>
    </w:p>
    <w:p w14:paraId="49934F87" w14:textId="68C95499" w:rsidR="00DD7433" w:rsidRPr="00955D18" w:rsidRDefault="00DD3D8C" w:rsidP="005574E7">
      <w:pPr>
        <w:pStyle w:val="ListParagraph"/>
        <w:numPr>
          <w:ilvl w:val="0"/>
          <w:numId w:val="4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ν συντονιστή υποστήριξης - κάποιον που σας βοηθά με τον σχεδιασμό και την χρήση των μορφών υποστήριξης NDIS.</w:t>
      </w:r>
    </w:p>
    <w:p w14:paraId="335EDC43" w14:textId="77777777" w:rsidR="00DD7433" w:rsidRPr="00955D18" w:rsidRDefault="00DD3D8C" w:rsidP="005574E7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Όλα αυτά τα άτομα μπορούν να σας βοηθήσουν να κ</w:t>
      </w:r>
      <w:r w:rsidRPr="00955D18">
        <w:rPr>
          <w:rFonts w:asciiTheme="minorBidi" w:hAnsiTheme="minorBidi" w:cstheme="minorBidi"/>
          <w:lang w:val="el"/>
        </w:rPr>
        <w:t>ατανοήσετε:</w:t>
      </w:r>
    </w:p>
    <w:p w14:paraId="5934D798" w14:textId="77777777" w:rsidR="00DD7433" w:rsidRPr="00955D18" w:rsidRDefault="00DD3D8C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 πρόγραμμά σας</w:t>
      </w:r>
    </w:p>
    <w:p w14:paraId="5B3FD994" w14:textId="0595C361" w:rsidR="0098649D" w:rsidRPr="00955D18" w:rsidRDefault="00DD3D8C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ις μορφές υποστήριξης που μπορείτε να χρησιμοποιείτε.</w:t>
      </w:r>
    </w:p>
    <w:p w14:paraId="658B2684" w14:textId="77777777" w:rsidR="00955D18" w:rsidRDefault="00955D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el"/>
        </w:rPr>
      </w:pPr>
      <w:r>
        <w:rPr>
          <w:rFonts w:asciiTheme="minorBidi" w:hAnsiTheme="minorBidi" w:cstheme="minorBidi"/>
          <w:lang w:val="el"/>
        </w:rPr>
        <w:br w:type="page"/>
      </w:r>
    </w:p>
    <w:p w14:paraId="4E6B1C37" w14:textId="4980996F" w:rsidR="00DD7433" w:rsidRPr="00955D18" w:rsidRDefault="00DD3D8C" w:rsidP="005574E7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lastRenderedPageBreak/>
        <w:t>Μπορούν επίσης να σας βοηθήσουν:</w:t>
      </w:r>
    </w:p>
    <w:p w14:paraId="7E2646E3" w14:textId="77777777" w:rsidR="00DD7433" w:rsidRPr="00932A7D" w:rsidRDefault="00DD3D8C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el"/>
        </w:rPr>
      </w:pPr>
      <w:r w:rsidRPr="00955D18">
        <w:rPr>
          <w:rFonts w:asciiTheme="minorBidi" w:hAnsiTheme="minorBidi"/>
          <w:lang w:val="el"/>
        </w:rPr>
        <w:t>να βρείτε μορφές υποστήριξης που ικανοποιούν τις ανάγκες σας</w:t>
      </w:r>
    </w:p>
    <w:p w14:paraId="1D7A7BA9" w14:textId="77777777" w:rsidR="00DD7433" w:rsidRPr="00932A7D" w:rsidRDefault="00DD3D8C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el"/>
        </w:rPr>
      </w:pPr>
      <w:r w:rsidRPr="00955D18">
        <w:rPr>
          <w:rFonts w:asciiTheme="minorBidi" w:hAnsiTheme="minorBidi"/>
          <w:lang w:val="el"/>
        </w:rPr>
        <w:t>να μάθετε πώς να κάνετε κράτηση για μια υπηρεσία</w:t>
      </w:r>
    </w:p>
    <w:p w14:paraId="7EE6CC58" w14:textId="5598096A" w:rsidR="0043164A" w:rsidRPr="00932A7D" w:rsidRDefault="00DD3D8C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el"/>
        </w:rPr>
      </w:pPr>
      <w:r w:rsidRPr="00955D18">
        <w:rPr>
          <w:rFonts w:asciiTheme="minorBidi" w:hAnsiTheme="minorBidi"/>
          <w:lang w:val="el"/>
        </w:rPr>
        <w:t xml:space="preserve">να συνδεθείτε με την κοινότητα. </w:t>
      </w:r>
    </w:p>
    <w:p w14:paraId="773A56E2" w14:textId="77777777" w:rsidR="00DD7433" w:rsidRPr="00932A7D" w:rsidRDefault="00DD3D8C" w:rsidP="005574E7">
      <w:pPr>
        <w:spacing w:before="48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Και σας βοηθούν να χρησιμοποιήσετε: </w:t>
      </w:r>
    </w:p>
    <w:p w14:paraId="14241351" w14:textId="77777777" w:rsidR="00DD7433" w:rsidRPr="00955D18" w:rsidRDefault="00DD3D8C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στην πύλη myplace </w:t>
      </w:r>
    </w:p>
    <w:p w14:paraId="4705BD9A" w14:textId="77777777" w:rsidR="00DD7433" w:rsidRPr="00955D18" w:rsidRDefault="00DD3D8C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ην εφαρμογή my NDIS.</w:t>
      </w:r>
    </w:p>
    <w:p w14:paraId="4247991B" w14:textId="753BA46F" w:rsidR="00A73A7B" w:rsidRPr="00955D18" w:rsidRDefault="00DD3D8C" w:rsidP="005574E7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ά τα άτομα μπορούν, επίσης, να απαντήσουν σε τυχόν ερωτήσεις που έχετε για το πρόγραμμά σας.</w:t>
      </w:r>
    </w:p>
    <w:p w14:paraId="0C201C74" w14:textId="77777777" w:rsidR="00A73A7B" w:rsidRPr="00955D18" w:rsidRDefault="00DD3D8C" w:rsidP="005574E7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</w:rPr>
        <w:br w:type="page"/>
      </w:r>
    </w:p>
    <w:p w14:paraId="549F4FD2" w14:textId="5E3E5174" w:rsidR="00773235" w:rsidRPr="00955D18" w:rsidRDefault="00DD3D8C" w:rsidP="0043164A">
      <w:pPr>
        <w:pStyle w:val="Heading3"/>
        <w:rPr>
          <w:rFonts w:asciiTheme="minorBidi" w:hAnsiTheme="minorBidi" w:cstheme="minorBidi"/>
          <w:sz w:val="28"/>
        </w:rPr>
      </w:pPr>
      <w:r w:rsidRPr="00955D18">
        <w:rPr>
          <w:rFonts w:asciiTheme="minorBidi" w:hAnsiTheme="minorBidi" w:cstheme="minorBidi"/>
          <w:lang w:val="el"/>
        </w:rPr>
        <w:lastRenderedPageBreak/>
        <w:t xml:space="preserve">Στοιχεία επικοινωνίας του συνεργάτη </w:t>
      </w:r>
      <w:r w:rsidRPr="00955D18">
        <w:rPr>
          <w:rFonts w:asciiTheme="minorBidi" w:hAnsiTheme="minorBidi" w:cstheme="minorBidi"/>
          <w:lang w:val="el"/>
        </w:rPr>
        <w:t>πρώιμης παιδικής ηλικίας, του συντονιστή στην τοπική περιοχή ή του σχεδιαστή NDIA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DA3B6A" w:rsidRPr="00955D18" w14:paraId="236B1DF9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22500C" w14:textId="77777777" w:rsidR="00AD3704" w:rsidRPr="00955D18" w:rsidRDefault="00DD3D8C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955D18">
              <w:rPr>
                <w:rFonts w:asciiTheme="minorBidi" w:hAnsiTheme="minorBidi" w:cstheme="minorBidi"/>
                <w:lang w:val="el"/>
              </w:rPr>
              <w:t>Όνομα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6659E00" w14:textId="77777777" w:rsidR="00AD3704" w:rsidRPr="00955D18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DA3B6A" w:rsidRPr="00955D18" w14:paraId="0BF6AB71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41711A" w14:textId="77777777" w:rsidR="00AD3704" w:rsidRPr="00955D18" w:rsidRDefault="00DD3D8C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955D18">
              <w:rPr>
                <w:rFonts w:asciiTheme="minorBidi" w:hAnsiTheme="minorBidi" w:cstheme="minorBidi"/>
                <w:lang w:val="el"/>
              </w:rPr>
              <w:t>Τηλεφωνικός αριθμός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09CD726" w14:textId="77777777" w:rsidR="00AD3704" w:rsidRPr="00955D18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DA3B6A" w:rsidRPr="00955D18" w14:paraId="69149605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3AAE6D" w14:textId="77777777" w:rsidR="00AD3704" w:rsidRPr="00955D18" w:rsidRDefault="00DD3D8C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955D18">
              <w:rPr>
                <w:rFonts w:asciiTheme="minorBidi" w:hAnsiTheme="minorBidi" w:cstheme="minorBidi"/>
                <w:lang w:val="el"/>
              </w:rPr>
              <w:t>Διεύθυνση email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D4271CD" w14:textId="77777777" w:rsidR="00AD3704" w:rsidRPr="00955D18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DA3B6A" w:rsidRPr="00955D18" w14:paraId="125B3D42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38683F" w14:textId="77777777" w:rsidR="00AD3704" w:rsidRPr="00955D18" w:rsidRDefault="00DD3D8C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955D18">
              <w:rPr>
                <w:rFonts w:asciiTheme="minorBidi" w:hAnsiTheme="minorBidi" w:cstheme="minorBidi"/>
                <w:lang w:val="el"/>
              </w:rPr>
              <w:t>Διεύθυνση γραφείου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603FF04" w14:textId="77777777" w:rsidR="00AD3704" w:rsidRPr="00955D18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0D0095E1" w14:textId="122CAE41" w:rsidR="00F2785A" w:rsidRPr="00955D18" w:rsidRDefault="00DD3D8C" w:rsidP="0043164A">
      <w:pPr>
        <w:rPr>
          <w:rFonts w:asciiTheme="minorBidi" w:hAnsiTheme="minorBidi" w:cstheme="minorBidi"/>
          <w:b/>
          <w:bCs/>
          <w:sz w:val="32"/>
          <w:szCs w:val="26"/>
        </w:rPr>
      </w:pPr>
      <w:r w:rsidRPr="00955D18">
        <w:rPr>
          <w:rFonts w:asciiTheme="minorBidi" w:hAnsiTheme="minorBidi" w:cstheme="minorBidi"/>
        </w:rPr>
        <w:t xml:space="preserve"> </w:t>
      </w:r>
      <w:r w:rsidRPr="00955D18">
        <w:rPr>
          <w:rFonts w:asciiTheme="minorBidi" w:hAnsiTheme="minorBidi" w:cstheme="minorBidi"/>
        </w:rPr>
        <w:br w:type="page"/>
      </w:r>
    </w:p>
    <w:p w14:paraId="79A53519" w14:textId="66DB7ABD" w:rsidR="00F2785A" w:rsidRPr="00955D18" w:rsidRDefault="00DD3D8C" w:rsidP="0043164A">
      <w:pPr>
        <w:pStyle w:val="Heading2"/>
        <w:rPr>
          <w:rFonts w:asciiTheme="minorBidi" w:hAnsiTheme="minorBidi" w:cstheme="minorBidi"/>
        </w:rPr>
      </w:pPr>
      <w:bookmarkStart w:id="110" w:name="_Toc118767157"/>
      <w:r w:rsidRPr="00955D18">
        <w:rPr>
          <w:rFonts w:asciiTheme="minorBidi" w:hAnsiTheme="minorBidi" w:cstheme="minorBidi"/>
          <w:lang w:val="el"/>
        </w:rPr>
        <w:lastRenderedPageBreak/>
        <w:t>Πώς μπορείτε να δείτε το πρόγραμμά σας;</w:t>
      </w:r>
      <w:bookmarkEnd w:id="110"/>
    </w:p>
    <w:p w14:paraId="1FCFE469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Αφού συμφωνήσουμε με όλο το περιεχόμενο του </w:t>
      </w:r>
      <w:r w:rsidRPr="00955D18">
        <w:rPr>
          <w:rFonts w:asciiTheme="minorBidi" w:hAnsiTheme="minorBidi" w:cstheme="minorBidi"/>
          <w:lang w:val="el"/>
        </w:rPr>
        <w:t>προγράμματός σας, θα σας στείλουμε ένα αντίγραφο.</w:t>
      </w:r>
    </w:p>
    <w:p w14:paraId="057A5BAD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Θα το κάνουμε μέσα σε 7 ημέρες.</w:t>
      </w:r>
    </w:p>
    <w:p w14:paraId="421BB2EC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Θα σας ρωτήσουμε, επίσης, σε τι μορφή θέλετε να είναι το πρόγραμμά σας.</w:t>
      </w:r>
    </w:p>
    <w:p w14:paraId="3BABCE9E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Για παράδειγμα, σε μορφή επιστολής ή email.</w:t>
      </w:r>
    </w:p>
    <w:p w14:paraId="492256CB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, επίσης, να δείτε το πρόγραμμά σας:</w:t>
      </w:r>
    </w:p>
    <w:p w14:paraId="456889F4" w14:textId="77777777" w:rsidR="00DD7433" w:rsidRPr="00955D18" w:rsidRDefault="00DD3D8C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την πύλη myp</w:t>
      </w:r>
      <w:r w:rsidRPr="00955D18">
        <w:rPr>
          <w:rFonts w:asciiTheme="minorBidi" w:hAnsiTheme="minorBidi"/>
          <w:lang w:val="el"/>
        </w:rPr>
        <w:t>lace</w:t>
      </w:r>
    </w:p>
    <w:p w14:paraId="5681382C" w14:textId="77777777" w:rsidR="00DD7433" w:rsidRPr="00955D18" w:rsidRDefault="00DD3D8C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ην εφαρμογή my NDIS.</w:t>
      </w:r>
    </w:p>
    <w:p w14:paraId="10660562" w14:textId="5C5EA3CE" w:rsidR="00F2785A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Η διαδικτυακή πύλη myplace</w:t>
      </w:r>
    </w:p>
    <w:p w14:paraId="1CC7D428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Η διαδικτυακή πύλη myplace είναι στην ιστοσελίδα myGov.</w:t>
      </w:r>
    </w:p>
    <w:p w14:paraId="5819A0A6" w14:textId="579DF361" w:rsidR="00AD3704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ξηγούμε πώς να συνδέσετε την myplace με τον λογαριασμό σας myGov στο Φυλλάδιο 2 – Δημιουργία του δικού σας προγράμματος NDIS.</w:t>
      </w:r>
    </w:p>
    <w:p w14:paraId="5B37BF0D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Όταν χρησιμοποιήσετ</w:t>
      </w:r>
      <w:r w:rsidRPr="00955D18">
        <w:rPr>
          <w:rFonts w:asciiTheme="minorBidi" w:hAnsiTheme="minorBidi" w:cstheme="minorBidi"/>
          <w:lang w:val="el"/>
        </w:rPr>
        <w:t>ε την myplace για πρώτη φορά, θα σας στείλουμε έναν κωδικό.</w:t>
      </w:r>
    </w:p>
    <w:p w14:paraId="04A9357C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 κωδικός θα σας βοηθήσει να δημιουργήσετε τον λογαριασμό σας.</w:t>
      </w:r>
    </w:p>
    <w:p w14:paraId="6A758EC4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Στη διαδικτυακή πύλη myplace μπορείτε να δείτε το πρόγραμμα που:</w:t>
      </w:r>
    </w:p>
    <w:p w14:paraId="3AF2E24D" w14:textId="77777777" w:rsidR="00DD7433" w:rsidRPr="00955D18" w:rsidRDefault="00DD3D8C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χετε τώρα</w:t>
      </w:r>
    </w:p>
    <w:p w14:paraId="12E0696F" w14:textId="77777777" w:rsidR="00DD7433" w:rsidRPr="00955D18" w:rsidRDefault="00DD3D8C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είχατε προηγουμένως.</w:t>
      </w:r>
    </w:p>
    <w:p w14:paraId="46398969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Στην πύλη myplace, μπορείτε να ελέγχ</w:t>
      </w:r>
      <w:r w:rsidRPr="00955D18">
        <w:rPr>
          <w:rFonts w:asciiTheme="minorBidi" w:hAnsiTheme="minorBidi" w:cstheme="minorBidi"/>
          <w:lang w:val="el"/>
        </w:rPr>
        <w:t>ετε:</w:t>
      </w:r>
    </w:p>
    <w:p w14:paraId="285962ED" w14:textId="77777777" w:rsidR="00DD7433" w:rsidRPr="00955D18" w:rsidRDefault="00DD3D8C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α στοιχεία επικοινωνίας σας</w:t>
      </w:r>
    </w:p>
    <w:p w14:paraId="0834F984" w14:textId="77777777" w:rsidR="00DD7433" w:rsidRPr="00955D18" w:rsidRDefault="00DD3D8C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μηνύματα από το NDIS.</w:t>
      </w:r>
    </w:p>
    <w:p w14:paraId="206AEBB1" w14:textId="77777777" w:rsidR="00955D18" w:rsidRDefault="00955D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el"/>
        </w:rPr>
      </w:pPr>
      <w:r>
        <w:rPr>
          <w:rFonts w:asciiTheme="minorBidi" w:hAnsiTheme="minorBidi" w:cstheme="minorBidi"/>
          <w:lang w:val="el"/>
        </w:rPr>
        <w:br w:type="page"/>
      </w:r>
    </w:p>
    <w:p w14:paraId="7354E124" w14:textId="26518513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Και μπορείτε:</w:t>
      </w:r>
    </w:p>
    <w:p w14:paraId="1A4E1805" w14:textId="77777777" w:rsidR="00DD7433" w:rsidRPr="00955D18" w:rsidRDefault="00DD3D8C" w:rsidP="0043164A">
      <w:pPr>
        <w:pStyle w:val="ListParagraph"/>
        <w:numPr>
          <w:ilvl w:val="0"/>
          <w:numId w:val="48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διαχειρίζεστε τις κρατήσεις σας</w:t>
      </w:r>
    </w:p>
    <w:p w14:paraId="66FDA94F" w14:textId="0614FC28" w:rsidR="00FB5B0C" w:rsidRPr="00955D18" w:rsidRDefault="00DD3D8C" w:rsidP="0043164A">
      <w:pPr>
        <w:pStyle w:val="ListParagraph"/>
        <w:numPr>
          <w:ilvl w:val="0"/>
          <w:numId w:val="48"/>
        </w:numPr>
        <w:rPr>
          <w:rFonts w:asciiTheme="minorBidi" w:hAnsiTheme="minorBidi"/>
          <w:b/>
          <w:bCs/>
          <w:sz w:val="32"/>
          <w:szCs w:val="26"/>
        </w:rPr>
      </w:pPr>
      <w:r w:rsidRPr="00955D18">
        <w:rPr>
          <w:rFonts w:asciiTheme="minorBidi" w:hAnsiTheme="minorBidi"/>
          <w:lang w:val="el"/>
        </w:rPr>
        <w:t>να βλέπετε όλες τις πληρωμές σας.</w:t>
      </w:r>
    </w:p>
    <w:p w14:paraId="6F1E4DDE" w14:textId="6E525116" w:rsidR="00F2785A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Η εφαρμογή my NDIS</w:t>
      </w:r>
    </w:p>
    <w:p w14:paraId="4F952658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κατεβάσετε την εφαρμογή my NDIS:</w:t>
      </w:r>
    </w:p>
    <w:p w14:paraId="27ECDCD4" w14:textId="77777777" w:rsidR="00DD7433" w:rsidRPr="00955D18" w:rsidRDefault="00DD3D8C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το Google Play</w:t>
      </w:r>
    </w:p>
    <w:p w14:paraId="44E08935" w14:textId="77777777" w:rsidR="00DD7433" w:rsidRPr="00955D18" w:rsidRDefault="00DD3D8C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το Apple App store.</w:t>
      </w:r>
    </w:p>
    <w:p w14:paraId="74FC8813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Στην </w:t>
      </w:r>
      <w:r w:rsidRPr="00955D18">
        <w:rPr>
          <w:rFonts w:asciiTheme="minorBidi" w:hAnsiTheme="minorBidi" w:cstheme="minorBidi"/>
          <w:lang w:val="el"/>
        </w:rPr>
        <w:t>εφαρμογή my NDIS, μπορείτε:</w:t>
      </w:r>
    </w:p>
    <w:p w14:paraId="16FD283B" w14:textId="61235CEF" w:rsidR="00DD7433" w:rsidRPr="00955D18" w:rsidRDefault="00DD3D8C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βλέπετε τα προσωπικά δεδομένα σας και τα στοιχεία του προγράμματός σας</w:t>
      </w:r>
    </w:p>
    <w:p w14:paraId="08FD257F" w14:textId="77777777" w:rsidR="00DD7433" w:rsidRPr="00955D18" w:rsidRDefault="00DD3D8C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να βλέπετε την </w:t>
      </w:r>
      <w:r w:rsidRPr="00955D18">
        <w:rPr>
          <w:rStyle w:val="Strong"/>
          <w:rFonts w:asciiTheme="minorBidi" w:hAnsiTheme="minorBidi"/>
          <w:lang w:val="el"/>
        </w:rPr>
        <w:t>χρηματοδότηση</w:t>
      </w:r>
      <w:r w:rsidRPr="00955D18">
        <w:rPr>
          <w:rFonts w:asciiTheme="minorBidi" w:hAnsiTheme="minorBidi"/>
          <w:lang w:val="el"/>
        </w:rPr>
        <w:t xml:space="preserve"> στο πρόγραμμά σας</w:t>
      </w:r>
    </w:p>
    <w:p w14:paraId="7294263E" w14:textId="77777777" w:rsidR="00DD7433" w:rsidRPr="00955D18" w:rsidRDefault="00DD3D8C" w:rsidP="0043164A">
      <w:pPr>
        <w:pStyle w:val="ListParagraph"/>
        <w:numPr>
          <w:ilvl w:val="0"/>
          <w:numId w:val="8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διαχειρίζεστε τις πληρωμές σας.</w:t>
      </w:r>
    </w:p>
    <w:p w14:paraId="78D7FCF4" w14:textId="38F5E6F9" w:rsidR="00AD3704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Η χρηματοδότηση είναι χρήματα από την κυβέρνηση που πληρώνουν για μορφές</w:t>
      </w:r>
      <w:r w:rsidRPr="00955D18">
        <w:rPr>
          <w:rFonts w:asciiTheme="minorBidi" w:hAnsiTheme="minorBidi" w:cstheme="minorBidi"/>
          <w:lang w:val="el"/>
        </w:rPr>
        <w:t xml:space="preserve"> υποστήριξης και υπηρεσίες. </w:t>
      </w:r>
      <w:r w:rsidRPr="00955D18">
        <w:rPr>
          <w:rFonts w:asciiTheme="minorBidi" w:hAnsiTheme="minorBidi" w:cstheme="minorBidi"/>
          <w:lang w:val="el"/>
        </w:rPr>
        <w:br w:type="page"/>
      </w:r>
    </w:p>
    <w:p w14:paraId="2B525607" w14:textId="61243DEB" w:rsidR="00D90F90" w:rsidRPr="00955D18" w:rsidRDefault="00DD3D8C" w:rsidP="0043164A">
      <w:pPr>
        <w:pStyle w:val="Heading2"/>
        <w:rPr>
          <w:rFonts w:asciiTheme="minorBidi" w:hAnsiTheme="minorBidi" w:cstheme="minorBidi"/>
          <w:lang w:val="en-AU"/>
        </w:rPr>
      </w:pPr>
      <w:bookmarkStart w:id="111" w:name="_Toc118767158"/>
      <w:r w:rsidRPr="00955D18">
        <w:rPr>
          <w:rFonts w:asciiTheme="minorBidi" w:hAnsiTheme="minorBidi" w:cstheme="minorBidi"/>
          <w:lang w:val="el"/>
        </w:rPr>
        <w:lastRenderedPageBreak/>
        <w:t>Συνεργάτες πρώιμης παιδικής ηλικίας</w:t>
      </w:r>
      <w:bookmarkEnd w:id="111"/>
    </w:p>
    <w:p w14:paraId="31FC944A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ι πληροφορίες στο πρόγραμμά σας βασίζονται στην συζήτηση σχεδιασμού του προγράμματός σας.</w:t>
      </w:r>
    </w:p>
    <w:p w14:paraId="41D1AFA0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ο πρόγραμμά σας θα έχει 5 τμήματα.</w:t>
      </w:r>
    </w:p>
    <w:p w14:paraId="244B77AD" w14:textId="64FCDDB7" w:rsidR="00DD7433" w:rsidRPr="00955D18" w:rsidRDefault="00DD3D8C" w:rsidP="0043164A">
      <w:pPr>
        <w:rPr>
          <w:rFonts w:asciiTheme="minorBidi" w:hAnsiTheme="minorBidi" w:cstheme="minorBidi"/>
          <w:color w:val="6B2976"/>
        </w:rPr>
      </w:pPr>
      <w:r w:rsidRPr="00955D18">
        <w:rPr>
          <w:rFonts w:asciiTheme="minorBidi" w:hAnsiTheme="minorBidi" w:cstheme="minorBidi"/>
          <w:color w:val="6B2976"/>
          <w:lang w:val="el"/>
        </w:rPr>
        <w:t>1. Πληροφορίες για εσάς</w:t>
      </w:r>
    </w:p>
    <w:p w14:paraId="7E3AE68F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ό το τμήμα περιέχει πληροφορίες για:</w:t>
      </w:r>
    </w:p>
    <w:p w14:paraId="34ABFD6D" w14:textId="77777777" w:rsidR="00DD7433" w:rsidRPr="00955D18" w:rsidRDefault="00DD3D8C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ην αναπηρία σας</w:t>
      </w:r>
    </w:p>
    <w:p w14:paraId="452613A4" w14:textId="77777777" w:rsidR="00DD7433" w:rsidRPr="00955D18" w:rsidRDefault="00DD3D8C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ις καθημερινές σας δραστηριότητες</w:t>
      </w:r>
    </w:p>
    <w:p w14:paraId="60CC5AA2" w14:textId="77777777" w:rsidR="00DD7433" w:rsidRPr="00955D18" w:rsidRDefault="00DD3D8C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 πού ζείτε και με ποιον</w:t>
      </w:r>
    </w:p>
    <w:p w14:paraId="1ABDF3D0" w14:textId="0255A938" w:rsidR="00DD7433" w:rsidRPr="00955D18" w:rsidRDefault="00DD3D8C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το ποιος σας υποστηρίζει τώρα. </w:t>
      </w:r>
    </w:p>
    <w:p w14:paraId="043F28D1" w14:textId="77777777" w:rsidR="00DD7433" w:rsidRPr="00955D18" w:rsidRDefault="00DD3D8C" w:rsidP="0043164A">
      <w:pPr>
        <w:rPr>
          <w:rFonts w:asciiTheme="minorBidi" w:hAnsiTheme="minorBidi" w:cstheme="minorBidi"/>
          <w:color w:val="6B2976"/>
        </w:rPr>
      </w:pPr>
      <w:r w:rsidRPr="00955D18">
        <w:rPr>
          <w:rFonts w:asciiTheme="minorBidi" w:hAnsiTheme="minorBidi" w:cstheme="minorBidi"/>
          <w:color w:val="6B2976"/>
          <w:lang w:val="el"/>
        </w:rPr>
        <w:t>2. Οικογένεια και φίλοι</w:t>
      </w:r>
    </w:p>
    <w:p w14:paraId="5846CF0B" w14:textId="77777777" w:rsidR="00AD3704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Αυτό το τμήμα περιέχει πληροφορίες για το πώς η οικογένεια και οι φίλοι σας σάς υποστηρίζουν για να πετύχετε τους </w:t>
      </w:r>
      <w:r w:rsidRPr="00955D18">
        <w:rPr>
          <w:rFonts w:asciiTheme="minorBidi" w:hAnsiTheme="minorBidi" w:cstheme="minorBidi"/>
          <w:lang w:val="el"/>
        </w:rPr>
        <w:t>στόχους σας.</w:t>
      </w:r>
    </w:p>
    <w:p w14:paraId="33A691AD" w14:textId="77777777" w:rsidR="00DD7433" w:rsidRPr="00955D18" w:rsidRDefault="00DD3D8C" w:rsidP="0043164A">
      <w:pPr>
        <w:rPr>
          <w:rFonts w:asciiTheme="minorBidi" w:hAnsiTheme="minorBidi" w:cstheme="minorBidi"/>
          <w:color w:val="6B2976"/>
        </w:rPr>
      </w:pPr>
      <w:r w:rsidRPr="00955D18">
        <w:rPr>
          <w:rFonts w:asciiTheme="minorBidi" w:hAnsiTheme="minorBidi" w:cstheme="minorBidi"/>
          <w:color w:val="6B2976"/>
          <w:lang w:val="el"/>
        </w:rPr>
        <w:t>3. Υπηρεσίες και κοινοτικές ομάδες</w:t>
      </w:r>
    </w:p>
    <w:p w14:paraId="182F660D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Αυτό το τμήμα περιέχει πληροφορίες για μορφές υποστήριξης που παρέχονται από την κοινότητα ή την κυβέρνηση. </w:t>
      </w:r>
    </w:p>
    <w:p w14:paraId="6D6AD025" w14:textId="77777777" w:rsidR="00DD7433" w:rsidRPr="00955D18" w:rsidRDefault="00DD3D8C" w:rsidP="0043164A">
      <w:pPr>
        <w:rPr>
          <w:rFonts w:asciiTheme="minorBidi" w:hAnsiTheme="minorBidi" w:cstheme="minorBidi"/>
          <w:color w:val="6B2976"/>
        </w:rPr>
      </w:pPr>
      <w:r w:rsidRPr="00955D18">
        <w:rPr>
          <w:rFonts w:asciiTheme="minorBidi" w:hAnsiTheme="minorBidi" w:cstheme="minorBidi"/>
          <w:color w:val="6B2976"/>
          <w:lang w:val="el"/>
        </w:rPr>
        <w:t>4. Οι στόχοι σας</w:t>
      </w:r>
    </w:p>
    <w:p w14:paraId="35C009F6" w14:textId="188DFD8C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Αυτό το τμήμα περιλαμβάνει τους στόχους που θέλετε να πετύχετε. </w:t>
      </w:r>
    </w:p>
    <w:p w14:paraId="234AF936" w14:textId="77777777" w:rsidR="00DD7433" w:rsidRPr="00955D18" w:rsidRDefault="00DD3D8C" w:rsidP="0043164A">
      <w:pPr>
        <w:rPr>
          <w:rFonts w:asciiTheme="minorBidi" w:hAnsiTheme="minorBidi" w:cstheme="minorBidi"/>
          <w:color w:val="6B2976"/>
        </w:rPr>
      </w:pPr>
      <w:r w:rsidRPr="00955D18">
        <w:rPr>
          <w:rFonts w:asciiTheme="minorBidi" w:hAnsiTheme="minorBidi" w:cstheme="minorBidi"/>
          <w:color w:val="6B2976"/>
          <w:lang w:val="el"/>
        </w:rPr>
        <w:t>5. Χρηματοδοτούμενες μορφές υποστήριξης</w:t>
      </w:r>
    </w:p>
    <w:p w14:paraId="0E47541A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Αυτό το τμήμα εξηγεί την </w:t>
      </w:r>
      <w:r w:rsidRPr="00955D18">
        <w:rPr>
          <w:rFonts w:asciiTheme="minorBidi" w:hAnsiTheme="minorBidi" w:cstheme="minorBidi"/>
          <w:lang w:val="el"/>
        </w:rPr>
        <w:t xml:space="preserve">χρηματοδότηση που έχετε. </w:t>
      </w:r>
    </w:p>
    <w:p w14:paraId="1B9DB214" w14:textId="201AD1DF" w:rsidR="00F05D47" w:rsidRPr="00955D18" w:rsidRDefault="00DD3D8C" w:rsidP="0043164A">
      <w:pPr>
        <w:rPr>
          <w:rFonts w:asciiTheme="minorBidi" w:hAnsiTheme="minorBidi" w:cstheme="minorBidi"/>
          <w:sz w:val="32"/>
          <w:szCs w:val="26"/>
        </w:rPr>
      </w:pPr>
      <w:r w:rsidRPr="00955D18">
        <w:rPr>
          <w:rFonts w:asciiTheme="minorBidi" w:hAnsiTheme="minorBidi" w:cstheme="minorBidi"/>
        </w:rPr>
        <w:br w:type="page"/>
      </w:r>
    </w:p>
    <w:p w14:paraId="29BAC3E7" w14:textId="45C1170A" w:rsidR="008A28DA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Τι άλλες πληροφορίες περιέχει το πρόγραμμά σας;</w:t>
      </w:r>
    </w:p>
    <w:p w14:paraId="0E5C9E7E" w14:textId="4C1F70C6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ρισμένες μορφές υποστήριξης στο πρόγραμμά σας μπορεί να είναι 'καθορισμένες μορφές υποστήριξης'.</w:t>
      </w:r>
    </w:p>
    <w:p w14:paraId="1238FE40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ό σημαίνει ότι πρέπει να χρησιμοποιήσετε την χρηματοδότηση για αυτόν τον τύπο υ</w:t>
      </w:r>
      <w:r w:rsidRPr="00955D18">
        <w:rPr>
          <w:rFonts w:asciiTheme="minorBidi" w:hAnsiTheme="minorBidi" w:cstheme="minorBidi"/>
          <w:lang w:val="el"/>
        </w:rPr>
        <w:t>ποστήριξης.</w:t>
      </w:r>
    </w:p>
    <w:p w14:paraId="2F7E92C0" w14:textId="5315BF9C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Και ορισμένες μορφές υποστήριξης στο πρόγραμμά σας μπορεί να είναι 'μορφές υποστήριξης σε είδος'.</w:t>
      </w:r>
    </w:p>
    <w:p w14:paraId="25D09DC1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ό σημαίνει ότι η κυβέρνηση έχει ήδη πληρώσει για αυτές τις μορφές υποστήριξης.</w:t>
      </w:r>
    </w:p>
    <w:p w14:paraId="4F40ABF6" w14:textId="23A234C3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Και δεν χρειάζεται να χρησιμοποιήσετε την χρηματοδότησή σας για </w:t>
      </w:r>
      <w:r w:rsidRPr="00955D18">
        <w:rPr>
          <w:rFonts w:asciiTheme="minorBidi" w:hAnsiTheme="minorBidi" w:cstheme="minorBidi"/>
          <w:lang w:val="el"/>
        </w:rPr>
        <w:t>να τις πληρώσετε.</w:t>
      </w:r>
    </w:p>
    <w:p w14:paraId="7F11D4B4" w14:textId="054CEF73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ρισμένες μορφές υποστήριξης στο πρόγραμμά σας μπορεί να λένε 'χρειάζεται προσφορά τιμής΄.</w:t>
      </w:r>
    </w:p>
    <w:p w14:paraId="6A1A0383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ό σημαίνει ότι πρέπει να μας δώσετε περισσότερες πληροφορίες πριν να μπορέσετε να χρησιμοποιήσετε την χρηματοδότησή σας για την μορφή υποστήριξη</w:t>
      </w:r>
      <w:r w:rsidRPr="00955D18">
        <w:rPr>
          <w:rFonts w:asciiTheme="minorBidi" w:hAnsiTheme="minorBidi" w:cstheme="minorBidi"/>
          <w:lang w:val="el"/>
        </w:rPr>
        <w:t>ς.</w:t>
      </w:r>
    </w:p>
    <w:p w14:paraId="56C7966B" w14:textId="447D32C7" w:rsidR="00DD7433" w:rsidRPr="00955D18" w:rsidRDefault="00DD3D8C" w:rsidP="001F5BA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άν μιλάτε τα Αγγλικά ως δεύτερη γλώσσα, μπορείτε να έχετε διερμηνέα για να σας βοηθήσει να χρησιμοποιήσετε τις μορφές υποστήριξης στο πρόγραμμά σας.</w:t>
      </w:r>
    </w:p>
    <w:p w14:paraId="41E259F7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Δεν χρειάζεται να πληρώσετε για τον διερμηνέα.</w:t>
      </w:r>
    </w:p>
    <w:p w14:paraId="23A2436E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 διερμηνέας είναι ένα άτομο το οποίο:</w:t>
      </w:r>
    </w:p>
    <w:p w14:paraId="23019F9D" w14:textId="77777777" w:rsidR="00DD7433" w:rsidRPr="00955D18" w:rsidRDefault="00DD3D8C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μιλά την γλώσσα σ</w:t>
      </w:r>
      <w:r w:rsidRPr="00955D18">
        <w:rPr>
          <w:rFonts w:asciiTheme="minorBidi" w:hAnsiTheme="minorBidi"/>
          <w:lang w:val="el"/>
        </w:rPr>
        <w:t>ας</w:t>
      </w:r>
    </w:p>
    <w:p w14:paraId="10551CE9" w14:textId="3D75D2EB" w:rsidR="00DD7433" w:rsidRPr="00955D18" w:rsidRDefault="00DD3D8C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ας βοηθά να καταλάβετε τι λέει κάποιος.</w:t>
      </w:r>
    </w:p>
    <w:p w14:paraId="2C42C613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Μπορείτε να χρησιμοποιήσετε την χρηματοδότησή σας για διερμηνέα, εάν χρειάζεστε την υποστήριξή του λόγω της αναπηρίας σας. </w:t>
      </w:r>
    </w:p>
    <w:p w14:paraId="18B59FEB" w14:textId="0B6323DC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Για παράδειγμα, εάν η αναπηρία σας επηρεάζει την ακοή σας.</w:t>
      </w:r>
    </w:p>
    <w:p w14:paraId="20033C61" w14:textId="6AD1A373" w:rsidR="003454C2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 xml:space="preserve">Τι γίνεται εάν θέλετε να </w:t>
      </w:r>
      <w:r w:rsidRPr="00955D18">
        <w:rPr>
          <w:rFonts w:asciiTheme="minorBidi" w:hAnsiTheme="minorBidi" w:cstheme="minorBidi"/>
          <w:lang w:val="el"/>
        </w:rPr>
        <w:t>αλλάξετε τμήματα του προγράμματός σας;</w:t>
      </w:r>
    </w:p>
    <w:p w14:paraId="379FC5F3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αλλάξετε τους στόχους στο πρόγραμμά σας οποιαδήποτε στιγμή.</w:t>
      </w:r>
    </w:p>
    <w:p w14:paraId="0779C2EA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, επίσης, να αλλάξετε τα στοιχεία σας.</w:t>
      </w:r>
    </w:p>
    <w:p w14:paraId="653730FF" w14:textId="00D9B3B2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Για παράδειγμα, να αλλάξετε την διεύθυνσή σας, εάν μετακομίσετε.</w:t>
      </w:r>
    </w:p>
    <w:p w14:paraId="115F8400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μας ζητήσετε να αλλάξ</w:t>
      </w:r>
      <w:r w:rsidRPr="00955D18">
        <w:rPr>
          <w:rFonts w:asciiTheme="minorBidi" w:hAnsiTheme="minorBidi" w:cstheme="minorBidi"/>
          <w:lang w:val="el"/>
        </w:rPr>
        <w:t>ουμε:</w:t>
      </w:r>
    </w:p>
    <w:p w14:paraId="1857B3EB" w14:textId="77777777" w:rsidR="00DD7433" w:rsidRPr="00955D18" w:rsidRDefault="00DD3D8C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υς στόχους σας</w:t>
      </w:r>
    </w:p>
    <w:p w14:paraId="779DEF85" w14:textId="77777777" w:rsidR="00DD7433" w:rsidRPr="00955D18" w:rsidRDefault="00DD3D8C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α στοιχεία σας.</w:t>
      </w:r>
    </w:p>
    <w:p w14:paraId="00FAC784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Όταν το κάνετε, θα σας στείλουμε ένα αντίγραφο του νέου σας προγράμματος.</w:t>
      </w:r>
    </w:p>
    <w:p w14:paraId="121B81CE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έχετε βοήθεια για να αλλάξετε το πρόγραμμά σας από:</w:t>
      </w:r>
    </w:p>
    <w:p w14:paraId="444F7C93" w14:textId="77777777" w:rsidR="00DD7433" w:rsidRPr="00955D18" w:rsidRDefault="00DD3D8C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ν συνεργάτη σας πρώιμης παιδικής ηλικίας</w:t>
      </w:r>
    </w:p>
    <w:p w14:paraId="386AEAD8" w14:textId="77777777" w:rsidR="00DD7433" w:rsidRPr="00955D18" w:rsidRDefault="00DD3D8C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τον συντονιστή στην τοπική </w:t>
      </w:r>
      <w:r w:rsidRPr="00955D18">
        <w:rPr>
          <w:rFonts w:asciiTheme="minorBidi" w:hAnsiTheme="minorBidi"/>
          <w:lang w:val="el"/>
        </w:rPr>
        <w:t>περιοχή</w:t>
      </w:r>
    </w:p>
    <w:p w14:paraId="78C03955" w14:textId="77777777" w:rsidR="00DD7433" w:rsidRPr="00955D18" w:rsidRDefault="00DD3D8C" w:rsidP="0043164A">
      <w:pPr>
        <w:pStyle w:val="ListParagraph"/>
        <w:numPr>
          <w:ilvl w:val="0"/>
          <w:numId w:val="49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ν σχεδιαστή NDIA.</w:t>
      </w:r>
    </w:p>
    <w:p w14:paraId="48C1AAD6" w14:textId="77777777" w:rsidR="00AD3704" w:rsidRPr="00955D18" w:rsidRDefault="00DD3D8C" w:rsidP="0043164A">
      <w:pPr>
        <w:pStyle w:val="Heading4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ώς μπορείτε να επικοινωνήσετε μαζί μας;</w:t>
      </w:r>
    </w:p>
    <w:p w14:paraId="0C2E2EC3" w14:textId="77777777" w:rsidR="00AD3704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Μπορείτε να επισκεφθείτε την ιστοσελίδα μας στην διεύθυνση </w:t>
      </w:r>
      <w:hyperlink r:id="rId8" w:history="1">
        <w:r w:rsidRPr="00955D18">
          <w:rPr>
            <w:rStyle w:val="Hyperlink"/>
            <w:rFonts w:asciiTheme="minorBidi" w:hAnsiTheme="minorBidi" w:cstheme="minorBidi"/>
            <w:lang w:val="el"/>
          </w:rPr>
          <w:t>www.ndis.gov.au</w:t>
        </w:r>
      </w:hyperlink>
      <w:r w:rsidRPr="00955D18">
        <w:rPr>
          <w:rFonts w:asciiTheme="minorBidi" w:hAnsiTheme="minorBidi" w:cstheme="minorBidi"/>
          <w:lang w:val="el"/>
        </w:rPr>
        <w:t xml:space="preserve"> </w:t>
      </w:r>
    </w:p>
    <w:p w14:paraId="1294C378" w14:textId="2FD56998" w:rsidR="003B5DD9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Ή μπορείτε να μας τηλεφωνήσετε στο </w:t>
      </w:r>
      <w:r w:rsidRPr="00955D18">
        <w:rPr>
          <w:rStyle w:val="Strong"/>
          <w:rFonts w:asciiTheme="minorBidi" w:hAnsiTheme="minorBidi" w:cstheme="minorBidi"/>
          <w:lang w:val="el"/>
        </w:rPr>
        <w:t>1800 800 110</w:t>
      </w:r>
    </w:p>
    <w:p w14:paraId="340989FC" w14:textId="77777777" w:rsidR="00AD3704" w:rsidRPr="00955D18" w:rsidRDefault="00DD3D8C" w:rsidP="0043164A">
      <w:pPr>
        <w:rPr>
          <w:rFonts w:asciiTheme="minorBidi" w:hAnsiTheme="minorBidi" w:cstheme="minorBidi"/>
          <w:sz w:val="32"/>
          <w:szCs w:val="26"/>
        </w:rPr>
      </w:pPr>
      <w:r w:rsidRPr="00955D18">
        <w:rPr>
          <w:rFonts w:asciiTheme="minorBidi" w:hAnsiTheme="minorBidi" w:cstheme="minorBidi"/>
        </w:rPr>
        <w:br w:type="page"/>
      </w:r>
    </w:p>
    <w:p w14:paraId="51AC6077" w14:textId="1C7F80DD" w:rsidR="003454C2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Τι γίνεται εάν δεν συμ</w:t>
      </w:r>
      <w:r w:rsidRPr="00955D18">
        <w:rPr>
          <w:rFonts w:asciiTheme="minorBidi" w:hAnsiTheme="minorBidi" w:cstheme="minorBidi"/>
          <w:lang w:val="el"/>
        </w:rPr>
        <w:t>φωνείτε με το περιεχόμενο του προγράμματός σας;</w:t>
      </w:r>
    </w:p>
    <w:p w14:paraId="38518BF8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άν δεν είστε ευχαριστημένοι με το πρόγραμμά σας, πρέπει να μιλήσετε με:</w:t>
      </w:r>
    </w:p>
    <w:p w14:paraId="2B7373B9" w14:textId="77777777" w:rsidR="00DD7433" w:rsidRPr="00955D18" w:rsidRDefault="00DD3D8C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ν συνεργάτη πρώιμης παιδικής ηλικίας</w:t>
      </w:r>
    </w:p>
    <w:p w14:paraId="072B56C1" w14:textId="77777777" w:rsidR="00DD7433" w:rsidRPr="00955D18" w:rsidRDefault="00DD3D8C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ν συντονιστή στην τοπική περιοχή</w:t>
      </w:r>
    </w:p>
    <w:p w14:paraId="24ABD5B9" w14:textId="77777777" w:rsidR="00DD7433" w:rsidRPr="00955D18" w:rsidRDefault="00DD3D8C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ν σχεδιαστή NDIA.</w:t>
      </w:r>
    </w:p>
    <w:p w14:paraId="6F32E91B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ούν να σας εξηγήσουν:</w:t>
      </w:r>
    </w:p>
    <w:p w14:paraId="0F2594EB" w14:textId="77777777" w:rsidR="00DD7433" w:rsidRPr="00955D18" w:rsidRDefault="00DD3D8C" w:rsidP="0043164A">
      <w:pPr>
        <w:pStyle w:val="ListParagraph"/>
        <w:numPr>
          <w:ilvl w:val="0"/>
          <w:numId w:val="13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τις </w:t>
      </w:r>
      <w:r w:rsidRPr="00955D18">
        <w:rPr>
          <w:rFonts w:asciiTheme="minorBidi" w:hAnsiTheme="minorBidi"/>
          <w:lang w:val="el"/>
        </w:rPr>
        <w:t>αποφάσεις μας</w:t>
      </w:r>
    </w:p>
    <w:p w14:paraId="2FCEA243" w14:textId="77777777" w:rsidR="00DD7433" w:rsidRPr="00955D18" w:rsidRDefault="00DD3D8C" w:rsidP="0043164A">
      <w:pPr>
        <w:pStyle w:val="ListParagraph"/>
        <w:numPr>
          <w:ilvl w:val="0"/>
          <w:numId w:val="13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πώς μπορείτε να χρησιμοποιήσετε την χρηματοδότησή σας.</w:t>
      </w:r>
    </w:p>
    <w:p w14:paraId="2533A23C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ούν, επίσης, να σας βοηθήσουν να επιλύσετε τυχόν προβλήματα.</w:t>
      </w:r>
    </w:p>
    <w:p w14:paraId="6D9EBA54" w14:textId="57F8B2CD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Εάν ακόμα δεν συμφωνείτε με την απόφασή μας, μπορείτε να μας ζητήσετε να κάνουμε μια </w:t>
      </w:r>
      <w:r w:rsidRPr="00955D18">
        <w:rPr>
          <w:rStyle w:val="Strong"/>
          <w:rFonts w:asciiTheme="minorBidi" w:hAnsiTheme="minorBidi" w:cstheme="minorBidi"/>
          <w:lang w:val="el"/>
        </w:rPr>
        <w:t>εσωτερική επανεξέταση</w:t>
      </w:r>
      <w:r w:rsidRPr="00955D18">
        <w:rPr>
          <w:rFonts w:asciiTheme="minorBidi" w:hAnsiTheme="minorBidi" w:cstheme="minorBidi"/>
          <w:lang w:val="el"/>
        </w:rPr>
        <w:t>.</w:t>
      </w:r>
    </w:p>
    <w:p w14:paraId="7D5F275E" w14:textId="427818F5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Σε μια εσωτερι</w:t>
      </w:r>
      <w:r w:rsidRPr="00955D18">
        <w:rPr>
          <w:rFonts w:asciiTheme="minorBidi" w:hAnsiTheme="minorBidi" w:cstheme="minorBidi"/>
          <w:lang w:val="el"/>
        </w:rPr>
        <w:t>κή επανεξέταση, ελέγχουμε το πρόγραμμά σας για να δούμε:</w:t>
      </w:r>
    </w:p>
    <w:p w14:paraId="46762EEB" w14:textId="77777777" w:rsidR="00DD7433" w:rsidRPr="00955D18" w:rsidRDefault="00DD3D8C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ι λειτουργεί καλά</w:t>
      </w:r>
    </w:p>
    <w:p w14:paraId="3EF2CB42" w14:textId="77777777" w:rsidR="00DD7433" w:rsidRPr="00955D18" w:rsidRDefault="00DD3D8C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ι μπορεί να γίνει καλύτερα.</w:t>
      </w:r>
    </w:p>
    <w:p w14:paraId="036C6D4F" w14:textId="1977794F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φού πάρετε το πρόγραμμά σας, έχετε 3 μήνες για να μας ζητήσετε να επανεξετάσουμε την απόφασή μας.</w:t>
      </w:r>
    </w:p>
    <w:p w14:paraId="71AA2A5E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Μπορείτε να συνεχίσετε να </w:t>
      </w:r>
      <w:r w:rsidRPr="00955D18">
        <w:rPr>
          <w:rFonts w:asciiTheme="minorBidi" w:hAnsiTheme="minorBidi" w:cstheme="minorBidi"/>
          <w:lang w:val="el"/>
        </w:rPr>
        <w:t>χρησιμοποιείτε το πρόγραμμά σας κατά την διάρκεια της επανεξέτασης.</w:t>
      </w:r>
    </w:p>
    <w:p w14:paraId="78180F15" w14:textId="77777777" w:rsidR="00955D18" w:rsidRDefault="00955D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el"/>
        </w:rPr>
      </w:pPr>
      <w:r>
        <w:rPr>
          <w:rFonts w:asciiTheme="minorBidi" w:hAnsiTheme="minorBidi" w:cstheme="minorBidi"/>
          <w:lang w:val="el"/>
        </w:rPr>
        <w:br w:type="page"/>
      </w:r>
    </w:p>
    <w:p w14:paraId="6A2F9F14" w14:textId="7D45C15D" w:rsidR="00DD7433" w:rsidRPr="00955D18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lastRenderedPageBreak/>
        <w:t xml:space="preserve">Εάν ακόμα δεν είστε ικανοποιημένοι μετά την επανεξέταση της απόφασής μας, μπορείτε να επικοινωνήσετε με το </w:t>
      </w:r>
      <w:bookmarkStart w:id="112" w:name="_Hlk107231899"/>
      <w:r w:rsidRPr="00955D18">
        <w:rPr>
          <w:rStyle w:val="Strong"/>
          <w:rFonts w:asciiTheme="minorBidi" w:hAnsiTheme="minorBidi" w:cstheme="minorBidi"/>
          <w:lang w:val="el"/>
        </w:rPr>
        <w:t>Administrative Appeals Tribunal [Διοικητικό Εφετείο] (AAT)</w:t>
      </w:r>
      <w:bookmarkEnd w:id="112"/>
      <w:r w:rsidRPr="00955D18">
        <w:rPr>
          <w:rFonts w:asciiTheme="minorBidi" w:hAnsiTheme="minorBidi" w:cstheme="minorBidi"/>
          <w:lang w:val="el"/>
        </w:rPr>
        <w:t>.</w:t>
      </w:r>
    </w:p>
    <w:p w14:paraId="3FF6B0C9" w14:textId="77777777" w:rsidR="00DD7433" w:rsidRPr="00932A7D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Το ΑΑΤ επανεξετάζει</w:t>
      </w:r>
      <w:r w:rsidRPr="00955D18">
        <w:rPr>
          <w:rFonts w:asciiTheme="minorBidi" w:hAnsiTheme="minorBidi" w:cstheme="minorBidi"/>
          <w:lang w:val="el"/>
        </w:rPr>
        <w:t xml:space="preserve"> κυβερνητικές αποφάσεις.</w:t>
      </w:r>
    </w:p>
    <w:p w14:paraId="02C436E6" w14:textId="39438F79" w:rsidR="00DD7433" w:rsidRPr="00932A7D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Μπορείτε να τηλεφωνήσετε το ΑΑΤ.</w:t>
      </w:r>
      <w:r w:rsidRPr="00955D18">
        <w:rPr>
          <w:rFonts w:asciiTheme="minorBidi" w:hAnsiTheme="minorBidi" w:cstheme="minorBidi"/>
          <w:lang w:val="el"/>
        </w:rPr>
        <w:br/>
      </w:r>
      <w:r w:rsidRPr="00955D18">
        <w:rPr>
          <w:rStyle w:val="Strong"/>
          <w:rFonts w:asciiTheme="minorBidi" w:hAnsiTheme="minorBidi" w:cstheme="minorBidi"/>
          <w:lang w:val="el"/>
        </w:rPr>
        <w:t>1800 228 333</w:t>
      </w:r>
    </w:p>
    <w:p w14:paraId="4CFCF26A" w14:textId="5647A524" w:rsidR="00D10F12" w:rsidRPr="00955D18" w:rsidRDefault="00DD3D8C" w:rsidP="0043164A">
      <w:pPr>
        <w:rPr>
          <w:rFonts w:asciiTheme="minorBidi" w:eastAsiaTheme="majorEastAsia" w:hAnsiTheme="minorBidi" w:cstheme="minorBidi"/>
          <w:b/>
          <w:iCs/>
          <w:color w:val="6B2976"/>
          <w:sz w:val="32"/>
        </w:rPr>
      </w:pPr>
      <w:r w:rsidRPr="00955D18">
        <w:rPr>
          <w:rFonts w:asciiTheme="minorBidi" w:hAnsiTheme="minorBidi" w:cstheme="minorBidi"/>
          <w:lang w:val="el"/>
        </w:rPr>
        <w:t>Μπορείτε να επισκεφθείτε την ιστοσελίδα του ΑΑΤ.</w:t>
      </w:r>
      <w:r w:rsidRPr="00955D18">
        <w:rPr>
          <w:rFonts w:asciiTheme="minorBidi" w:hAnsiTheme="minorBidi" w:cstheme="minorBidi"/>
          <w:lang w:val="el"/>
        </w:rPr>
        <w:br/>
      </w:r>
      <w:hyperlink r:id="rId9" w:history="1">
        <w:r w:rsidRPr="00955D18">
          <w:rPr>
            <w:rStyle w:val="Hyperlink"/>
            <w:rFonts w:asciiTheme="minorBidi" w:hAnsiTheme="minorBidi" w:cstheme="minorBidi"/>
            <w:lang w:val="el"/>
          </w:rPr>
          <w:t>www.aat.gov.au</w:t>
        </w:r>
      </w:hyperlink>
      <w:r w:rsidRPr="00955D18">
        <w:rPr>
          <w:rFonts w:asciiTheme="minorBidi" w:hAnsiTheme="minorBidi" w:cstheme="minorBidi"/>
          <w:lang w:val="el"/>
        </w:rPr>
        <w:br w:type="page"/>
      </w:r>
    </w:p>
    <w:p w14:paraId="0552BC21" w14:textId="04804E32" w:rsidR="00D90F90" w:rsidRPr="00955D18" w:rsidRDefault="00DD3D8C" w:rsidP="0043164A">
      <w:pPr>
        <w:pStyle w:val="Heading2"/>
        <w:rPr>
          <w:rFonts w:asciiTheme="minorBidi" w:hAnsiTheme="minorBidi" w:cstheme="minorBidi"/>
        </w:rPr>
      </w:pPr>
      <w:bookmarkStart w:id="113" w:name="_Toc118767159"/>
      <w:r w:rsidRPr="00955D18">
        <w:rPr>
          <w:rFonts w:asciiTheme="minorBidi" w:hAnsiTheme="minorBidi" w:cstheme="minorBidi"/>
          <w:lang w:val="el"/>
        </w:rPr>
        <w:lastRenderedPageBreak/>
        <w:t>Κατανόηση των προϋπολογισμών υποστήριξής σας</w:t>
      </w:r>
      <w:bookmarkEnd w:id="113"/>
    </w:p>
    <w:p w14:paraId="56DCA0E2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Θα διαχωρίσουμε την </w:t>
      </w:r>
      <w:r w:rsidRPr="00955D18">
        <w:rPr>
          <w:rFonts w:asciiTheme="minorBidi" w:hAnsiTheme="minorBidi" w:cstheme="minorBidi"/>
          <w:lang w:val="el"/>
        </w:rPr>
        <w:t>χρηματοδότησή σας για να πληρώσουμε διαφορετικούς τύπους υποστήριξης.</w:t>
      </w:r>
    </w:p>
    <w:p w14:paraId="6914CFFF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Αυτό το ονομάζουμε </w:t>
      </w:r>
      <w:r w:rsidRPr="00955D18">
        <w:rPr>
          <w:rStyle w:val="Strong"/>
          <w:rFonts w:asciiTheme="minorBidi" w:hAnsiTheme="minorBidi" w:cstheme="minorBidi"/>
          <w:lang w:val="el"/>
        </w:rPr>
        <w:t>προϋπολογισμό υποστήριξης</w:t>
      </w:r>
      <w:r w:rsidRPr="00955D18">
        <w:rPr>
          <w:rFonts w:asciiTheme="minorBidi" w:hAnsiTheme="minorBidi" w:cstheme="minorBidi"/>
          <w:lang w:val="el"/>
        </w:rPr>
        <w:t>.</w:t>
      </w:r>
    </w:p>
    <w:p w14:paraId="5E7C57EE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Υπάρχουν 3 τύποι προϋπολογισμών υποστήριξης:</w:t>
      </w:r>
    </w:p>
    <w:p w14:paraId="63462DAF" w14:textId="77777777" w:rsidR="00DD7433" w:rsidRPr="00955D18" w:rsidRDefault="00DD3D8C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Κύριες μορφές υποστήριξης</w:t>
      </w:r>
    </w:p>
    <w:p w14:paraId="165385D1" w14:textId="77777777" w:rsidR="00DD7433" w:rsidRPr="00955D18" w:rsidRDefault="00DD3D8C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Προϋπολογισμοί αγοράς εξοπλισμού</w:t>
      </w:r>
    </w:p>
    <w:p w14:paraId="1D416457" w14:textId="77777777" w:rsidR="00DD7433" w:rsidRPr="00955D18" w:rsidRDefault="00DD3D8C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Μορφές υποστήριξης για την δημιουργί</w:t>
      </w:r>
      <w:r w:rsidRPr="00955D18">
        <w:rPr>
          <w:rFonts w:asciiTheme="minorBidi" w:hAnsiTheme="minorBidi"/>
          <w:lang w:val="el"/>
        </w:rPr>
        <w:t>α ικανοτήτων (ΔΙ).</w:t>
      </w:r>
    </w:p>
    <w:p w14:paraId="70B32708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Θα εξηγήσουμε το κάθε ένα στις επόμενες σελίδες.</w:t>
      </w:r>
    </w:p>
    <w:p w14:paraId="68101CA6" w14:textId="4EE5B7BA" w:rsidR="00773FE7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ροϋπολογισμός κύριων μορφών υποστήριξης</w:t>
      </w:r>
    </w:p>
    <w:p w14:paraId="58704C2F" w14:textId="2D67C7FE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 προϋπολογισμος κύριων μορφών υποστήριξης σας βοηθά με τις καθημερινές σας δραστηριότητες.</w:t>
      </w:r>
    </w:p>
    <w:p w14:paraId="67278EEC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Υπάρχουν 4 τύποι μορφών υποστήριξης σ' αυτόν τον προϋπο</w:t>
      </w:r>
      <w:r w:rsidRPr="00955D18">
        <w:rPr>
          <w:rFonts w:asciiTheme="minorBidi" w:hAnsiTheme="minorBidi" w:cstheme="minorBidi"/>
          <w:lang w:val="el"/>
        </w:rPr>
        <w:t>λογισμό:</w:t>
      </w:r>
    </w:p>
    <w:p w14:paraId="73A2EA7E" w14:textId="04AD2B8E" w:rsidR="00DD7433" w:rsidRPr="00955D18" w:rsidRDefault="00DD3D8C" w:rsidP="0043164A">
      <w:pPr>
        <w:rPr>
          <w:rFonts w:asciiTheme="minorBidi" w:hAnsiTheme="minorBidi" w:cstheme="minorBidi"/>
          <w:color w:val="6B2976"/>
        </w:rPr>
      </w:pPr>
      <w:r w:rsidRPr="00955D18">
        <w:rPr>
          <w:rFonts w:asciiTheme="minorBidi" w:hAnsiTheme="minorBidi" w:cstheme="minorBidi"/>
          <w:color w:val="6B2976"/>
          <w:lang w:val="el"/>
        </w:rPr>
        <w:t>1. Βοήθεια με την καθημερινή ζωή</w:t>
      </w:r>
    </w:p>
    <w:p w14:paraId="4C0AE027" w14:textId="4833F0E6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ή η χρηματοδότηση είναι για μορφές υποστήριξης που χρειάζεστε στην καθημερινή ζωή σας, όπως το καθάρισμα του σπιτιού σας.</w:t>
      </w:r>
    </w:p>
    <w:p w14:paraId="58462616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Μερικές φορές, αυτό ονομάζεται 'καθημερινές δραστηριότητες'. </w:t>
      </w:r>
    </w:p>
    <w:p w14:paraId="163005BE" w14:textId="026C9C50" w:rsidR="00DD7433" w:rsidRPr="00955D18" w:rsidRDefault="00DD3D8C" w:rsidP="0043164A">
      <w:pPr>
        <w:rPr>
          <w:rFonts w:asciiTheme="minorBidi" w:hAnsiTheme="minorBidi" w:cstheme="minorBidi"/>
          <w:color w:val="6B2976"/>
        </w:rPr>
      </w:pPr>
      <w:r w:rsidRPr="00955D18">
        <w:rPr>
          <w:rFonts w:asciiTheme="minorBidi" w:hAnsiTheme="minorBidi" w:cstheme="minorBidi"/>
          <w:color w:val="6B2976"/>
          <w:lang w:val="el"/>
        </w:rPr>
        <w:t>2. Αναλώσιμα</w:t>
      </w:r>
    </w:p>
    <w:p w14:paraId="4B590524" w14:textId="4E6DE942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ή η χρηματοδότηση είναι για καθημερινά πράγματα που χρειάζεστε, όπως εξοπλισμό για να σας βοηθά να φάτε.</w:t>
      </w:r>
    </w:p>
    <w:p w14:paraId="31271BFB" w14:textId="1BB5659B" w:rsidR="00DD7433" w:rsidRPr="00955D18" w:rsidRDefault="00DD3D8C" w:rsidP="0043164A">
      <w:pPr>
        <w:rPr>
          <w:rFonts w:asciiTheme="minorBidi" w:hAnsiTheme="minorBidi" w:cstheme="minorBidi"/>
          <w:color w:val="6B2976"/>
        </w:rPr>
      </w:pPr>
      <w:r w:rsidRPr="00955D18">
        <w:rPr>
          <w:rFonts w:asciiTheme="minorBidi" w:hAnsiTheme="minorBidi" w:cstheme="minorBidi"/>
          <w:color w:val="6B2976"/>
          <w:lang w:val="el"/>
        </w:rPr>
        <w:t>3. Βοήθεια με κοινωνική και κοινοτική συμμετοχή</w:t>
      </w:r>
    </w:p>
    <w:p w14:paraId="44694739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ή η χρηματοδότηση είνα</w:t>
      </w:r>
      <w:r w:rsidRPr="00955D18">
        <w:rPr>
          <w:rFonts w:asciiTheme="minorBidi" w:hAnsiTheme="minorBidi" w:cstheme="minorBidi"/>
          <w:lang w:val="el"/>
        </w:rPr>
        <w:t xml:space="preserve">ι για κάποιον που σας υποστηρίζει να συμμετάσχετε σε δραστηριότητες. </w:t>
      </w:r>
    </w:p>
    <w:p w14:paraId="15DE23C9" w14:textId="1E7C8BE0" w:rsidR="0098649D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Μερικές φορές, αυτό ονομάζεται 'κοινωνική, κοινοτική και πολιτική συμμετοχή'.</w:t>
      </w:r>
    </w:p>
    <w:p w14:paraId="060F93D7" w14:textId="77777777" w:rsidR="00DD7433" w:rsidRPr="00955D18" w:rsidRDefault="00DD3D8C" w:rsidP="0043164A">
      <w:pPr>
        <w:rPr>
          <w:rFonts w:asciiTheme="minorBidi" w:hAnsiTheme="minorBidi" w:cstheme="minorBidi"/>
          <w:color w:val="6B2976"/>
        </w:rPr>
      </w:pPr>
      <w:r w:rsidRPr="00955D18">
        <w:rPr>
          <w:rFonts w:asciiTheme="minorBidi" w:hAnsiTheme="minorBidi" w:cstheme="minorBidi"/>
          <w:color w:val="6B2976"/>
          <w:lang w:val="el"/>
        </w:rPr>
        <w:t>4. Μεταφορές</w:t>
      </w:r>
    </w:p>
    <w:p w14:paraId="1EA74CF7" w14:textId="0829E51D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Αυτή η χρηματοδότηση σας βοηθά με τις μετακινήσεις σας για να σας βοηθήσει να πετύχετε τους </w:t>
      </w:r>
      <w:r w:rsidRPr="00955D18">
        <w:rPr>
          <w:rFonts w:asciiTheme="minorBidi" w:hAnsiTheme="minorBidi" w:cstheme="minorBidi"/>
          <w:lang w:val="el"/>
        </w:rPr>
        <w:t>στόχους σας.</w:t>
      </w:r>
    </w:p>
    <w:p w14:paraId="13405981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Για παράδειγμα, μεταφορά στην εργασία. </w:t>
      </w:r>
    </w:p>
    <w:p w14:paraId="26B65F10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Κάθε άτομο χρησιμοποιεί αυτή την χρηματοδότηση διαφορετικά.</w:t>
      </w:r>
    </w:p>
    <w:p w14:paraId="464B0E72" w14:textId="74E8E0E9" w:rsidR="00BF65D2" w:rsidRPr="00955D18" w:rsidRDefault="00DD3D8C" w:rsidP="006B5F96">
      <w:pPr>
        <w:pStyle w:val="Heading3"/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ροϋπολογισμός αγοράς εξοπλισμού</w:t>
      </w:r>
    </w:p>
    <w:p w14:paraId="1CA5F438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 προϋπολογισμός αγοράς εξοπλισμού είναι για ακριβότερη</w:t>
      </w:r>
      <w:bookmarkStart w:id="114" w:name="_Hlk108008937"/>
      <w:r w:rsidRPr="00955D18">
        <w:rPr>
          <w:rStyle w:val="Strong"/>
          <w:rFonts w:asciiTheme="minorBidi" w:hAnsiTheme="minorBidi" w:cstheme="minorBidi"/>
          <w:lang w:val="el"/>
        </w:rPr>
        <w:t xml:space="preserve"> υποστηρικτική τεχνολογία</w:t>
      </w:r>
      <w:r w:rsidRPr="00955D18">
        <w:rPr>
          <w:rFonts w:asciiTheme="minorBidi" w:hAnsiTheme="minorBidi" w:cstheme="minorBidi"/>
          <w:lang w:val="el"/>
        </w:rPr>
        <w:t>.</w:t>
      </w:r>
      <w:bookmarkEnd w:id="114"/>
    </w:p>
    <w:p w14:paraId="2596C3EA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eastAsiaTheme="minorHAnsi" w:hAnsiTheme="minorBidi" w:cstheme="minorBidi"/>
          <w:lang w:val="el"/>
        </w:rPr>
        <w:t>Η υποστηρικτική τεχνολογία μ</w:t>
      </w:r>
      <w:r w:rsidRPr="00955D18">
        <w:rPr>
          <w:rFonts w:asciiTheme="minorBidi" w:eastAsiaTheme="minorHAnsi" w:hAnsiTheme="minorBidi" w:cstheme="minorBidi"/>
          <w:lang w:val="el"/>
        </w:rPr>
        <w:t>πορεί:</w:t>
      </w:r>
    </w:p>
    <w:p w14:paraId="23E6AAFF" w14:textId="77777777" w:rsidR="00DD7433" w:rsidRPr="00955D18" w:rsidRDefault="00DD3D8C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σας διευκολύνει να κάνετε πράγματα</w:t>
      </w:r>
    </w:p>
    <w:p w14:paraId="633ABAF2" w14:textId="77777777" w:rsidR="00DD7433" w:rsidRPr="00955D18" w:rsidRDefault="00DD3D8C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σας κρατά ασφαλείς.</w:t>
      </w:r>
    </w:p>
    <w:p w14:paraId="5F22CC99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Υποστηρικτική τεχνολογία μπορεί να είναι:</w:t>
      </w:r>
    </w:p>
    <w:p w14:paraId="550FFEFE" w14:textId="77777777" w:rsidR="00DD7433" w:rsidRPr="00955D18" w:rsidRDefault="00DD3D8C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 βοήθημα ή εξοπλισμός</w:t>
      </w:r>
    </w:p>
    <w:p w14:paraId="61B64850" w14:textId="77777777" w:rsidR="00DD7433" w:rsidRPr="00955D18" w:rsidRDefault="00DD3D8C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 σύστημα για χρήση.</w:t>
      </w:r>
    </w:p>
    <w:p w14:paraId="29011070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Υπάρχουν 2 κατηγορίες μορφών υποστήριξης σ' αυτόν τον προϋπολογισμό:</w:t>
      </w:r>
    </w:p>
    <w:p w14:paraId="418305A9" w14:textId="5290CDB2" w:rsidR="00DD7433" w:rsidRPr="00955D18" w:rsidRDefault="00DD3D8C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color w:val="6B2976"/>
          <w:lang w:val="el"/>
        </w:rPr>
        <w:t>Υποστηρικτική τεχνολογία</w:t>
      </w:r>
      <w:r w:rsidRPr="00955D18">
        <w:rPr>
          <w:rFonts w:asciiTheme="minorBidi" w:hAnsiTheme="minorBidi"/>
          <w:color w:val="6B2976"/>
          <w:lang w:val="el"/>
        </w:rPr>
        <w:br/>
      </w:r>
      <w:r w:rsidRPr="00955D18">
        <w:rPr>
          <w:rFonts w:asciiTheme="minorBidi" w:hAnsiTheme="minorBidi"/>
          <w:lang w:val="el"/>
        </w:rPr>
        <w:t>Αυτή</w:t>
      </w:r>
      <w:r w:rsidRPr="00955D18">
        <w:rPr>
          <w:rFonts w:asciiTheme="minorBidi" w:hAnsiTheme="minorBidi"/>
          <w:lang w:val="el"/>
        </w:rPr>
        <w:t xml:space="preserve"> η χρηματοδότηση είναι για εξοπλισμό κινητικότητας και επικοινωνίας. </w:t>
      </w:r>
    </w:p>
    <w:p w14:paraId="081836A3" w14:textId="09FB69FB" w:rsidR="00DD7433" w:rsidRPr="00955D18" w:rsidRDefault="00DD3D8C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color w:val="6B2976"/>
          <w:lang w:val="el"/>
        </w:rPr>
        <w:t xml:space="preserve">Μετατροπές στο σπίτι </w:t>
      </w:r>
      <w:r w:rsidRPr="00955D18">
        <w:rPr>
          <w:rFonts w:asciiTheme="minorBidi" w:hAnsiTheme="minorBidi"/>
          <w:color w:val="6B2976"/>
          <w:lang w:val="el"/>
        </w:rPr>
        <w:br/>
      </w:r>
      <w:r w:rsidRPr="00955D18">
        <w:rPr>
          <w:rFonts w:asciiTheme="minorBidi" w:hAnsiTheme="minorBidi"/>
          <w:lang w:val="el"/>
        </w:rPr>
        <w:t>Αυτή η χρηματοδότηση πληρώνει για αλλαγές στο σπίτι σας.</w:t>
      </w:r>
    </w:p>
    <w:p w14:paraId="13C6FD68" w14:textId="77777777" w:rsidR="00955D18" w:rsidRDefault="00955D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b/>
          <w:bCs/>
          <w:sz w:val="32"/>
          <w:szCs w:val="26"/>
          <w:lang w:val="el"/>
        </w:rPr>
      </w:pPr>
      <w:r>
        <w:rPr>
          <w:rFonts w:asciiTheme="minorBidi" w:hAnsiTheme="minorBidi" w:cstheme="minorBidi"/>
          <w:lang w:val="el"/>
        </w:rPr>
        <w:br w:type="page"/>
      </w:r>
    </w:p>
    <w:p w14:paraId="020BD5AD" w14:textId="4E079409" w:rsidR="00BF65D2" w:rsidRPr="00955D18" w:rsidRDefault="00DD3D8C" w:rsidP="006B5F96">
      <w:pPr>
        <w:pStyle w:val="Heading3"/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lastRenderedPageBreak/>
        <w:t>Προϋπολογισμός στήριξης δημιουργίας ικανοτήτων (ΔΙ)</w:t>
      </w:r>
    </w:p>
    <w:p w14:paraId="4974A0AF" w14:textId="77777777" w:rsidR="00DD7433" w:rsidRPr="00932A7D" w:rsidRDefault="00DD3D8C" w:rsidP="006B5F96">
      <w:pPr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Ο προϋπολογισμός στήριξης δημιουργίας </w:t>
      </w:r>
      <w:r w:rsidRPr="00955D18">
        <w:rPr>
          <w:rFonts w:asciiTheme="minorBidi" w:hAnsiTheme="minorBidi" w:cstheme="minorBidi"/>
          <w:lang w:val="el"/>
        </w:rPr>
        <w:t>ικανοτήτων σάς βοηθά να πετύχετε τους στόχους σας.</w:t>
      </w:r>
    </w:p>
    <w:p w14:paraId="1A45392F" w14:textId="77777777" w:rsidR="00DD7433" w:rsidRPr="00932A7D" w:rsidRDefault="00DD3D8C" w:rsidP="006B5F96">
      <w:pPr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Αυτός ο προϋπολογισμός σάς υποστηρίζει για:</w:t>
      </w:r>
    </w:p>
    <w:p w14:paraId="6CAF9138" w14:textId="77777777" w:rsidR="00DD7433" w:rsidRPr="00932A7D" w:rsidRDefault="00DD3D8C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  <w:lang w:val="el"/>
        </w:rPr>
      </w:pPr>
      <w:r w:rsidRPr="00955D18">
        <w:rPr>
          <w:rFonts w:asciiTheme="minorBidi" w:hAnsiTheme="minorBidi"/>
          <w:lang w:val="el"/>
        </w:rPr>
        <w:t>να κάνετε πράγματα για τον εαυτό σας</w:t>
      </w:r>
    </w:p>
    <w:p w14:paraId="266306AF" w14:textId="77777777" w:rsidR="00DD7433" w:rsidRPr="00955D18" w:rsidRDefault="00DD3D8C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μαθαίνετε νέες δεξιότητες.</w:t>
      </w:r>
    </w:p>
    <w:p w14:paraId="40042C6F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Υπάρχουν 9 κατηγορίες μορφών υποστήριξης σ' αυτόν τον προϋπολογισμό.</w:t>
      </w:r>
    </w:p>
    <w:p w14:paraId="7B297563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955D18">
        <w:rPr>
          <w:rFonts w:asciiTheme="minorBidi" w:hAnsiTheme="minorBidi" w:cstheme="minorBidi"/>
          <w:color w:val="6B2976"/>
          <w:lang w:val="el"/>
        </w:rPr>
        <w:t>1. Συντονισμός υποστήριξη</w:t>
      </w:r>
      <w:r w:rsidRPr="00955D18">
        <w:rPr>
          <w:rFonts w:asciiTheme="minorBidi" w:hAnsiTheme="minorBidi" w:cstheme="minorBidi"/>
          <w:color w:val="6B2976"/>
          <w:lang w:val="el"/>
        </w:rPr>
        <w:t>ς</w:t>
      </w:r>
    </w:p>
    <w:p w14:paraId="008959B8" w14:textId="0676363F" w:rsidR="00DD7433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Αυτή η χρηματοδότηση πληρώνει για έναν συντονιστή υποστήριξης για βοήθεια με την χρήση του προγράμματός σας. </w:t>
      </w:r>
    </w:p>
    <w:p w14:paraId="304399F9" w14:textId="77777777" w:rsidR="00DD7433" w:rsidRPr="00955D18" w:rsidRDefault="00DD3D8C" w:rsidP="0043164A">
      <w:pPr>
        <w:rPr>
          <w:rFonts w:asciiTheme="minorBidi" w:hAnsiTheme="minorBidi" w:cstheme="minorBidi"/>
          <w:color w:val="6B2976"/>
        </w:rPr>
      </w:pPr>
      <w:r w:rsidRPr="00955D18">
        <w:rPr>
          <w:rFonts w:asciiTheme="minorBidi" w:hAnsiTheme="minorBidi" w:cstheme="minorBidi"/>
          <w:color w:val="6B2976"/>
          <w:lang w:val="el"/>
        </w:rPr>
        <w:t>2. Βελτιωμένες συνθήκες διαβίωσης</w:t>
      </w:r>
    </w:p>
    <w:p w14:paraId="2C76ACCB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ή η χρηματοδότηση πληρώνει για υποστήριξη για να σας βοηθήσει να βρείτε και να ζήσετε σε ένα καλό σπίτι.</w:t>
      </w:r>
    </w:p>
    <w:p w14:paraId="5FCFA3B9" w14:textId="1D6BF344" w:rsidR="0043164A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ε</w:t>
      </w:r>
      <w:r w:rsidRPr="00955D18">
        <w:rPr>
          <w:rFonts w:asciiTheme="minorBidi" w:hAnsiTheme="minorBidi" w:cstheme="minorBidi"/>
          <w:lang w:val="el"/>
        </w:rPr>
        <w:t>ρικές φορές, αυτό ονομάζεται 'CB home living' [‘ΔΙ ζωή στο σπίτι’].</w:t>
      </w:r>
    </w:p>
    <w:p w14:paraId="3BC8ECB3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955D18">
        <w:rPr>
          <w:rFonts w:asciiTheme="minorBidi" w:hAnsiTheme="minorBidi" w:cstheme="minorBidi"/>
          <w:color w:val="6B2976"/>
          <w:lang w:val="el"/>
        </w:rPr>
        <w:t>3. Αυξημένη κοινωνική και κοινοτική συμμετοχή</w:t>
      </w:r>
    </w:p>
    <w:p w14:paraId="262D742F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ή η χρηματοδότηση πληρώνει για υποστήριξη για να σας βοηθήσει:</w:t>
      </w:r>
    </w:p>
    <w:p w14:paraId="38CEEACB" w14:textId="77777777" w:rsidR="00DD7433" w:rsidRPr="00955D18" w:rsidRDefault="00DD3D8C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μαθαίνετε νέες δεξιότητες</w:t>
      </w:r>
    </w:p>
    <w:p w14:paraId="75123EAA" w14:textId="77777777" w:rsidR="00DD7433" w:rsidRPr="00955D18" w:rsidRDefault="00DD3D8C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συμμετέχετε στην κοινότητα.</w:t>
      </w:r>
    </w:p>
    <w:p w14:paraId="57FB068D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Μερικές φορές αυτό ονομάζεται 'CB social community' ['ΔΙ κοινωνική, κοινοτική και πολιτική συμμετοχή΄]. </w:t>
      </w:r>
    </w:p>
    <w:p w14:paraId="543746BB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955D18">
        <w:rPr>
          <w:rFonts w:asciiTheme="minorBidi" w:hAnsiTheme="minorBidi" w:cstheme="minorBidi"/>
          <w:color w:val="6B2976"/>
          <w:lang w:val="el"/>
        </w:rPr>
        <w:t>4. Εύρεση και διατήρηση εργασίας</w:t>
      </w:r>
    </w:p>
    <w:p w14:paraId="67A16945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ή η χρηματοδότηση πληρώνει για μορφές υποστήριξης για να σας βοηθήσει να βρείτε και να κρατήσετε μια δουλειά.</w:t>
      </w:r>
    </w:p>
    <w:p w14:paraId="36506724" w14:textId="77777777" w:rsidR="00DD7433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Μερικές φορές αυτό ονομάζεται 'CB employment' ['ΔΙ απασχόληση']. </w:t>
      </w:r>
    </w:p>
    <w:p w14:paraId="5A7AFCAC" w14:textId="77777777" w:rsidR="00955D18" w:rsidRDefault="00955D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color w:val="6B2976"/>
          <w:lang w:val="el"/>
        </w:rPr>
      </w:pPr>
      <w:r>
        <w:rPr>
          <w:rFonts w:asciiTheme="minorBidi" w:hAnsiTheme="minorBidi" w:cstheme="minorBidi"/>
          <w:color w:val="6B2976"/>
          <w:lang w:val="el"/>
        </w:rPr>
        <w:br w:type="page"/>
      </w:r>
    </w:p>
    <w:p w14:paraId="45919935" w14:textId="53F433FB" w:rsidR="00DD7433" w:rsidRPr="00932A7D" w:rsidRDefault="00DD3D8C" w:rsidP="006B5F96">
      <w:pPr>
        <w:spacing w:before="60" w:after="0"/>
        <w:rPr>
          <w:rFonts w:asciiTheme="minorBidi" w:hAnsiTheme="minorBidi" w:cstheme="minorBidi"/>
          <w:color w:val="6B2976"/>
          <w:lang w:val="el"/>
        </w:rPr>
      </w:pPr>
      <w:r w:rsidRPr="00955D18">
        <w:rPr>
          <w:rFonts w:asciiTheme="minorBidi" w:hAnsiTheme="minorBidi" w:cstheme="minorBidi"/>
          <w:color w:val="6B2976"/>
          <w:lang w:val="el"/>
        </w:rPr>
        <w:lastRenderedPageBreak/>
        <w:t>5. Βελτιωμένες σχέσεις</w:t>
      </w:r>
    </w:p>
    <w:p w14:paraId="7DAF6AE1" w14:textId="77777777" w:rsidR="00DD7433" w:rsidRPr="00932A7D" w:rsidRDefault="00DD3D8C" w:rsidP="006B5F96">
      <w:pPr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Αυτή η χρηματοδότηση είναι για να σας βοηθήσει να ενεργείτε με θετικό τρόπο.</w:t>
      </w:r>
    </w:p>
    <w:p w14:paraId="4DA437C4" w14:textId="43FD40EE" w:rsidR="0098649D" w:rsidRPr="00932A7D" w:rsidRDefault="00DD3D8C" w:rsidP="006B5F96">
      <w:pPr>
        <w:spacing w:before="60" w:after="0"/>
        <w:rPr>
          <w:rFonts w:asciiTheme="minorBidi" w:hAnsiTheme="minorBidi" w:cstheme="minorBidi"/>
          <w:noProof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Μερικές φορές αυτό ονομάζεται 'CB relationships' ['ΔΙ σχέσεις']. </w:t>
      </w:r>
    </w:p>
    <w:p w14:paraId="2FFC4820" w14:textId="77777777" w:rsidR="00DD7433" w:rsidRPr="00932A7D" w:rsidRDefault="00DD3D8C" w:rsidP="006B5F96">
      <w:pPr>
        <w:spacing w:before="60" w:after="0"/>
        <w:rPr>
          <w:rFonts w:asciiTheme="minorBidi" w:hAnsiTheme="minorBidi" w:cstheme="minorBidi"/>
          <w:color w:val="6B2976"/>
          <w:lang w:val="el"/>
        </w:rPr>
      </w:pPr>
      <w:r w:rsidRPr="00955D18">
        <w:rPr>
          <w:rFonts w:asciiTheme="minorBidi" w:hAnsiTheme="minorBidi" w:cstheme="minorBidi"/>
          <w:color w:val="6B2976"/>
          <w:lang w:val="el"/>
        </w:rPr>
        <w:t>6. Βελτιωμένη υγεία κα</w:t>
      </w:r>
      <w:r w:rsidRPr="00955D18">
        <w:rPr>
          <w:rFonts w:asciiTheme="minorBidi" w:hAnsiTheme="minorBidi" w:cstheme="minorBidi"/>
          <w:color w:val="6B2976"/>
          <w:lang w:val="el"/>
        </w:rPr>
        <w:t>ι ευεξία</w:t>
      </w:r>
    </w:p>
    <w:p w14:paraId="7C67B901" w14:textId="5B777AA0" w:rsidR="00DD7433" w:rsidRPr="00932A7D" w:rsidRDefault="00DD3D8C" w:rsidP="006B5F96">
      <w:pPr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Αυτή η χρηματοδότηση σας υποστηρίζει να μαθαίνετε πώς να έχετε μια υγιή ζωή.</w:t>
      </w:r>
    </w:p>
    <w:p w14:paraId="32316336" w14:textId="77777777" w:rsidR="00DD7433" w:rsidRPr="00932A7D" w:rsidRDefault="00DD3D8C" w:rsidP="006B5F96">
      <w:pPr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Μερικές φορές αυτό ονομάζεται 'CB health and wellbeing' ['ΔΙ υγεία και ευεξία']. </w:t>
      </w:r>
    </w:p>
    <w:p w14:paraId="2BB7CE3C" w14:textId="77777777" w:rsidR="00DD7433" w:rsidRPr="00932A7D" w:rsidRDefault="00DD3D8C" w:rsidP="006B5F96">
      <w:pPr>
        <w:spacing w:before="60" w:after="0"/>
        <w:rPr>
          <w:rFonts w:asciiTheme="minorBidi" w:hAnsiTheme="minorBidi" w:cstheme="minorBidi"/>
          <w:color w:val="6B2976"/>
          <w:lang w:val="el"/>
        </w:rPr>
      </w:pPr>
      <w:r w:rsidRPr="00955D18">
        <w:rPr>
          <w:rFonts w:asciiTheme="minorBidi" w:hAnsiTheme="minorBidi" w:cstheme="minorBidi"/>
          <w:color w:val="6B2976"/>
          <w:lang w:val="el"/>
        </w:rPr>
        <w:t>7. Βελτιωμένη μάθηση</w:t>
      </w:r>
    </w:p>
    <w:p w14:paraId="456F8F71" w14:textId="7A103C2F" w:rsidR="00DD7433" w:rsidRPr="00932A7D" w:rsidRDefault="00DD3D8C" w:rsidP="006B5F96">
      <w:pPr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Αυτή η χρηματοδότηση είναι για την μετάβασή σας από το σχολείο στο </w:t>
      </w:r>
      <w:r w:rsidRPr="00955D18">
        <w:rPr>
          <w:rFonts w:asciiTheme="minorBidi" w:hAnsiTheme="minorBidi" w:cstheme="minorBidi"/>
          <w:lang w:val="el"/>
        </w:rPr>
        <w:t>πανεπιστήμιο ή τις TAFE [Τεχνικές Σχολές].</w:t>
      </w:r>
    </w:p>
    <w:p w14:paraId="63DEAC01" w14:textId="77777777" w:rsidR="00DD7433" w:rsidRPr="00932A7D" w:rsidRDefault="00DD3D8C" w:rsidP="006B5F96">
      <w:pPr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Μερικές φορές αυτό ονομάζεται 'CB lifelong learning' [‘ΔΙ δια βίου μάθηση’]. </w:t>
      </w:r>
    </w:p>
    <w:p w14:paraId="707986EA" w14:textId="77777777" w:rsidR="00DD7433" w:rsidRPr="00932A7D" w:rsidRDefault="00DD3D8C" w:rsidP="006B5F96">
      <w:pPr>
        <w:spacing w:before="60" w:after="0"/>
        <w:rPr>
          <w:rFonts w:asciiTheme="minorBidi" w:hAnsiTheme="minorBidi" w:cstheme="minorBidi"/>
          <w:color w:val="6B2976"/>
          <w:lang w:val="el"/>
        </w:rPr>
      </w:pPr>
      <w:r w:rsidRPr="00955D18">
        <w:rPr>
          <w:rFonts w:asciiTheme="minorBidi" w:hAnsiTheme="minorBidi" w:cstheme="minorBidi"/>
          <w:color w:val="6B2976"/>
          <w:lang w:val="el"/>
        </w:rPr>
        <w:t>8. Βελτιωμένες επιλογές στην ζωή</w:t>
      </w:r>
    </w:p>
    <w:p w14:paraId="0139B613" w14:textId="2B977B45" w:rsidR="00DD7433" w:rsidRPr="00932A7D" w:rsidRDefault="00DD3D8C" w:rsidP="006B5F96">
      <w:pPr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Αυτή η χρηματοδότηση είναι για την βοήθεια ενός διαχειριστή προγράμματος, για να σας βοηθήσει με την δ</w:t>
      </w:r>
      <w:r w:rsidRPr="00955D18">
        <w:rPr>
          <w:rFonts w:asciiTheme="minorBidi" w:hAnsiTheme="minorBidi" w:cstheme="minorBidi"/>
          <w:lang w:val="el"/>
        </w:rPr>
        <w:t>ιαχείριση των χρημάτων στο πρόγραμμά σας.</w:t>
      </w:r>
    </w:p>
    <w:p w14:paraId="1E0A9C25" w14:textId="77777777" w:rsidR="00DD7433" w:rsidRPr="00932A7D" w:rsidRDefault="00DD3D8C" w:rsidP="006B5F96">
      <w:pPr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Μερικές φορές αυτό ονομάζεται 'CB choice and control' [‘ΔΙ επιλογή και έλεγχος’]. </w:t>
      </w:r>
    </w:p>
    <w:p w14:paraId="1814F57C" w14:textId="77777777" w:rsidR="00DD7433" w:rsidRPr="00932A7D" w:rsidRDefault="00DD3D8C" w:rsidP="006B5F96">
      <w:pPr>
        <w:spacing w:before="60" w:after="0"/>
        <w:rPr>
          <w:rFonts w:asciiTheme="minorBidi" w:hAnsiTheme="minorBidi" w:cstheme="minorBidi"/>
          <w:color w:val="6B2976"/>
          <w:lang w:val="el"/>
        </w:rPr>
      </w:pPr>
      <w:r w:rsidRPr="00955D18">
        <w:rPr>
          <w:rFonts w:asciiTheme="minorBidi" w:hAnsiTheme="minorBidi" w:cstheme="minorBidi"/>
          <w:color w:val="6B2976"/>
          <w:lang w:val="el"/>
        </w:rPr>
        <w:t>9. Βελτιωμένη καθημερινή διαβίωση</w:t>
      </w:r>
    </w:p>
    <w:p w14:paraId="771A644E" w14:textId="77777777" w:rsidR="00DD7433" w:rsidRPr="00932A7D" w:rsidRDefault="00DD3D8C" w:rsidP="006B5F96">
      <w:pPr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Αυτή η χρηματοδότηση σας βοηθά: </w:t>
      </w:r>
    </w:p>
    <w:p w14:paraId="4A870D1E" w14:textId="77777777" w:rsidR="00DD7433" w:rsidRPr="00932A7D" w:rsidRDefault="00DD3D8C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  <w:lang w:val="el"/>
        </w:rPr>
      </w:pPr>
      <w:r w:rsidRPr="00955D18">
        <w:rPr>
          <w:rFonts w:asciiTheme="minorBidi" w:hAnsiTheme="minorBidi"/>
          <w:lang w:val="el"/>
        </w:rPr>
        <w:t>να κάνετε περισσότερα πράγματα μόνοι σας</w:t>
      </w:r>
    </w:p>
    <w:p w14:paraId="3A0F1509" w14:textId="77777777" w:rsidR="00DD7433" w:rsidRPr="00955D18" w:rsidRDefault="00DD3D8C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να </w:t>
      </w:r>
      <w:r w:rsidRPr="00955D18">
        <w:rPr>
          <w:rFonts w:asciiTheme="minorBidi" w:hAnsiTheme="minorBidi"/>
          <w:lang w:val="el"/>
        </w:rPr>
        <w:t>συμμετέχετε στην κοινότητα.</w:t>
      </w:r>
    </w:p>
    <w:p w14:paraId="6FA6CBA4" w14:textId="6491B1AC" w:rsidR="00AD3704" w:rsidRPr="00955D18" w:rsidRDefault="00DD3D8C" w:rsidP="006B5F96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ερικές φορές αυτό ονομάζεται 'CB daily activity' [‘ΔΙ καθημερινή δραστηριότητα’].</w:t>
      </w:r>
    </w:p>
    <w:p w14:paraId="28DF3E7C" w14:textId="43A082F0" w:rsidR="00786B51" w:rsidRPr="00955D18" w:rsidRDefault="00DD3D8C" w:rsidP="006B5F96">
      <w:pPr>
        <w:pStyle w:val="Heading2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br w:type="page"/>
      </w:r>
      <w:bookmarkStart w:id="115" w:name="_Toc118767160"/>
      <w:r w:rsidRPr="00955D18">
        <w:rPr>
          <w:rFonts w:asciiTheme="minorBidi" w:hAnsiTheme="minorBidi" w:cstheme="minorBidi"/>
          <w:lang w:val="el"/>
        </w:rPr>
        <w:lastRenderedPageBreak/>
        <w:t>Πώς μπορείτε να διαχειρίζεστε την χρηματοδότησή σας;</w:t>
      </w:r>
      <w:bookmarkEnd w:id="115"/>
    </w:p>
    <w:p w14:paraId="50EDFEBE" w14:textId="00FB7CC1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ο πρόγραμμά σας εξηγεί πώς θα διαχειρίζεστε την χρηματοδότησή σας.</w:t>
      </w:r>
    </w:p>
    <w:p w14:paraId="5552A440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Το πρόγραμμά σας θα </w:t>
      </w:r>
      <w:r w:rsidRPr="00955D18">
        <w:rPr>
          <w:rFonts w:asciiTheme="minorBidi" w:hAnsiTheme="minorBidi" w:cstheme="minorBidi"/>
          <w:lang w:val="el"/>
        </w:rPr>
        <w:t>πει εάν:</w:t>
      </w:r>
    </w:p>
    <w:p w14:paraId="5E74144C" w14:textId="77777777" w:rsidR="00DD7433" w:rsidRPr="00955D18" w:rsidRDefault="00DD3D8C" w:rsidP="0043164A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θα το αυτοδιαχειρίζεστε - διαχειρίζεστε εσείς το πρόγραμμά σας </w:t>
      </w:r>
    </w:p>
    <w:p w14:paraId="263B9AC7" w14:textId="365591A8" w:rsidR="00DD7433" w:rsidRPr="00955D18" w:rsidRDefault="00DD3D8C" w:rsidP="0043164A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θα έχετε έναν διαχειριστή προγράμματος - κάποιον που προσλαμβάνετε για να σας υποστηρίζει να διαχειρίζεστε την χρηματοδότησή σας</w:t>
      </w:r>
    </w:p>
    <w:p w14:paraId="57AD7EBC" w14:textId="77777777" w:rsidR="00DD7433" w:rsidRPr="00955D18" w:rsidRDefault="00DD3D8C" w:rsidP="0043164A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η NDIA θα διαχειρίζεται το πρόγραμμά σας.</w:t>
      </w:r>
    </w:p>
    <w:p w14:paraId="35E3E636" w14:textId="448F5DD6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, επίσ</w:t>
      </w:r>
      <w:r w:rsidRPr="00955D18">
        <w:rPr>
          <w:rFonts w:asciiTheme="minorBidi" w:hAnsiTheme="minorBidi" w:cstheme="minorBidi"/>
          <w:lang w:val="el"/>
        </w:rPr>
        <w:t xml:space="preserve">ης, να έχετε επιλέξει έναν συνδυασμό αυτών των επιλογών. </w:t>
      </w:r>
    </w:p>
    <w:p w14:paraId="03037F63" w14:textId="1E49E44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Για παράδειγμα, μπορεί να διαχειρίζεστε μέρος της χρηματοδότησης μόνοι σας, και η NDIA να διαχειρίζεται την υπόλοιπη.</w:t>
      </w:r>
    </w:p>
    <w:p w14:paraId="383A9D4E" w14:textId="21672A6E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ξηγούμε την διαφορά μεταξύ αυτών στο Φυλλάδιο 2 - πρόγραμμα NDIS.</w:t>
      </w:r>
    </w:p>
    <w:p w14:paraId="3BB196D9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Έχετε ακόμα τ</w:t>
      </w:r>
      <w:r w:rsidRPr="00955D18">
        <w:rPr>
          <w:rFonts w:asciiTheme="minorBidi" w:hAnsiTheme="minorBidi" w:cstheme="minorBidi"/>
          <w:lang w:val="el"/>
        </w:rPr>
        <w:t>ην επιλογή και τον έλεγχο του προγράμματός σας, ακόμα και εάν η διαχείριση της χρηματοδότησής σας γίνεται από:</w:t>
      </w:r>
    </w:p>
    <w:p w14:paraId="26F4E7B0" w14:textId="77777777" w:rsidR="00DD7433" w:rsidRPr="00955D18" w:rsidRDefault="00DD3D8C" w:rsidP="0043164A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ν διαχειριστή προγράμματος</w:t>
      </w:r>
    </w:p>
    <w:p w14:paraId="1C691126" w14:textId="77777777" w:rsidR="00DD7433" w:rsidRPr="00955D18" w:rsidRDefault="00DD3D8C" w:rsidP="0043164A">
      <w:pPr>
        <w:pStyle w:val="ListParagraph"/>
        <w:numPr>
          <w:ilvl w:val="0"/>
          <w:numId w:val="50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ην NDIA.</w:t>
      </w:r>
    </w:p>
    <w:p w14:paraId="05C399DA" w14:textId="1BAF6209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άν θέλετε να αλλάξετε τον τρόπο διαχείρισης της χρηματοδότησής σας, μπορείτε να μιλήσετε:</w:t>
      </w:r>
    </w:p>
    <w:p w14:paraId="3BF1F8C4" w14:textId="77777777" w:rsidR="00DD7433" w:rsidRPr="00955D18" w:rsidRDefault="00DD3D8C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τον συνεργάτη</w:t>
      </w:r>
      <w:r w:rsidRPr="00955D18">
        <w:rPr>
          <w:rFonts w:asciiTheme="minorBidi" w:hAnsiTheme="minorBidi"/>
          <w:lang w:val="el"/>
        </w:rPr>
        <w:t xml:space="preserve"> πρώιμης παιδικής ηλικίας</w:t>
      </w:r>
    </w:p>
    <w:p w14:paraId="4CE1565D" w14:textId="77777777" w:rsidR="00DD7433" w:rsidRPr="00955D18" w:rsidRDefault="00DD3D8C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ν συντονιστή στην τοπική περιοχή</w:t>
      </w:r>
    </w:p>
    <w:p w14:paraId="7BBAFB7C" w14:textId="77777777" w:rsidR="00DD7433" w:rsidRPr="00955D18" w:rsidRDefault="00DD3D8C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τον σχεδιαστή NDIA.</w:t>
      </w:r>
    </w:p>
    <w:p w14:paraId="189437F8" w14:textId="0933F233" w:rsidR="00786B51" w:rsidRPr="00955D18" w:rsidRDefault="00DD3D8C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955D18">
        <w:rPr>
          <w:rFonts w:asciiTheme="minorBidi" w:hAnsiTheme="minorBidi" w:cstheme="minorBidi"/>
        </w:rPr>
        <w:br w:type="page"/>
      </w:r>
    </w:p>
    <w:p w14:paraId="72E92532" w14:textId="35AA5ABB" w:rsidR="00D01D6C" w:rsidRPr="00955D18" w:rsidRDefault="00DD3D8C" w:rsidP="0043164A">
      <w:pPr>
        <w:pStyle w:val="Heading2"/>
        <w:rPr>
          <w:rFonts w:asciiTheme="minorBidi" w:hAnsiTheme="minorBidi" w:cstheme="minorBidi"/>
        </w:rPr>
      </w:pPr>
      <w:bookmarkStart w:id="116" w:name="_Toc118767161"/>
      <w:r w:rsidRPr="00955D18">
        <w:rPr>
          <w:rFonts w:asciiTheme="minorBidi" w:hAnsiTheme="minorBidi" w:cstheme="minorBidi"/>
          <w:lang w:val="el"/>
        </w:rPr>
        <w:lastRenderedPageBreak/>
        <w:t>Χρήση του προγράμματός σας</w:t>
      </w:r>
      <w:bookmarkEnd w:id="116"/>
    </w:p>
    <w:p w14:paraId="59E4165D" w14:textId="008033F7" w:rsidR="00B341E3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Σε τι μπορείτε ξοδέψετε την χρηματοδότησή σας;</w:t>
      </w:r>
    </w:p>
    <w:p w14:paraId="617E9825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Όταν επιλέγετε σε τι μπορείτε να ξοδέψετε την χρηματοδότησή σας, χρειάζεται να </w:t>
      </w:r>
      <w:r w:rsidRPr="00955D18">
        <w:rPr>
          <w:rFonts w:asciiTheme="minorBidi" w:hAnsiTheme="minorBidi" w:cstheme="minorBidi"/>
          <w:lang w:val="el"/>
        </w:rPr>
        <w:t>διασφαλίζετε ότι ακολουθεί τους κανονισμούς μας.</w:t>
      </w:r>
    </w:p>
    <w:p w14:paraId="509FB542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Έχουμε ορισμένες ερωτήσεις τις οποίες μπορείτε να απαντήσετε.</w:t>
      </w:r>
    </w:p>
    <w:p w14:paraId="19F97B72" w14:textId="5A6D46D1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ές οι ερωτήσεις ενδέχεται να σας βοηθήσουν να καθορίσετε σε τι μπορείτε να ξοδέψετε την χρηματοδότησή σας.</w:t>
      </w:r>
    </w:p>
    <w:p w14:paraId="13018F6C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Μπορείτε να βάλετε ένα τικ 'Ναι' ή </w:t>
      </w:r>
      <w:r w:rsidRPr="00955D18">
        <w:rPr>
          <w:rFonts w:asciiTheme="minorBidi" w:hAnsiTheme="minorBidi" w:cstheme="minorBidi"/>
          <w:lang w:val="el"/>
        </w:rPr>
        <w:t>'Όχι' για κάθε ερώτηση.</w:t>
      </w:r>
    </w:p>
    <w:p w14:paraId="095CE1C5" w14:textId="294EBD98" w:rsidR="00D96920" w:rsidRPr="00955D18" w:rsidRDefault="00DD3D8C" w:rsidP="0043164A">
      <w:pPr>
        <w:pStyle w:val="Heading4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ρώτηση 1</w:t>
      </w:r>
    </w:p>
    <w:p w14:paraId="1BC9891C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Θα σας βοηθήσει η μορφή υποστήριξης να πετύχετε τους στόχους σας στο πρόγραμμά σας;</w:t>
      </w:r>
    </w:p>
    <w:p w14:paraId="1D9DC879" w14:textId="77777777" w:rsidR="00DD7433" w:rsidRPr="00955D18" w:rsidRDefault="00DD3D8C" w:rsidP="0043164A">
      <w:pPr>
        <w:pStyle w:val="ListParagraph"/>
        <w:ind w:left="0"/>
        <w:rPr>
          <w:rFonts w:asciiTheme="minorBidi" w:hAnsiTheme="minorBidi"/>
        </w:rPr>
      </w:pPr>
      <w:sdt>
        <w:sdtPr>
          <w:rPr>
            <w:rFonts w:asciiTheme="minorBidi" w:hAnsiTheme="minorBidi"/>
          </w:rPr>
          <w:id w:val="157029173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Pr="00955D18">
        <w:rPr>
          <w:rFonts w:asciiTheme="minorBidi" w:hAnsiTheme="minorBidi"/>
          <w:lang w:val="el"/>
        </w:rPr>
        <w:t xml:space="preserve"> Ναι</w:t>
      </w:r>
    </w:p>
    <w:p w14:paraId="49208081" w14:textId="77777777" w:rsidR="00DD7433" w:rsidRPr="00955D18" w:rsidRDefault="00DD3D8C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46915341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Pr="00955D18">
        <w:rPr>
          <w:rFonts w:asciiTheme="minorBidi" w:hAnsiTheme="minorBidi" w:cstheme="minorBidi"/>
          <w:lang w:val="el"/>
        </w:rPr>
        <w:t xml:space="preserve"> Όχι</w:t>
      </w:r>
    </w:p>
    <w:p w14:paraId="71C4E720" w14:textId="32851DC4" w:rsidR="00E57687" w:rsidRPr="00955D18" w:rsidRDefault="00DD3D8C" w:rsidP="0043164A">
      <w:pPr>
        <w:pStyle w:val="Heading4"/>
        <w:rPr>
          <w:rFonts w:asciiTheme="minorBidi" w:hAnsiTheme="minorBidi" w:cstheme="minorBidi"/>
        </w:rPr>
      </w:pPr>
      <w:bookmarkStart w:id="117" w:name="_Hlk41659372"/>
      <w:r w:rsidRPr="00955D18">
        <w:rPr>
          <w:rFonts w:asciiTheme="minorBidi" w:hAnsiTheme="minorBidi" w:cstheme="minorBidi"/>
          <w:lang w:val="el"/>
        </w:rPr>
        <w:t>Ερώτηση 2</w:t>
      </w:r>
    </w:p>
    <w:p w14:paraId="52A5971E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ξίζει το κόστος της μορφής υποστήριξης τα λεφτά του;</w:t>
      </w:r>
    </w:p>
    <w:p w14:paraId="35A32953" w14:textId="77777777" w:rsidR="00DD7433" w:rsidRPr="00955D18" w:rsidRDefault="00DD3D8C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83847130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Pr="00955D18">
        <w:rPr>
          <w:rFonts w:asciiTheme="minorBidi" w:hAnsiTheme="minorBidi" w:cstheme="minorBidi"/>
          <w:lang w:val="el"/>
        </w:rPr>
        <w:t xml:space="preserve"> Ναι</w:t>
      </w:r>
    </w:p>
    <w:p w14:paraId="4F751D4F" w14:textId="77777777" w:rsidR="00DD7433" w:rsidRPr="00955D18" w:rsidRDefault="00DD3D8C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36593105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Pr="00955D18">
        <w:rPr>
          <w:rFonts w:asciiTheme="minorBidi" w:hAnsiTheme="minorBidi" w:cstheme="minorBidi"/>
          <w:lang w:val="el"/>
        </w:rPr>
        <w:t xml:space="preserve"> Όχι</w:t>
      </w:r>
    </w:p>
    <w:p w14:paraId="0889F5E6" w14:textId="28AD5241" w:rsidR="00A57F07" w:rsidRPr="00955D18" w:rsidRDefault="00DD3D8C" w:rsidP="0043164A">
      <w:pPr>
        <w:pStyle w:val="Heading4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ρώτηση 3</w:t>
      </w:r>
    </w:p>
    <w:p w14:paraId="3F600890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Μπορείτε να πληρώσετε για την </w:t>
      </w:r>
      <w:r w:rsidRPr="00955D18">
        <w:rPr>
          <w:rFonts w:asciiTheme="minorBidi" w:hAnsiTheme="minorBidi" w:cstheme="minorBidi"/>
          <w:lang w:val="el"/>
        </w:rPr>
        <w:t>μορφή υποστήριξης με τον προϋπολογισμό σας;</w:t>
      </w:r>
    </w:p>
    <w:p w14:paraId="62354D29" w14:textId="77777777" w:rsidR="00DD7433" w:rsidRPr="00955D18" w:rsidRDefault="00DD3D8C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42857040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Pr="00955D18">
        <w:rPr>
          <w:rFonts w:asciiTheme="minorBidi" w:hAnsiTheme="minorBidi" w:cstheme="minorBidi"/>
          <w:lang w:val="el"/>
        </w:rPr>
        <w:t xml:space="preserve"> Ναι</w:t>
      </w:r>
    </w:p>
    <w:p w14:paraId="31DDF75C" w14:textId="59ECBC68" w:rsidR="0098649D" w:rsidRPr="00955D18" w:rsidRDefault="00DD3D8C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39233641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="00DD7433" w:rsidRPr="00955D18">
        <w:rPr>
          <w:rFonts w:asciiTheme="minorBidi" w:hAnsiTheme="minorBidi" w:cstheme="minorBidi"/>
          <w:lang w:val="el"/>
        </w:rPr>
        <w:t xml:space="preserve"> Όχι</w:t>
      </w:r>
    </w:p>
    <w:p w14:paraId="515D9436" w14:textId="77777777" w:rsidR="0043164A" w:rsidRPr="00955D18" w:rsidRDefault="00DD3D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</w:rPr>
      </w:pPr>
      <w:r w:rsidRPr="00955D18">
        <w:rPr>
          <w:rFonts w:asciiTheme="minorBidi" w:hAnsiTheme="minorBidi" w:cstheme="minorBidi"/>
        </w:rPr>
        <w:br w:type="page"/>
      </w:r>
    </w:p>
    <w:p w14:paraId="689D499C" w14:textId="70E42AB1" w:rsidR="00B83F6C" w:rsidRPr="00955D18" w:rsidRDefault="00DD3D8C" w:rsidP="0043164A">
      <w:pPr>
        <w:pStyle w:val="Heading4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Ερώτηση 4</w:t>
      </w:r>
    </w:p>
    <w:p w14:paraId="3ABB6B25" w14:textId="1E10B5DE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Θα σας βοηθήσει η μορφή υποστήριξης σε διαφορετικές πτυχές της ζωής σας;</w:t>
      </w:r>
    </w:p>
    <w:p w14:paraId="430A4F38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Για παράδειγμα, θα σας βοηθήσουν οι μορφές υποστήριξής σας:</w:t>
      </w:r>
    </w:p>
    <w:p w14:paraId="7D8DFCF1" w14:textId="77777777" w:rsidR="00DD7433" w:rsidRPr="00955D18" w:rsidRDefault="00DD3D8C" w:rsidP="0043164A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βρείτε και να κρατήσετε μια δουλειά</w:t>
      </w:r>
    </w:p>
    <w:p w14:paraId="4B2DB571" w14:textId="77777777" w:rsidR="00DD7433" w:rsidRPr="00955D18" w:rsidRDefault="00DD3D8C" w:rsidP="0043164A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όταν </w:t>
      </w:r>
      <w:r w:rsidRPr="00955D18">
        <w:rPr>
          <w:rFonts w:asciiTheme="minorBidi" w:hAnsiTheme="minorBidi"/>
          <w:lang w:val="el"/>
        </w:rPr>
        <w:t>πηγαίνετε στο σχολείο ή το πανεπιστήμιο</w:t>
      </w:r>
    </w:p>
    <w:p w14:paraId="33968EB0" w14:textId="77777777" w:rsidR="00DD7433" w:rsidRPr="00955D18" w:rsidRDefault="00DD3D8C" w:rsidP="0043164A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συνδεθείτε με την κοινότητα, που συμπεριλαμβάνει την οικογένεια και τους φίλους σας.</w:t>
      </w:r>
    </w:p>
    <w:p w14:paraId="31ECB939" w14:textId="77777777" w:rsidR="00DD7433" w:rsidRPr="00955D18" w:rsidRDefault="00DD3D8C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47519260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Pr="00955D18">
        <w:rPr>
          <w:rFonts w:asciiTheme="minorBidi" w:hAnsiTheme="minorBidi" w:cstheme="minorBidi"/>
          <w:lang w:val="el"/>
        </w:rPr>
        <w:t xml:space="preserve"> Ναι</w:t>
      </w:r>
    </w:p>
    <w:p w14:paraId="618A9DE4" w14:textId="77777777" w:rsidR="00DD7433" w:rsidRPr="00955D18" w:rsidRDefault="00DD3D8C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09029751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Pr="00955D18">
        <w:rPr>
          <w:rFonts w:asciiTheme="minorBidi" w:hAnsiTheme="minorBidi" w:cstheme="minorBidi"/>
          <w:lang w:val="el"/>
        </w:rPr>
        <w:t xml:space="preserve"> Όχι</w:t>
      </w:r>
    </w:p>
    <w:p w14:paraId="0AE321F6" w14:textId="1DF18D73" w:rsidR="00B83F6C" w:rsidRPr="00955D18" w:rsidRDefault="00DD3D8C" w:rsidP="00F45962">
      <w:pPr>
        <w:pStyle w:val="Heading4"/>
        <w:spacing w:before="120" w:after="12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ρώτηση 5</w:t>
      </w:r>
    </w:p>
    <w:p w14:paraId="37A0EF7C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ούν να πληρώσουν για την μορφή υποστήριξης οι κυβερνητικές υπηρεσίες αντί για το NDIS;</w:t>
      </w:r>
    </w:p>
    <w:p w14:paraId="341037FF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Για </w:t>
      </w:r>
      <w:r w:rsidRPr="00955D18">
        <w:rPr>
          <w:rFonts w:asciiTheme="minorBidi" w:hAnsiTheme="minorBidi" w:cstheme="minorBidi"/>
          <w:lang w:val="el"/>
        </w:rPr>
        <w:t>παράδειγμα, μπορείτε να έχετε υποστήριξη από:</w:t>
      </w:r>
    </w:p>
    <w:p w14:paraId="6D410435" w14:textId="77777777" w:rsidR="00DD7433" w:rsidRPr="00955D18" w:rsidRDefault="00DD3D8C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υγειονομικές υπηρεσίες, όπως ένα νοσοκομείο ή έναν οδοντίατρο</w:t>
      </w:r>
    </w:p>
    <w:p w14:paraId="724B4589" w14:textId="77777777" w:rsidR="00DD7433" w:rsidRPr="00955D18" w:rsidRDefault="00DD3D8C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εκπαιδευτικές υπηρεσίες, όπως το πανεπιστήμιο</w:t>
      </w:r>
    </w:p>
    <w:p w14:paraId="4CB78258" w14:textId="77777777" w:rsidR="00DD7433" w:rsidRPr="00955D18" w:rsidRDefault="00DD3D8C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υπηρεσίες στέγασης</w:t>
      </w:r>
    </w:p>
    <w:p w14:paraId="37104143" w14:textId="77777777" w:rsidR="00DD7433" w:rsidRPr="00955D18" w:rsidRDefault="00DD3D8C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ις δημόσιες συγκοινωνίες.</w:t>
      </w:r>
    </w:p>
    <w:p w14:paraId="05A47246" w14:textId="77777777" w:rsidR="00DD7433" w:rsidRPr="00955D18" w:rsidRDefault="00DD3D8C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40983913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Pr="00955D18">
        <w:rPr>
          <w:rFonts w:asciiTheme="minorBidi" w:hAnsiTheme="minorBidi" w:cstheme="minorBidi"/>
          <w:lang w:val="el"/>
        </w:rPr>
        <w:t xml:space="preserve"> Ναι</w:t>
      </w:r>
    </w:p>
    <w:p w14:paraId="10C08D1F" w14:textId="77777777" w:rsidR="00DD7433" w:rsidRPr="00955D18" w:rsidRDefault="00DD3D8C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48061386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Pr="00955D18">
        <w:rPr>
          <w:rFonts w:asciiTheme="minorBidi" w:hAnsiTheme="minorBidi" w:cstheme="minorBidi"/>
          <w:lang w:val="el"/>
        </w:rPr>
        <w:t xml:space="preserve"> Όχι</w:t>
      </w:r>
    </w:p>
    <w:p w14:paraId="1176FB8E" w14:textId="77777777" w:rsidR="00955D18" w:rsidRDefault="00955D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el"/>
        </w:rPr>
      </w:pPr>
      <w:r>
        <w:rPr>
          <w:rFonts w:asciiTheme="minorBidi" w:hAnsiTheme="minorBidi" w:cstheme="minorBidi"/>
          <w:lang w:val="el"/>
        </w:rPr>
        <w:br w:type="page"/>
      </w:r>
    </w:p>
    <w:p w14:paraId="2562959D" w14:textId="3B3C402E" w:rsidR="0009107B" w:rsidRPr="00955D18" w:rsidRDefault="00DD3D8C" w:rsidP="009B2D84">
      <w:pPr>
        <w:pStyle w:val="Heading4"/>
        <w:spacing w:before="120" w:after="12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Ερώτηση 6</w:t>
      </w:r>
    </w:p>
    <w:p w14:paraId="4D787A40" w14:textId="4C2831B5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Θα σας βοηθήσει η μορφή </w:t>
      </w:r>
      <w:r w:rsidRPr="00955D18">
        <w:rPr>
          <w:rFonts w:asciiTheme="minorBidi" w:hAnsiTheme="minorBidi" w:cstheme="minorBidi"/>
          <w:lang w:val="el"/>
        </w:rPr>
        <w:t>υποστήριξης να συμμετάσχετε:σε κοινοτικές δραστηριότητες; σε κοινοτικές δραστηριότητες;</w:t>
      </w:r>
    </w:p>
    <w:p w14:paraId="21F6C723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ές περιλαμβάνουν:</w:t>
      </w:r>
    </w:p>
    <w:p w14:paraId="1342540C" w14:textId="77777777" w:rsidR="00DD7433" w:rsidRPr="00955D18" w:rsidRDefault="00DD3D8C" w:rsidP="0043164A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παρέα με φίλους</w:t>
      </w:r>
    </w:p>
    <w:p w14:paraId="729F0B07" w14:textId="77777777" w:rsidR="00DD7433" w:rsidRPr="00955D18" w:rsidRDefault="00DD3D8C" w:rsidP="0043164A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βρείτε και να κρατήσετε μια δουλειά.</w:t>
      </w:r>
    </w:p>
    <w:p w14:paraId="5A76EDFF" w14:textId="77777777" w:rsidR="00DD7433" w:rsidRPr="00955D18" w:rsidRDefault="00DD3D8C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6463564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Pr="00955D18">
        <w:rPr>
          <w:rFonts w:asciiTheme="minorBidi" w:hAnsiTheme="minorBidi" w:cstheme="minorBidi"/>
          <w:lang w:val="el"/>
        </w:rPr>
        <w:t xml:space="preserve"> Ναι</w:t>
      </w:r>
    </w:p>
    <w:p w14:paraId="030B432E" w14:textId="1C9D3E12" w:rsidR="00F07745" w:rsidRPr="00955D18" w:rsidRDefault="00DD3D8C" w:rsidP="0043164A">
      <w:pPr>
        <w:rPr>
          <w:rFonts w:asciiTheme="minorBidi" w:eastAsiaTheme="majorEastAsia" w:hAnsiTheme="minorBidi" w:cstheme="minorBidi"/>
          <w:b/>
          <w:iCs/>
          <w:color w:val="6B2976"/>
          <w:szCs w:val="20"/>
        </w:rPr>
      </w:pPr>
      <w:sdt>
        <w:sdtPr>
          <w:rPr>
            <w:rFonts w:asciiTheme="minorBidi" w:hAnsiTheme="minorBidi" w:cstheme="minorBidi"/>
          </w:rPr>
          <w:id w:val="103618099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="00DD7433" w:rsidRPr="00955D18">
        <w:rPr>
          <w:rFonts w:asciiTheme="minorBidi" w:hAnsiTheme="minorBidi" w:cstheme="minorBidi"/>
          <w:lang w:val="el"/>
        </w:rPr>
        <w:t xml:space="preserve"> Όχι</w:t>
      </w:r>
    </w:p>
    <w:p w14:paraId="2165B503" w14:textId="4F2CC195" w:rsidR="00742F47" w:rsidRPr="00955D18" w:rsidRDefault="00DD3D8C" w:rsidP="0043164A">
      <w:pPr>
        <w:pStyle w:val="Heading4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ρώτηση 7</w:t>
      </w:r>
    </w:p>
    <w:p w14:paraId="74F20C12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ίναι η μορφή υποστήριξης ασφαλής;</w:t>
      </w:r>
    </w:p>
    <w:p w14:paraId="04C5F33F" w14:textId="77777777" w:rsidR="00DD7433" w:rsidRPr="00955D18" w:rsidRDefault="00DD3D8C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70033243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Pr="00955D18">
        <w:rPr>
          <w:rFonts w:asciiTheme="minorBidi" w:hAnsiTheme="minorBidi" w:cstheme="minorBidi"/>
          <w:lang w:val="el"/>
        </w:rPr>
        <w:t xml:space="preserve"> Ναι</w:t>
      </w:r>
    </w:p>
    <w:p w14:paraId="39117029" w14:textId="77777777" w:rsidR="00DD7433" w:rsidRPr="00955D18" w:rsidRDefault="00DD3D8C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92119318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955D18">
            <w:rPr>
              <w:rFonts w:ascii="Segoe UI Symbol" w:eastAsia="MS Gothic" w:hAnsi="Segoe UI Symbol" w:cs="Segoe UI Symbol"/>
              <w:lang w:val="el"/>
            </w:rPr>
            <w:t>☐</w:t>
          </w:r>
        </w:sdtContent>
      </w:sdt>
      <w:r w:rsidRPr="00955D18">
        <w:rPr>
          <w:rFonts w:asciiTheme="minorBidi" w:hAnsiTheme="minorBidi" w:cstheme="minorBidi"/>
          <w:lang w:val="el"/>
        </w:rPr>
        <w:t xml:space="preserve"> Όχι</w:t>
      </w:r>
    </w:p>
    <w:p w14:paraId="6F0C6F00" w14:textId="1CA69C27" w:rsidR="00742F47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Πώς </w:t>
      </w:r>
      <w:r w:rsidRPr="00955D18">
        <w:rPr>
          <w:rFonts w:asciiTheme="minorBidi" w:hAnsiTheme="minorBidi" w:cstheme="minorBidi"/>
          <w:lang w:val="el"/>
        </w:rPr>
        <w:t>μπορείτε να χρησιμοποιήσετε τις απαντήσεις σας;</w:t>
      </w:r>
    </w:p>
    <w:p w14:paraId="094402DE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άν βάλατε τικ στο 'Ναι' σε όλες αυτές τις ερωτήσεις, οι μορφές υποστήριξής σας μπορεί να είναι μια καλή επιλογή για:</w:t>
      </w:r>
    </w:p>
    <w:p w14:paraId="112EA23E" w14:textId="77777777" w:rsidR="00DD7433" w:rsidRPr="00955D18" w:rsidRDefault="00DD3D8C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εσάς</w:t>
      </w:r>
    </w:p>
    <w:p w14:paraId="4512E2B7" w14:textId="77777777" w:rsidR="00DD7433" w:rsidRPr="00955D18" w:rsidRDefault="00DD3D8C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ην χρηματοδότησή σας.</w:t>
      </w:r>
    </w:p>
    <w:p w14:paraId="0090572F" w14:textId="718FE929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λλά εάν βάλατε τικ στο 'Όχι' σε οποιεσδήποτε από αυτές τις ερ</w:t>
      </w:r>
      <w:r w:rsidRPr="00955D18">
        <w:rPr>
          <w:rFonts w:asciiTheme="minorBidi" w:hAnsiTheme="minorBidi" w:cstheme="minorBidi"/>
          <w:lang w:val="el"/>
        </w:rPr>
        <w:t>ωτήσεις, μπορεί να χρειάζεται να εξετάσετε άλλες μορφές υποστήριξης.</w:t>
      </w:r>
    </w:p>
    <w:p w14:paraId="66C78A06" w14:textId="77777777" w:rsidR="007C7B05" w:rsidRPr="00955D18" w:rsidRDefault="00DD3D8C" w:rsidP="0043164A">
      <w:pPr>
        <w:rPr>
          <w:rFonts w:asciiTheme="minorBidi" w:hAnsiTheme="minorBidi" w:cstheme="minorBidi"/>
          <w:color w:val="6B2976"/>
          <w:sz w:val="40"/>
          <w:szCs w:val="26"/>
          <w:lang w:eastAsia="x-none"/>
        </w:rPr>
      </w:pPr>
      <w:r w:rsidRPr="00955D18">
        <w:rPr>
          <w:rFonts w:asciiTheme="minorBidi" w:hAnsiTheme="minorBidi" w:cstheme="minorBidi"/>
        </w:rPr>
        <w:br w:type="page"/>
      </w:r>
    </w:p>
    <w:p w14:paraId="2BAC494B" w14:textId="126278F8" w:rsidR="00C41EEB" w:rsidRPr="00955D18" w:rsidRDefault="00DD3D8C" w:rsidP="0043164A">
      <w:pPr>
        <w:pStyle w:val="Heading2"/>
        <w:rPr>
          <w:rFonts w:asciiTheme="minorBidi" w:hAnsiTheme="minorBidi" w:cstheme="minorBidi"/>
        </w:rPr>
      </w:pPr>
      <w:bookmarkStart w:id="118" w:name="_Toc118767162"/>
      <w:r w:rsidRPr="00955D18">
        <w:rPr>
          <w:rFonts w:asciiTheme="minorBidi" w:hAnsiTheme="minorBidi" w:cstheme="minorBidi"/>
          <w:lang w:val="el"/>
        </w:rPr>
        <w:lastRenderedPageBreak/>
        <w:t>Πάροχοι υπηρεσιών</w:t>
      </w:r>
      <w:bookmarkEnd w:id="118"/>
    </w:p>
    <w:p w14:paraId="1D91F08D" w14:textId="29ED3DF1" w:rsidR="00B341E3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είναι ένας πάροχος υπηρεσιών;</w:t>
      </w:r>
    </w:p>
    <w:p w14:paraId="4D97EC17" w14:textId="2B1CAE94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Ο </w:t>
      </w:r>
      <w:r w:rsidRPr="00955D18">
        <w:rPr>
          <w:rStyle w:val="Strong"/>
          <w:rFonts w:asciiTheme="minorBidi" w:hAnsiTheme="minorBidi" w:cstheme="minorBidi"/>
          <w:lang w:val="el"/>
        </w:rPr>
        <w:t>πάροχος υπηρεσιών</w:t>
      </w:r>
      <w:r w:rsidRPr="00955D18">
        <w:rPr>
          <w:rFonts w:asciiTheme="minorBidi" w:hAnsiTheme="minorBidi" w:cstheme="minorBidi"/>
          <w:lang w:val="el"/>
        </w:rPr>
        <w:t xml:space="preserve"> υποστηρίζει άλλα άτομα με την παροχή μιας υπηρεσίας. </w:t>
      </w:r>
    </w:p>
    <w:p w14:paraId="58490798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 πάροχος υπηρεσιών μπορεί να είναι:</w:t>
      </w:r>
    </w:p>
    <w:p w14:paraId="04B538E0" w14:textId="77777777" w:rsidR="00DD7433" w:rsidRPr="00955D18" w:rsidRDefault="00DD3D8C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ένας </w:t>
      </w:r>
      <w:r w:rsidRPr="00955D18">
        <w:rPr>
          <w:rFonts w:asciiTheme="minorBidi" w:hAnsiTheme="minorBidi"/>
          <w:lang w:val="el"/>
        </w:rPr>
        <w:t>οργανισμός</w:t>
      </w:r>
    </w:p>
    <w:p w14:paraId="37539702" w14:textId="77777777" w:rsidR="00DD7433" w:rsidRPr="00955D18" w:rsidRDefault="00DD3D8C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 άτομο.</w:t>
      </w:r>
    </w:p>
    <w:p w14:paraId="1CD4F2F5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Κάθε πάροχος υπηρεσιών είναι διαφορετικός.</w:t>
      </w:r>
    </w:p>
    <w:p w14:paraId="30796291" w14:textId="021312C9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πομένως, είναι σημαντικό να βρείτε έναν πάροχο υπηρεσιών που μπορεί να ικανοποιήσει τις ανάγκες σας.</w:t>
      </w:r>
    </w:p>
    <w:p w14:paraId="3BC72C0B" w14:textId="790BDB13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Η </w:t>
      </w:r>
      <w:bookmarkStart w:id="119" w:name="_Hlk108008953"/>
      <w:r w:rsidRPr="00955D18">
        <w:rPr>
          <w:rStyle w:val="Strong"/>
          <w:rFonts w:asciiTheme="minorBidi" w:hAnsiTheme="minorBidi" w:cstheme="minorBidi"/>
          <w:lang w:val="el"/>
        </w:rPr>
        <w:t>NDIS Quality and Safeguard Commission [Επιτροπή Ποιότητας και Προστασίας του NDIS] (NDI</w:t>
      </w:r>
      <w:r w:rsidRPr="00955D18">
        <w:rPr>
          <w:rStyle w:val="Strong"/>
          <w:rFonts w:asciiTheme="minorBidi" w:hAnsiTheme="minorBidi" w:cstheme="minorBidi"/>
          <w:lang w:val="el"/>
        </w:rPr>
        <w:t>S Commission)</w:t>
      </w:r>
      <w:bookmarkEnd w:id="119"/>
      <w:r w:rsidRPr="00955D18">
        <w:rPr>
          <w:rFonts w:asciiTheme="minorBidi" w:hAnsiTheme="minorBidi" w:cstheme="minorBidi"/>
          <w:lang w:val="el"/>
        </w:rPr>
        <w:t xml:space="preserve"> διασφαλίζει ότι τα άτομα με αναπηρία που συμμετέχουν στο NDIS:</w:t>
      </w:r>
    </w:p>
    <w:p w14:paraId="62F173E4" w14:textId="77777777" w:rsidR="00DD7433" w:rsidRPr="00955D18" w:rsidRDefault="00DD3D8C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είναι ασφαλή</w:t>
      </w:r>
    </w:p>
    <w:p w14:paraId="63F7E01F" w14:textId="77777777" w:rsidR="00DD7433" w:rsidRPr="00955D18" w:rsidRDefault="00DD3D8C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λαμβάνουν καλές υπηρεσίες.</w:t>
      </w:r>
    </w:p>
    <w:p w14:paraId="375DED7D" w14:textId="7823BB4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ερικοί πάροχοι υπηρεσιών είναι σε έναν κατάλογο υπό την εποπτεία της Επιτροπής NDIS.</w:t>
      </w:r>
    </w:p>
    <w:p w14:paraId="296CA14A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ους ονομάζουμε</w:t>
      </w:r>
      <w:r w:rsidRPr="00955D18">
        <w:rPr>
          <w:rStyle w:val="Strong"/>
          <w:rFonts w:asciiTheme="minorBidi" w:hAnsiTheme="minorBidi" w:cstheme="minorBidi"/>
          <w:lang w:val="el"/>
        </w:rPr>
        <w:t xml:space="preserve"> εγγεγραμμένους παρόχους</w:t>
      </w:r>
      <w:r w:rsidRPr="00955D18">
        <w:rPr>
          <w:rFonts w:asciiTheme="minorBidi" w:hAnsiTheme="minorBidi" w:cstheme="minorBidi"/>
          <w:lang w:val="el"/>
        </w:rPr>
        <w:t>.</w:t>
      </w:r>
    </w:p>
    <w:p w14:paraId="4774554C" w14:textId="35F9433E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ι εγγεγραμμ</w:t>
      </w:r>
      <w:r w:rsidRPr="00955D18">
        <w:rPr>
          <w:rFonts w:asciiTheme="minorBidi" w:hAnsiTheme="minorBidi" w:cstheme="minorBidi"/>
          <w:lang w:val="el"/>
        </w:rPr>
        <w:t>ένοι πάροχοι πρέπει να ακολουθούν τους κανονισμούς της Επιτροπής NDIS για την παροχή μορφών υποστήριξης που είναι:</w:t>
      </w:r>
    </w:p>
    <w:p w14:paraId="54F90E0A" w14:textId="77777777" w:rsidR="00DD7433" w:rsidRPr="00955D18" w:rsidRDefault="00DD3D8C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ασφαλείς</w:t>
      </w:r>
    </w:p>
    <w:p w14:paraId="719C6FC5" w14:textId="77777777" w:rsidR="00DD7433" w:rsidRPr="00955D18" w:rsidRDefault="00DD3D8C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καλές.</w:t>
      </w:r>
    </w:p>
    <w:p w14:paraId="1978C61D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ερικοί πάροχοι υπηρεσιών δεν είναι σ' αυτόν τον κατάλογο.</w:t>
      </w:r>
    </w:p>
    <w:p w14:paraId="49550F97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ους ονομάζουμε μη εγγεγραμμένους παρόχους.</w:t>
      </w:r>
    </w:p>
    <w:p w14:paraId="30E0A361" w14:textId="0AEEAEAE" w:rsidR="00B341E3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 xml:space="preserve">Πώς βρίσκετε παρόχους </w:t>
      </w:r>
      <w:r w:rsidRPr="00955D18">
        <w:rPr>
          <w:rFonts w:asciiTheme="minorBidi" w:hAnsiTheme="minorBidi" w:cstheme="minorBidi"/>
          <w:lang w:val="el"/>
        </w:rPr>
        <w:t>υπηρεσιών;</w:t>
      </w:r>
    </w:p>
    <w:p w14:paraId="4504A99C" w14:textId="14FBECDF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φού καθορίσετε τις υπηρεσίες που θέλετε, μπορείτε να μάθετε για παρόχους υπηρεσιών που είναι:</w:t>
      </w:r>
    </w:p>
    <w:p w14:paraId="5EEBAAE6" w14:textId="77777777" w:rsidR="00DD7433" w:rsidRPr="00955D18" w:rsidRDefault="00DD3D8C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την περιοχή σας</w:t>
      </w:r>
    </w:p>
    <w:p w14:paraId="1208229B" w14:textId="77777777" w:rsidR="00DD7433" w:rsidRPr="00955D18" w:rsidRDefault="00DD3D8C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κατάλληλοι για εσάς.</w:t>
      </w:r>
    </w:p>
    <w:p w14:paraId="5D24611C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βρείτε παρόχους υπηρεσιών:</w:t>
      </w:r>
    </w:p>
    <w:p w14:paraId="57AE4FFA" w14:textId="77777777" w:rsidR="00DD7433" w:rsidRPr="00955D18" w:rsidRDefault="00DD3D8C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την διαδικτυακή πύλη myplace</w:t>
      </w:r>
    </w:p>
    <w:p w14:paraId="553F1DBC" w14:textId="77534C65" w:rsidR="00DD7433" w:rsidRPr="00955D18" w:rsidRDefault="00DD3D8C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στο Ευρετήριο Παρόχων στην ιστοσελίδα μας. </w:t>
      </w:r>
      <w:hyperlink r:id="rId10" w:history="1">
        <w:r w:rsidRPr="00955D18">
          <w:rPr>
            <w:rStyle w:val="Hyperlink"/>
            <w:rFonts w:asciiTheme="minorBidi" w:hAnsiTheme="minorBidi" w:cstheme="minorBidi"/>
            <w:lang w:val="el"/>
          </w:rPr>
          <w:t>www.ndis.gov.au/participants/working-providers/find-registered-provider/provider-finder</w:t>
        </w:r>
      </w:hyperlink>
      <w:r w:rsidRPr="00955D18">
        <w:rPr>
          <w:rFonts w:asciiTheme="minorBidi" w:hAnsiTheme="minorBidi"/>
          <w:lang w:val="el"/>
        </w:rPr>
        <w:t xml:space="preserve"> </w:t>
      </w:r>
    </w:p>
    <w:p w14:paraId="71648F0F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άν δεν μπορε</w:t>
      </w:r>
      <w:r w:rsidRPr="00955D18">
        <w:rPr>
          <w:rFonts w:asciiTheme="minorBidi" w:hAnsiTheme="minorBidi" w:cstheme="minorBidi"/>
          <w:lang w:val="el"/>
        </w:rPr>
        <w:t>ίτε να βρείτε έναν πάροχο υπηρεσιών στην περιοχή σας, μπορείτε να μιλήσετε με:</w:t>
      </w:r>
    </w:p>
    <w:p w14:paraId="39D12384" w14:textId="77777777" w:rsidR="00DD7433" w:rsidRPr="00955D18" w:rsidRDefault="00DD3D8C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ν συνεργάτη πρώιμης παιδικής ηλικίας</w:t>
      </w:r>
    </w:p>
    <w:p w14:paraId="274C5C8A" w14:textId="77777777" w:rsidR="00DD7433" w:rsidRPr="00955D18" w:rsidRDefault="00DD3D8C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ν συντονιστή στην τοπική περιοχή</w:t>
      </w:r>
    </w:p>
    <w:p w14:paraId="3786EEF4" w14:textId="77777777" w:rsidR="00DD7433" w:rsidRPr="00955D18" w:rsidRDefault="00DD3D8C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ν σχεδιαστή NDIA.</w:t>
      </w:r>
    </w:p>
    <w:p w14:paraId="4E89D1CB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λάβετε ορισμένη υποστήριξη στο τηλέφωνο ή στο διαδίκτυο.</w:t>
      </w:r>
    </w:p>
    <w:p w14:paraId="184239B5" w14:textId="5A19ED69" w:rsidR="00AD3704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Για </w:t>
      </w:r>
      <w:r w:rsidRPr="00955D18">
        <w:rPr>
          <w:rFonts w:asciiTheme="minorBidi" w:hAnsiTheme="minorBidi" w:cstheme="minorBidi"/>
          <w:lang w:val="el"/>
        </w:rPr>
        <w:t>παράδειγμα, μπορείτε να έχετε ορισμένες μορφές υποστήριξης μέσω βιντεοκλήσης.</w:t>
      </w:r>
    </w:p>
    <w:p w14:paraId="2FB5C7F0" w14:textId="77777777" w:rsidR="00AD3704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</w:rPr>
        <w:br w:type="page"/>
      </w:r>
    </w:p>
    <w:p w14:paraId="5DBFE35E" w14:textId="068FF3E0" w:rsidR="00B341E3" w:rsidRPr="00955D18" w:rsidRDefault="00DD3D8C" w:rsidP="0043164A">
      <w:pPr>
        <w:pStyle w:val="Heading3"/>
        <w:rPr>
          <w:rFonts w:asciiTheme="minorBidi" w:hAnsiTheme="minorBidi" w:cstheme="minorBidi"/>
        </w:rPr>
      </w:pPr>
      <w:bookmarkStart w:id="120" w:name="_Toc12634029"/>
      <w:bookmarkStart w:id="121" w:name="_Toc12636487"/>
      <w:bookmarkEnd w:id="117"/>
      <w:r w:rsidRPr="00955D18">
        <w:rPr>
          <w:rFonts w:asciiTheme="minorBidi" w:hAnsiTheme="minorBidi" w:cstheme="minorBidi"/>
          <w:lang w:val="el"/>
        </w:rPr>
        <w:lastRenderedPageBreak/>
        <w:t>Πώς διαλέγετε τον κατάλληλο πάροχο υπηρεσιών;</w:t>
      </w:r>
    </w:p>
    <w:p w14:paraId="12BC7FDD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 να έχετε χρησιμοποιήσει ορισμένους παρόχους υπηρεσιών πριν από την συμμετοχή σας στο NDIS.</w:t>
      </w:r>
    </w:p>
    <w:p w14:paraId="6481F1B0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επιλέξετε να συνεργα</w:t>
      </w:r>
      <w:r w:rsidRPr="00955D18">
        <w:rPr>
          <w:rFonts w:asciiTheme="minorBidi" w:hAnsiTheme="minorBidi" w:cstheme="minorBidi"/>
          <w:lang w:val="el"/>
        </w:rPr>
        <w:t>στείτε μαζί τους ξανά.</w:t>
      </w:r>
    </w:p>
    <w:p w14:paraId="6821D3D0" w14:textId="1E4EA01C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Αλλά εάν η NDIA διαχειρίζεται την χρηματοδότησή σας, πρέπει να χρησιμοποιήσετε εγγεγραμμένους παρόχους. </w:t>
      </w:r>
    </w:p>
    <w:p w14:paraId="74C7BB76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Ή μπορείτε να επιλέξετε να συνεργαστείτε με νέους παρόχους υπηρεσιών.</w:t>
      </w:r>
    </w:p>
    <w:p w14:paraId="2D6F8319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Όταν σκέφτεστε να χρησιμοποιήσετε έναν πάροχο υπηρεσιών, υ</w:t>
      </w:r>
      <w:r w:rsidRPr="00955D18">
        <w:rPr>
          <w:rFonts w:asciiTheme="minorBidi" w:hAnsiTheme="minorBidi" w:cstheme="minorBidi"/>
          <w:lang w:val="el"/>
        </w:rPr>
        <w:t>πάρχουν ορισμένες ερωτήσεις που μπορείτε να κάνετε.</w:t>
      </w:r>
    </w:p>
    <w:p w14:paraId="2A0518D8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Είστε εγγεγραμμένος πάροχος υπηρεσιών; </w:t>
      </w:r>
    </w:p>
    <w:p w14:paraId="2096EA3E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Πώς θα με βοηθήσετε να πετύχω τους στόχους μου; </w:t>
      </w:r>
    </w:p>
    <w:p w14:paraId="58A502D8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Πόσο κοστίζει η υπηρεσία σας; </w:t>
      </w:r>
    </w:p>
    <w:p w14:paraId="4D6B0CC2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Μπορώ να διαλέξω ποιος θα συνεργαστεί μαζί μου; </w:t>
      </w:r>
    </w:p>
    <w:p w14:paraId="1ED544B9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Μπορείτε να παράσχετε την υπηρεσία </w:t>
      </w:r>
      <w:r w:rsidRPr="00955D18">
        <w:rPr>
          <w:rFonts w:asciiTheme="minorBidi" w:hAnsiTheme="minorBidi" w:cstheme="minorBidi"/>
          <w:lang w:val="el"/>
        </w:rPr>
        <w:t xml:space="preserve">σε μια ώρα που με βολεύει; </w:t>
      </w:r>
    </w:p>
    <w:p w14:paraId="76BA234D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Πώς θα σας ενημερώσω εάν υπάρχει κάποιο πρόβλημα; </w:t>
      </w:r>
    </w:p>
    <w:p w14:paraId="4D86D139" w14:textId="1C5F2607" w:rsidR="00797EBA" w:rsidRPr="00955D18" w:rsidRDefault="00DD3D8C" w:rsidP="0043164A">
      <w:pPr>
        <w:rPr>
          <w:rFonts w:asciiTheme="minorBidi" w:hAnsiTheme="minorBidi" w:cstheme="minorBidi"/>
          <w:b/>
          <w:bCs/>
          <w:sz w:val="32"/>
          <w:szCs w:val="26"/>
        </w:rPr>
      </w:pPr>
      <w:r w:rsidRPr="00955D18">
        <w:rPr>
          <w:rFonts w:asciiTheme="minorBidi" w:hAnsiTheme="minorBidi" w:cstheme="minorBidi"/>
        </w:rPr>
        <w:br w:type="page"/>
      </w:r>
    </w:p>
    <w:p w14:paraId="76B409B7" w14:textId="73A64A8C" w:rsidR="00B341E3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Κοινοποίηση του προγράμματός σας</w:t>
      </w:r>
    </w:p>
    <w:p w14:paraId="4C7F92EA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επιλέξετε να κοινοποιήσετε το πρόγραμμά σας σε άλλα άτομα εάν θέλετε.</w:t>
      </w:r>
    </w:p>
    <w:p w14:paraId="2A0E63E2" w14:textId="5E334D9D" w:rsidR="00B5640E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Πρέπει να μας δώσετε την συγκατάθεσή σας εάν θέλετε να </w:t>
      </w:r>
      <w:r w:rsidRPr="00955D18">
        <w:rPr>
          <w:rFonts w:asciiTheme="minorBidi" w:hAnsiTheme="minorBidi" w:cstheme="minorBidi"/>
          <w:lang w:val="el"/>
        </w:rPr>
        <w:t>κοινοποιήσουμε:</w:t>
      </w:r>
    </w:p>
    <w:p w14:paraId="46982B3E" w14:textId="77777777" w:rsidR="00DD7433" w:rsidRPr="00955D18" w:rsidRDefault="00DD3D8C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</w:rPr>
      </w:pPr>
      <w:r w:rsidRPr="00955D18">
        <w:rPr>
          <w:rFonts w:asciiTheme="minorBidi" w:hAnsiTheme="minorBidi"/>
          <w:lang w:val="el"/>
        </w:rPr>
        <w:t>όλο σας το πρόγραμμα</w:t>
      </w:r>
    </w:p>
    <w:p w14:paraId="56BFCF5A" w14:textId="77777777" w:rsidR="00DD7433" w:rsidRPr="00955D18" w:rsidRDefault="00DD3D8C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</w:rPr>
      </w:pPr>
      <w:r w:rsidRPr="00955D18">
        <w:rPr>
          <w:rFonts w:asciiTheme="minorBidi" w:hAnsiTheme="minorBidi"/>
          <w:lang w:val="el"/>
        </w:rPr>
        <w:t>μέρος του προγράμματός σας.</w:t>
      </w:r>
    </w:p>
    <w:p w14:paraId="178283C5" w14:textId="155E8FB8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Όταν δίνετε την συγκατάθεσή σας, λέτε ότι είναι εντάξει να γίνει κάτι.</w:t>
      </w:r>
    </w:p>
    <w:p w14:paraId="0505C867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μας δώσετε την συγκατάθεσή σας:</w:t>
      </w:r>
    </w:p>
    <w:p w14:paraId="49E5D4DC" w14:textId="77777777" w:rsidR="00DD7433" w:rsidRPr="00955D18" w:rsidRDefault="00DD3D8C" w:rsidP="0043164A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την πύλη myplace</w:t>
      </w:r>
    </w:p>
    <w:p w14:paraId="1123D3AB" w14:textId="1C8754DA" w:rsidR="00713548" w:rsidRPr="00955D18" w:rsidRDefault="00DD3D8C" w:rsidP="0043164A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ε ένα γραφείο της NDIA.</w:t>
      </w:r>
    </w:p>
    <w:p w14:paraId="0ECEE0A7" w14:textId="77777777" w:rsidR="00713548" w:rsidRPr="00955D18" w:rsidRDefault="00DD3D8C" w:rsidP="0043164A">
      <w:pPr>
        <w:rPr>
          <w:rFonts w:asciiTheme="minorBidi" w:eastAsiaTheme="minorHAnsi" w:hAnsiTheme="minorBidi" w:cstheme="minorBidi"/>
        </w:rPr>
      </w:pPr>
      <w:r w:rsidRPr="00955D18">
        <w:rPr>
          <w:rFonts w:asciiTheme="minorBidi" w:hAnsiTheme="minorBidi" w:cstheme="minorBidi"/>
        </w:rPr>
        <w:br w:type="page"/>
      </w:r>
    </w:p>
    <w:p w14:paraId="6E0153E9" w14:textId="51061F9D" w:rsidR="00C54A86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 xml:space="preserve">Βρείτε τον κατάλληλο </w:t>
      </w:r>
      <w:r w:rsidRPr="00955D18">
        <w:rPr>
          <w:rFonts w:asciiTheme="minorBidi" w:hAnsiTheme="minorBidi" w:cstheme="minorBidi"/>
          <w:lang w:val="el"/>
        </w:rPr>
        <w:t>πάροχο υπηρεσιών για εσάς</w:t>
      </w:r>
    </w:p>
    <w:p w14:paraId="71B2BCC3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Καθώς βρίσκετε διαφορετικούς παρόχους υπηρεσιών, μπορείτε να κρατάτε σημειώσεις με ποιον θα θέλατε να συνεργαστείτε.</w:t>
      </w:r>
    </w:p>
    <w:p w14:paraId="1A57718E" w14:textId="7DF06FAD" w:rsidR="00F15953" w:rsidRPr="00955D18" w:rsidRDefault="00DD3D8C" w:rsidP="0043164A">
      <w:pPr>
        <w:pStyle w:val="Heading4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άροχος υπηρεσιών 1</w:t>
      </w:r>
    </w:p>
    <w:p w14:paraId="21BE76F6" w14:textId="0151DE8D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οιος είναι ο στόχος σας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3B3FCF1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D901344" w14:textId="77777777" w:rsidR="0098649D" w:rsidRPr="00955D18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70DE55D6" w14:textId="7EF58184" w:rsidR="0098649D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μορφή υποστήριξης χρειάζεστε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7EB794C2" w14:textId="77777777" w:rsidTr="00955D18">
        <w:trPr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38ACBC2" w14:textId="77777777" w:rsidR="0098649D" w:rsidRPr="00955D18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2E3BF50" w14:textId="3E6B98C3" w:rsidR="0098649D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Τι κάνει έναν πάροχο </w:t>
      </w:r>
      <w:r w:rsidRPr="00955D18">
        <w:rPr>
          <w:rFonts w:asciiTheme="minorBidi" w:hAnsiTheme="minorBidi" w:cstheme="minorBidi"/>
          <w:lang w:val="el"/>
        </w:rPr>
        <w:t>υπηρεσιών κατάλληλο να παρέχει αυτή την υποστήριξη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1717E43A" w14:textId="77777777" w:rsidTr="00955D18">
        <w:trPr>
          <w:trHeight w:val="20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754D01" w14:textId="77777777" w:rsidR="0098649D" w:rsidRPr="00955D18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7149CBD4" w14:textId="1A5BEA2D" w:rsidR="0098649D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οιον πάροχο θα μπορούσατε να χρησιμοποιήσετε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40292C03" w14:textId="77777777" w:rsidTr="00955D18">
        <w:trPr>
          <w:trHeight w:val="2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C4D6503" w14:textId="77777777" w:rsidR="0098649D" w:rsidRPr="00955D18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7CE28B2" w14:textId="1D1F6F4B" w:rsidR="00F15953" w:rsidRPr="00955D18" w:rsidRDefault="00DD3D8C" w:rsidP="0043164A">
      <w:pPr>
        <w:pStyle w:val="Heading4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Πάροχος υπηρεσιών 2</w:t>
      </w:r>
    </w:p>
    <w:p w14:paraId="21993A14" w14:textId="77777777" w:rsidR="00713548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οιος είναι ο στόχος σας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0CC82EE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E55CDE3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76BCC2B6" w14:textId="77777777" w:rsidR="00713548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μορφή υποστήριξης χρειάζεστε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45E902F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286BC0C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724433C" w14:textId="40D058C4" w:rsidR="00713548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Τι κάνει έναν πάροχο υπηρεσιών κατάλληλο να παρέχει αυτή την </w:t>
      </w:r>
      <w:r w:rsidRPr="00955D18">
        <w:rPr>
          <w:rFonts w:asciiTheme="minorBidi" w:hAnsiTheme="minorBidi" w:cstheme="minorBidi"/>
          <w:lang w:val="el"/>
        </w:rPr>
        <w:t>υποστήριξη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17C0FC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534056C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19101FD" w14:textId="77777777" w:rsidR="00713548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οιον πάροχο θα μπορούσατε να χρησιμοποιήσετε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6F0341D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3062D44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1396784" w14:textId="77777777" w:rsidR="005741BD" w:rsidRPr="00955D18" w:rsidRDefault="00DD3D8C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955D18">
        <w:rPr>
          <w:rFonts w:asciiTheme="minorBidi" w:hAnsiTheme="minorBidi" w:cstheme="minorBidi"/>
        </w:rPr>
        <w:br w:type="page"/>
      </w:r>
    </w:p>
    <w:p w14:paraId="6B37B0A5" w14:textId="6321C2C2" w:rsidR="00F15953" w:rsidRPr="00955D18" w:rsidRDefault="00DD3D8C" w:rsidP="0043164A">
      <w:pPr>
        <w:pStyle w:val="Heading4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Πάροχος υπηρεσιών 3</w:t>
      </w:r>
    </w:p>
    <w:p w14:paraId="00F59190" w14:textId="77777777" w:rsidR="00713548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οιος είναι ο στόχος σας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47B18A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DDEBF2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01141DD8" w14:textId="77777777" w:rsidR="00713548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μορφή υποστήριξης χρειάζεστε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02387159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C9A7D4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A610F9D" w14:textId="13EA2E93" w:rsidR="00713548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κάνει έναν πάροχο υπηρεσιών κατάλληλο να παρέχει αυτή την υποστήριξη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1EEFA9E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A0E14B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B55CA79" w14:textId="77777777" w:rsidR="00713548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Ποιον πάροχο θα </w:t>
      </w:r>
      <w:r w:rsidRPr="00955D18">
        <w:rPr>
          <w:rFonts w:asciiTheme="minorBidi" w:hAnsiTheme="minorBidi" w:cstheme="minorBidi"/>
          <w:lang w:val="el"/>
        </w:rPr>
        <w:t>μπορούσατε να χρησιμοποιήσετε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63DB2E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5456FB4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D08E3BB" w14:textId="77777777" w:rsidR="005741BD" w:rsidRPr="00955D18" w:rsidRDefault="00DD3D8C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955D18">
        <w:rPr>
          <w:rFonts w:asciiTheme="minorBidi" w:hAnsiTheme="minorBidi" w:cstheme="minorBidi"/>
        </w:rPr>
        <w:br w:type="page"/>
      </w:r>
    </w:p>
    <w:p w14:paraId="308A233F" w14:textId="29C3866E" w:rsidR="00F15953" w:rsidRPr="00955D18" w:rsidRDefault="00DD3D8C" w:rsidP="0043164A">
      <w:pPr>
        <w:pStyle w:val="Heading4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Πάροχος υπηρεσιών 4</w:t>
      </w:r>
    </w:p>
    <w:p w14:paraId="2669D708" w14:textId="77777777" w:rsidR="00713548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οιος είναι ο στόχος σας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3942AEA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56B1CF5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E343495" w14:textId="77777777" w:rsidR="00713548" w:rsidRPr="00955D18" w:rsidRDefault="00DD3D8C" w:rsidP="006B2AFB">
      <w:pPr>
        <w:spacing w:before="24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μορφή υποστήριξης χρειάζεστε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6EB4757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3D21D22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C0C624E" w14:textId="1A0968F0" w:rsidR="00713548" w:rsidRPr="00955D18" w:rsidRDefault="00DD3D8C" w:rsidP="006B2AFB">
      <w:pPr>
        <w:spacing w:before="24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κάνει έναν πάροχο υπηρεσιών κατάλληλο να παρέχει αυτή την υποστήριξη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5AB2DBE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22403CF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AAA7C71" w14:textId="77777777" w:rsidR="00713548" w:rsidRPr="00955D18" w:rsidRDefault="00DD3D8C" w:rsidP="006B2AFB">
      <w:pPr>
        <w:spacing w:before="24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οιον πάροχο θα μπορούσατε να χρησιμοποιήσετε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2F18830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974C0E3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86FD222" w14:textId="77777777" w:rsidR="005741BD" w:rsidRPr="00955D18" w:rsidRDefault="00DD3D8C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955D18">
        <w:rPr>
          <w:rFonts w:asciiTheme="minorBidi" w:hAnsiTheme="minorBidi" w:cstheme="minorBidi"/>
        </w:rPr>
        <w:br w:type="page"/>
      </w:r>
    </w:p>
    <w:p w14:paraId="0A345FE7" w14:textId="1CB35FD3" w:rsidR="00F15953" w:rsidRPr="00955D18" w:rsidRDefault="00DD3D8C" w:rsidP="0043164A">
      <w:pPr>
        <w:pStyle w:val="Heading4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Πάροχος υπηρ</w:t>
      </w:r>
      <w:r w:rsidRPr="00955D18">
        <w:rPr>
          <w:rFonts w:asciiTheme="minorBidi" w:hAnsiTheme="minorBidi" w:cstheme="minorBidi"/>
          <w:lang w:val="el"/>
        </w:rPr>
        <w:t>εσιών 5</w:t>
      </w:r>
    </w:p>
    <w:p w14:paraId="57E24810" w14:textId="77777777" w:rsidR="00713548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οιος είναι ο στόχος σας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7B4C5E4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F36A93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3BCA5BBB" w14:textId="77777777" w:rsidR="00713548" w:rsidRPr="00955D18" w:rsidRDefault="00DD3D8C" w:rsidP="006B2AFB">
      <w:pPr>
        <w:spacing w:before="24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μορφή υποστήριξης χρειάζεστε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46A0EE6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2DF1C5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6E7BFF7" w14:textId="760B871E" w:rsidR="00713548" w:rsidRPr="00955D18" w:rsidRDefault="00DD3D8C" w:rsidP="006B2AFB">
      <w:pPr>
        <w:spacing w:before="24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κάνει έναν πάροχο υπηρεσιών κατάλληλο να παρέχει αυτή την υποστήριξη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02C78F1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3BC1D94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3CC9DE91" w14:textId="77777777" w:rsidR="00713548" w:rsidRPr="00955D18" w:rsidRDefault="00DD3D8C" w:rsidP="006B2AFB">
      <w:pPr>
        <w:spacing w:before="24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οιον πάροχο θα μπορούσατε να χρησιμοποιήσετε;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DA3B6A" w:rsidRPr="00955D18" w14:paraId="7ED6F99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6C3FC4" w14:textId="77777777" w:rsidR="00713548" w:rsidRPr="00955D18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5DFEEE1" w14:textId="77777777" w:rsidR="005741BD" w:rsidRPr="00955D18" w:rsidRDefault="00DD3D8C" w:rsidP="0043164A">
      <w:pPr>
        <w:rPr>
          <w:rFonts w:asciiTheme="minorBidi" w:hAnsiTheme="minorBidi" w:cstheme="minorBidi"/>
          <w:color w:val="6B2976"/>
          <w:sz w:val="40"/>
          <w:szCs w:val="26"/>
          <w:lang w:eastAsia="x-none"/>
        </w:rPr>
      </w:pPr>
      <w:r w:rsidRPr="00955D18">
        <w:rPr>
          <w:rFonts w:asciiTheme="minorBidi" w:hAnsiTheme="minorBidi" w:cstheme="minorBidi"/>
        </w:rPr>
        <w:br w:type="page"/>
      </w:r>
    </w:p>
    <w:p w14:paraId="66834525" w14:textId="3124A523" w:rsidR="009B07C3" w:rsidRPr="00955D18" w:rsidRDefault="00DD3D8C" w:rsidP="0043164A">
      <w:pPr>
        <w:pStyle w:val="Heading2"/>
        <w:rPr>
          <w:rFonts w:asciiTheme="minorBidi" w:hAnsiTheme="minorBidi" w:cstheme="minorBidi"/>
        </w:rPr>
      </w:pPr>
      <w:bookmarkStart w:id="122" w:name="_Toc118767163"/>
      <w:r w:rsidRPr="00955D18">
        <w:rPr>
          <w:rFonts w:asciiTheme="minorBidi" w:hAnsiTheme="minorBidi" w:cstheme="minorBidi"/>
          <w:lang w:val="el"/>
        </w:rPr>
        <w:lastRenderedPageBreak/>
        <w:t>Εκκίνηση των μορφών υποστήριξης και των υπηρεσιών σας</w:t>
      </w:r>
      <w:bookmarkEnd w:id="122"/>
    </w:p>
    <w:p w14:paraId="0B2C5EB6" w14:textId="7629043D" w:rsidR="004D6D06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μολόγηση</w:t>
      </w:r>
    </w:p>
    <w:p w14:paraId="239A9685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Έχουμε ένα όριο στις τιμές που μπορούν να χρεώσουν οι πάροχοι υπηρεσιών.</w:t>
      </w:r>
    </w:p>
    <w:p w14:paraId="7C8D2A81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ι πάροχοι υπηρεσιών μπορούν να χρεώσουν κάτω από το όριο, αλλά όχι περισσότερο.</w:t>
      </w:r>
    </w:p>
    <w:p w14:paraId="4EA48DEC" w14:textId="3A6DF78E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Τα όρια στις τιμές μας μπορούν να σας βοηθήσουν να έχετε μορφές υποστήριξης που αξίζουν τα </w:t>
      </w:r>
      <w:r w:rsidRPr="00955D18">
        <w:rPr>
          <w:rFonts w:asciiTheme="minorBidi" w:hAnsiTheme="minorBidi" w:cstheme="minorBidi"/>
          <w:lang w:val="el"/>
        </w:rPr>
        <w:t>χρήματα που κοστίζουν.</w:t>
      </w:r>
    </w:p>
    <w:p w14:paraId="6DDBA3FC" w14:textId="4EB90BE1" w:rsidR="004D6D06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Συμφωνίες παροχής υπηρεσιών</w:t>
      </w:r>
    </w:p>
    <w:p w14:paraId="7DE44AFD" w14:textId="5EB3C36F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Η </w:t>
      </w:r>
      <w:bookmarkStart w:id="123" w:name="_Hlk108009170"/>
      <w:r w:rsidRPr="00955D18">
        <w:rPr>
          <w:rStyle w:val="Strong"/>
          <w:rFonts w:asciiTheme="minorBidi" w:hAnsiTheme="minorBidi" w:cstheme="minorBidi"/>
          <w:lang w:val="el"/>
        </w:rPr>
        <w:t>συμφωνία παροχής υπηρεσιών</w:t>
      </w:r>
      <w:bookmarkEnd w:id="123"/>
      <w:r w:rsidRPr="00955D18">
        <w:rPr>
          <w:rFonts w:asciiTheme="minorBidi" w:hAnsiTheme="minorBidi" w:cstheme="minorBidi"/>
          <w:lang w:val="el"/>
        </w:rPr>
        <w:t xml:space="preserve"> είναι μια γραπτή συμφωνία με τον πάροχο υπηρεσιών σας. </w:t>
      </w:r>
    </w:p>
    <w:p w14:paraId="3A1DC405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ξηγεί:</w:t>
      </w:r>
    </w:p>
    <w:p w14:paraId="22F5D440" w14:textId="77777777" w:rsidR="00DD7433" w:rsidRPr="00955D18" w:rsidRDefault="00DD3D8C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ις μορφές υποστήριξης που θα χρησιμοποιήσετε</w:t>
      </w:r>
    </w:p>
    <w:p w14:paraId="4BDC6C52" w14:textId="77777777" w:rsidR="00DD7433" w:rsidRPr="00955D18" w:rsidRDefault="00DD3D8C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πώς ο πάροχος υπηρεσιών σας θα σας δώσει τις μορφές </w:t>
      </w:r>
      <w:r w:rsidRPr="00955D18">
        <w:rPr>
          <w:rFonts w:asciiTheme="minorBidi" w:hAnsiTheme="minorBidi"/>
          <w:lang w:val="el"/>
        </w:rPr>
        <w:t>υποστήριξης</w:t>
      </w:r>
    </w:p>
    <w:p w14:paraId="62347428" w14:textId="77777777" w:rsidR="00DD7433" w:rsidRPr="00955D18" w:rsidRDefault="00DD3D8C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πόσο κοστίζουν οι μορφές υποστήριξης.</w:t>
      </w:r>
    </w:p>
    <w:p w14:paraId="115911BA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Η συμφωνία παροχής υπηρεσιών σάς βοηθά να διασφαλίζετε ότι έχετε τις μορφές υποστήριξης για τις οποίες πληρώσατε.</w:t>
      </w:r>
    </w:p>
    <w:p w14:paraId="2109D554" w14:textId="66B08862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Είναι μια καλή ιδέα να έχετε ένα αντίγραφο της συμφωνίας παροχής υπηρεσιών. </w:t>
      </w:r>
    </w:p>
    <w:p w14:paraId="07637E58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Όταν κάνετε μια</w:t>
      </w:r>
      <w:r w:rsidRPr="00955D18">
        <w:rPr>
          <w:rFonts w:asciiTheme="minorBidi" w:hAnsiTheme="minorBidi" w:cstheme="minorBidi"/>
          <w:lang w:val="el"/>
        </w:rPr>
        <w:t xml:space="preserve"> συμφωνία παροχής υπηρεσιών, μπορείτε να έχετε την υποστήριξη ενός μέλους της οικογένειας ή ενός φίλου.</w:t>
      </w:r>
    </w:p>
    <w:p w14:paraId="0EF2AFD1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 πάροχος υπηρεσιών σας πρέπει να σας βοηθήσει να καταλάβετε την συμφωνία παροχής υπηρεσιών.</w:t>
      </w:r>
    </w:p>
    <w:p w14:paraId="4F475FD1" w14:textId="6F1CAE44" w:rsidR="0043164A" w:rsidRPr="00955D18" w:rsidRDefault="00DD3D8C" w:rsidP="00955D18">
      <w:pPr>
        <w:spacing w:before="60" w:line="336" w:lineRule="auto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 xml:space="preserve">Έχουμε πληροφορίες Εύκολης Ανάγνωσης για συμφωνίες παροχής </w:t>
      </w:r>
      <w:r w:rsidRPr="00955D18">
        <w:rPr>
          <w:rFonts w:asciiTheme="minorBidi" w:hAnsiTheme="minorBidi" w:cstheme="minorBidi"/>
          <w:lang w:val="el"/>
        </w:rPr>
        <w:t>υπηρεσιών στην ιστοσελίδα μας.</w:t>
      </w:r>
      <w:r w:rsidRPr="00955D18">
        <w:rPr>
          <w:rFonts w:asciiTheme="minorBidi" w:hAnsiTheme="minorBidi" w:cstheme="minorBidi"/>
          <w:lang w:val="el"/>
        </w:rPr>
        <w:br/>
      </w:r>
      <w:hyperlink r:id="rId11" w:history="1">
        <w:r w:rsidRPr="00955D18">
          <w:rPr>
            <w:rStyle w:val="Hyperlink"/>
            <w:rFonts w:asciiTheme="minorBidi" w:hAnsiTheme="minorBidi" w:cstheme="minorBidi"/>
            <w:lang w:val="el"/>
          </w:rPr>
          <w:t>www.ndis.gov.au/providers/working-provider/connecting-participants/service-agreements</w:t>
        </w:r>
      </w:hyperlink>
      <w:r w:rsidRPr="00955D18">
        <w:rPr>
          <w:rFonts w:asciiTheme="minorBidi" w:hAnsiTheme="minorBidi" w:cstheme="minorBidi"/>
          <w:lang w:val="el"/>
        </w:rPr>
        <w:t xml:space="preserve"> </w:t>
      </w:r>
    </w:p>
    <w:p w14:paraId="0EDC7F8D" w14:textId="6895CB37" w:rsidR="004D6D06" w:rsidRPr="00955D18" w:rsidRDefault="00DD3D8C" w:rsidP="00955D18">
      <w:pPr>
        <w:pStyle w:val="Heading3"/>
        <w:spacing w:line="336" w:lineRule="auto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Κρατήσεις</w:t>
      </w:r>
    </w:p>
    <w:p w14:paraId="142A57A2" w14:textId="077675F7" w:rsidR="00DD7433" w:rsidRPr="00955D18" w:rsidRDefault="00DD3D8C" w:rsidP="00955D18">
      <w:pPr>
        <w:spacing w:line="336" w:lineRule="auto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Θα χρειαστεί να οργ</w:t>
      </w:r>
      <w:r w:rsidRPr="00955D18">
        <w:rPr>
          <w:rFonts w:asciiTheme="minorBidi" w:hAnsiTheme="minorBidi" w:cstheme="minorBidi"/>
          <w:lang w:val="el"/>
        </w:rPr>
        <w:t xml:space="preserve">ανώσετε </w:t>
      </w:r>
      <w:bookmarkStart w:id="124" w:name="_Hlk108009176"/>
      <w:r w:rsidRPr="00955D18">
        <w:rPr>
          <w:rStyle w:val="Strong"/>
          <w:rFonts w:asciiTheme="minorBidi" w:hAnsiTheme="minorBidi" w:cstheme="minorBidi"/>
          <w:lang w:val="el"/>
        </w:rPr>
        <w:t>κράτηση υπηρεσιών</w:t>
      </w:r>
      <w:bookmarkEnd w:id="124"/>
      <w:r w:rsidRPr="00955D18">
        <w:rPr>
          <w:rFonts w:asciiTheme="minorBidi" w:hAnsiTheme="minorBidi" w:cstheme="minorBidi"/>
          <w:lang w:val="el"/>
        </w:rPr>
        <w:t xml:space="preserve"> με τον πάροχο υπηρεσιών σας αφού:</w:t>
      </w:r>
    </w:p>
    <w:p w14:paraId="377092EE" w14:textId="77777777" w:rsidR="00DD7433" w:rsidRPr="00955D18" w:rsidRDefault="00DD3D8C" w:rsidP="00955D18">
      <w:pPr>
        <w:pStyle w:val="ListParagraph"/>
        <w:numPr>
          <w:ilvl w:val="0"/>
          <w:numId w:val="32"/>
        </w:numPr>
        <w:spacing w:line="336" w:lineRule="auto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αποφασίσετε τις μορφές υποστήριξης που χρειάζεστε</w:t>
      </w:r>
    </w:p>
    <w:p w14:paraId="74C18D53" w14:textId="77777777" w:rsidR="00DD7433" w:rsidRPr="00955D18" w:rsidRDefault="00DD3D8C" w:rsidP="00955D18">
      <w:pPr>
        <w:pStyle w:val="ListParagraph"/>
        <w:numPr>
          <w:ilvl w:val="0"/>
          <w:numId w:val="32"/>
        </w:numPr>
        <w:spacing w:line="336" w:lineRule="auto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επιλέξετε έναν πάροχο υπηρεσιών.</w:t>
      </w:r>
    </w:p>
    <w:p w14:paraId="3136FA82" w14:textId="77777777" w:rsidR="00DD7433" w:rsidRPr="00955D18" w:rsidRDefault="00DD3D8C" w:rsidP="00955D18">
      <w:pPr>
        <w:spacing w:line="336" w:lineRule="auto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Η κράτηση υπηρεσίας περιλαμβάνει:</w:t>
      </w:r>
    </w:p>
    <w:p w14:paraId="25350A5F" w14:textId="77777777" w:rsidR="00DD7433" w:rsidRPr="00955D18" w:rsidRDefault="00DD3D8C" w:rsidP="00955D18">
      <w:pPr>
        <w:pStyle w:val="ListParagraph"/>
        <w:numPr>
          <w:ilvl w:val="0"/>
          <w:numId w:val="31"/>
        </w:numPr>
        <w:spacing w:line="336" w:lineRule="auto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ν τύπο υποστήριξης που έχετε</w:t>
      </w:r>
    </w:p>
    <w:p w14:paraId="7EDB9A60" w14:textId="34DB6744" w:rsidR="00DD7433" w:rsidRPr="00955D18" w:rsidRDefault="00DD3D8C" w:rsidP="00955D18">
      <w:pPr>
        <w:pStyle w:val="ListParagraph"/>
        <w:numPr>
          <w:ilvl w:val="0"/>
          <w:numId w:val="31"/>
        </w:numPr>
        <w:spacing w:line="336" w:lineRule="auto"/>
        <w:rPr>
          <w:rFonts w:asciiTheme="minorBidi" w:hAnsiTheme="minorBidi"/>
        </w:rPr>
      </w:pPr>
      <w:r w:rsidRPr="00955D18">
        <w:rPr>
          <w:rFonts w:asciiTheme="minorBidi" w:hAnsiTheme="minorBidi"/>
          <w:color w:val="000000"/>
          <w:szCs w:val="28"/>
          <w:lang w:val="el"/>
        </w:rPr>
        <w:t>το χρονικό διάστημα που την χρειάζεστε</w:t>
      </w:r>
    </w:p>
    <w:p w14:paraId="49BE5A19" w14:textId="77777777" w:rsidR="00DD7433" w:rsidRPr="00955D18" w:rsidRDefault="00DD3D8C" w:rsidP="00955D18">
      <w:pPr>
        <w:pStyle w:val="ListParagraph"/>
        <w:numPr>
          <w:ilvl w:val="0"/>
          <w:numId w:val="31"/>
        </w:numPr>
        <w:spacing w:line="336" w:lineRule="auto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το </w:t>
      </w:r>
      <w:r w:rsidRPr="00955D18">
        <w:rPr>
          <w:rFonts w:asciiTheme="minorBidi" w:hAnsiTheme="minorBidi"/>
          <w:lang w:val="el"/>
        </w:rPr>
        <w:t>κόστος της υπηρεσίας.</w:t>
      </w:r>
    </w:p>
    <w:p w14:paraId="2693496D" w14:textId="764CD678" w:rsidR="00DD7433" w:rsidRPr="00955D18" w:rsidRDefault="00DD3D8C" w:rsidP="00955D18">
      <w:pPr>
        <w:spacing w:line="336" w:lineRule="auto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κάνετε κρατήσεις υπηρεσιών μόνο για εγγεγραμμένους παρόχους.</w:t>
      </w:r>
    </w:p>
    <w:p w14:paraId="7B7493FD" w14:textId="54400172" w:rsidR="00DD7433" w:rsidRPr="00955D18" w:rsidRDefault="00DD3D8C" w:rsidP="00955D18">
      <w:pPr>
        <w:spacing w:line="336" w:lineRule="auto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Η κράτηση υπηρεσιών περιλαμβάνει μόνο τις μορφές υποστήριξης για τις οποίες συμφωνήσατε με τον πάροχο υπηρεσιών.</w:t>
      </w:r>
    </w:p>
    <w:p w14:paraId="425E565C" w14:textId="0D821EE0" w:rsidR="00DD7433" w:rsidRPr="00955D18" w:rsidRDefault="00DD3D8C" w:rsidP="00955D18">
      <w:pPr>
        <w:spacing w:line="336" w:lineRule="auto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Ο εγγεγραμμένος πάροχος υπηρεσιών σας μπορεί να </w:t>
      </w:r>
      <w:r w:rsidRPr="00955D18">
        <w:rPr>
          <w:rFonts w:asciiTheme="minorBidi" w:hAnsiTheme="minorBidi" w:cstheme="minorBidi"/>
          <w:lang w:val="el"/>
        </w:rPr>
        <w:t>κάνει κράτηση υπηρεσιών στην πύλη myplace.</w:t>
      </w:r>
    </w:p>
    <w:p w14:paraId="3823CE3B" w14:textId="77777777" w:rsidR="00DD7433" w:rsidRPr="00955D18" w:rsidRDefault="00DD3D8C" w:rsidP="00955D18">
      <w:pPr>
        <w:spacing w:line="336" w:lineRule="auto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Και εσείς μπορείτε να κάνετε κράτηση υπηρεσιών στην πύλη myplace.</w:t>
      </w:r>
    </w:p>
    <w:p w14:paraId="50AB79DC" w14:textId="64869455" w:rsidR="00DD7433" w:rsidRPr="00955D18" w:rsidRDefault="00DD3D8C" w:rsidP="00955D18">
      <w:pPr>
        <w:spacing w:line="336" w:lineRule="auto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αλλάξετε ή να ακυρώσετε μια κράτηση υπηρεσιών οποιαδήποτε στιγμή.</w:t>
      </w:r>
    </w:p>
    <w:p w14:paraId="5D6ED140" w14:textId="77777777" w:rsidR="00DD7433" w:rsidRPr="00955D18" w:rsidRDefault="00DD3D8C" w:rsidP="00955D18">
      <w:pPr>
        <w:spacing w:line="336" w:lineRule="auto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Αλλά πρέπει να ελέγξετε τι λέει η συμφωνία παροχής υπηρεσιών για την </w:t>
      </w:r>
      <w:r w:rsidRPr="00955D18">
        <w:rPr>
          <w:rFonts w:asciiTheme="minorBidi" w:hAnsiTheme="minorBidi" w:cstheme="minorBidi"/>
          <w:lang w:val="el"/>
        </w:rPr>
        <w:t>ακύρωση ή την αλλαγή μιας κράτησης.</w:t>
      </w:r>
    </w:p>
    <w:p w14:paraId="7F5E6667" w14:textId="3C6E1F43" w:rsidR="00DD7433" w:rsidRPr="00955D18" w:rsidRDefault="00DD3D8C" w:rsidP="00955D18">
      <w:pPr>
        <w:spacing w:line="336" w:lineRule="auto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Για παράδειγμα, μπορεί να χρειάζεται να το γνωρίζουν μια μέρα πριν.</w:t>
      </w:r>
    </w:p>
    <w:p w14:paraId="5D68360E" w14:textId="795D6032" w:rsidR="00713548" w:rsidRPr="00955D18" w:rsidRDefault="00DD3D8C" w:rsidP="00955D18">
      <w:pPr>
        <w:spacing w:line="336" w:lineRule="auto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Θα επιστρέψουμε στον προϋπολογισμό σας χρήματα που δεν έχετε ξοδέψει.</w:t>
      </w:r>
      <w:r w:rsidRPr="00955D18">
        <w:rPr>
          <w:rFonts w:asciiTheme="minorBidi" w:hAnsiTheme="minorBidi" w:cstheme="minorBidi"/>
          <w:lang w:val="el"/>
        </w:rPr>
        <w:br w:type="page"/>
      </w:r>
    </w:p>
    <w:p w14:paraId="3EEE8D32" w14:textId="0309A233" w:rsidR="00F053A6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Πληρωμή των υπηρεσιών σας</w:t>
      </w:r>
    </w:p>
    <w:p w14:paraId="15FB7970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Πληρώνετε για τις μορφές υποστήριξης και τις </w:t>
      </w:r>
      <w:r w:rsidRPr="00955D18">
        <w:rPr>
          <w:rFonts w:asciiTheme="minorBidi" w:hAnsiTheme="minorBidi" w:cstheme="minorBidi"/>
          <w:lang w:val="el"/>
        </w:rPr>
        <w:t>υπηρεσίες σας μέσω της πύλης myplace.</w:t>
      </w:r>
    </w:p>
    <w:p w14:paraId="4C5F7444" w14:textId="143168BC" w:rsidR="0050281D" w:rsidRPr="00955D18" w:rsidRDefault="00DD3D8C" w:rsidP="0043164A">
      <w:pPr>
        <w:pStyle w:val="Heading4"/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Εάν αυτοδιαχειρίζεστε την χρηματοδότησή σας </w:t>
      </w:r>
    </w:p>
    <w:p w14:paraId="21777FBA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άν αυτοδιαχειρίζεστε την χρηματοδότησή σας, υπάρχουν 2 τρόποι πληρωμής των υπηρεσιών σας.</w:t>
      </w:r>
    </w:p>
    <w:p w14:paraId="006BCA35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υποβάλετε αίτημα πληρωμής μέσω της πύλης myplace, αφού ο πάροχος υπηρε</w:t>
      </w:r>
      <w:r w:rsidRPr="00955D18">
        <w:rPr>
          <w:rFonts w:asciiTheme="minorBidi" w:hAnsiTheme="minorBidi" w:cstheme="minorBidi"/>
          <w:lang w:val="el"/>
        </w:rPr>
        <w:t xml:space="preserve">σιών σας σάς στείλει ένα </w:t>
      </w:r>
      <w:r w:rsidRPr="00955D18">
        <w:rPr>
          <w:rStyle w:val="Strong"/>
          <w:rFonts w:asciiTheme="minorBidi" w:hAnsiTheme="minorBidi" w:cstheme="minorBidi"/>
          <w:lang w:val="el"/>
        </w:rPr>
        <w:t>τιμολόγιο</w:t>
      </w:r>
      <w:r w:rsidRPr="00955D18">
        <w:rPr>
          <w:rFonts w:asciiTheme="minorBidi" w:hAnsiTheme="minorBidi" w:cstheme="minorBidi"/>
          <w:lang w:val="el"/>
        </w:rPr>
        <w:t>.</w:t>
      </w:r>
    </w:p>
    <w:p w14:paraId="4238F93E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ο τιμολόγιο είναι ένα έγγραφο που περιλαμβάνει:</w:t>
      </w:r>
    </w:p>
    <w:p w14:paraId="1EBE9CE3" w14:textId="77777777" w:rsidR="00DD7433" w:rsidRPr="00955D18" w:rsidRDefault="00DD3D8C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ην λίστα των υπηρεσιών που πρέπει να πληρώσετε</w:t>
      </w:r>
    </w:p>
    <w:p w14:paraId="11957BD9" w14:textId="77777777" w:rsidR="00DD7433" w:rsidRPr="00955D18" w:rsidRDefault="00DD3D8C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 ποσό που πρέπει να πληρώσετε.</w:t>
      </w:r>
    </w:p>
    <w:p w14:paraId="1BC07BA3" w14:textId="55B3566E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Ή μπορείτε να πληρώσετε για την υπηρεσία με τα δικά σας χρήματα.</w:t>
      </w:r>
    </w:p>
    <w:p w14:paraId="4253EFD6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Και να κάνετε αίτημα πληρ</w:t>
      </w:r>
      <w:r w:rsidRPr="00955D18">
        <w:rPr>
          <w:rFonts w:asciiTheme="minorBidi" w:hAnsiTheme="minorBidi" w:cstheme="minorBidi"/>
          <w:lang w:val="el"/>
        </w:rPr>
        <w:t xml:space="preserve">ωμής, για να σας επιστραφούν τα χρήματα: </w:t>
      </w:r>
    </w:p>
    <w:p w14:paraId="2924B37E" w14:textId="77777777" w:rsidR="00DD7433" w:rsidRPr="00955D18" w:rsidRDefault="00DD3D8C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την πύλη myplace</w:t>
      </w:r>
    </w:p>
    <w:p w14:paraId="0006BEF2" w14:textId="77777777" w:rsidR="00DD7433" w:rsidRPr="00955D18" w:rsidRDefault="00DD3D8C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ην εφαρμογή my NDIS.</w:t>
      </w:r>
    </w:p>
    <w:p w14:paraId="1DD7F90C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ρέπει να κρατάτε αρχείο όλων των πληρωμών σας.</w:t>
      </w:r>
    </w:p>
    <w:p w14:paraId="0179FE82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ό περιλαμβάνει όλα τα τιμολόγιά σας.</w:t>
      </w:r>
    </w:p>
    <w:p w14:paraId="43D3EA02" w14:textId="57DEB648" w:rsidR="0050281D" w:rsidRPr="00955D18" w:rsidRDefault="00DD3D8C" w:rsidP="008879C0">
      <w:pPr>
        <w:pStyle w:val="Heading4"/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άν έχετε διαχειριστή προγράμματος</w:t>
      </w:r>
    </w:p>
    <w:p w14:paraId="30444091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άν έχετε διαχειριστή προγράμματος:</w:t>
      </w:r>
    </w:p>
    <w:p w14:paraId="456DCB13" w14:textId="77777777" w:rsidR="00DD7433" w:rsidRPr="00955D18" w:rsidRDefault="00DD3D8C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αυτός θα </w:t>
      </w:r>
      <w:r w:rsidRPr="00955D18">
        <w:rPr>
          <w:rFonts w:asciiTheme="minorBidi" w:hAnsiTheme="minorBidi"/>
          <w:lang w:val="el"/>
        </w:rPr>
        <w:t>πληρώνει για τις υπηρεσίες</w:t>
      </w:r>
    </w:p>
    <w:p w14:paraId="20146DEC" w14:textId="77777777" w:rsidR="00DD7433" w:rsidRPr="00955D18" w:rsidRDefault="00DD3D8C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και θα τηρεί το αρχείο των πληρωμών σας.</w:t>
      </w:r>
    </w:p>
    <w:p w14:paraId="4AC9BE4A" w14:textId="684346A5" w:rsidR="00713548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ι πάροχοι υπηρεσιών σας χρειάζεται να στέλνουν τα τιμολόγιά τους στον διαχειριστή του προγράμματός σας.</w:t>
      </w:r>
    </w:p>
    <w:p w14:paraId="4DB155C3" w14:textId="77777777" w:rsidR="00955D18" w:rsidRDefault="00955D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el"/>
        </w:rPr>
      </w:pPr>
      <w:r>
        <w:rPr>
          <w:rFonts w:asciiTheme="minorBidi" w:hAnsiTheme="minorBidi" w:cstheme="minorBidi"/>
          <w:lang w:val="el"/>
        </w:rPr>
        <w:br w:type="page"/>
      </w:r>
    </w:p>
    <w:p w14:paraId="0F38C914" w14:textId="323245ED" w:rsidR="002C2B2A" w:rsidRPr="00955D18" w:rsidRDefault="00DD3D8C" w:rsidP="008879C0">
      <w:pPr>
        <w:pStyle w:val="Heading4"/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lastRenderedPageBreak/>
        <w:t>Εάν η NDIA διαχειρίζεται την χρηματοδότησή σας</w:t>
      </w:r>
    </w:p>
    <w:p w14:paraId="75091D29" w14:textId="77777777" w:rsidR="00DD7433" w:rsidRPr="00932A7D" w:rsidRDefault="00DD3D8C" w:rsidP="008879C0">
      <w:pPr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Εάν η NDIA </w:t>
      </w:r>
      <w:r w:rsidRPr="00955D18">
        <w:rPr>
          <w:rFonts w:asciiTheme="minorBidi" w:hAnsiTheme="minorBidi" w:cstheme="minorBidi"/>
          <w:lang w:val="el"/>
        </w:rPr>
        <w:t>διαχειρίζεται την χρηματοδότησή σας, οι πάροχοι υπηρεσιών σας θα ζητήσουν τις πληρωμές τους μέσω της πύλης myplace.</w:t>
      </w:r>
    </w:p>
    <w:p w14:paraId="79B099CA" w14:textId="77777777" w:rsidR="00DD7433" w:rsidRPr="00932A7D" w:rsidRDefault="00DD3D8C" w:rsidP="008879C0">
      <w:pPr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Ο πάροχος υπηρεσιών σας θα χρειαστεί:</w:t>
      </w:r>
    </w:p>
    <w:p w14:paraId="0708C9CE" w14:textId="77777777" w:rsidR="00DD7433" w:rsidRPr="00955D18" w:rsidRDefault="00DD3D8C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ν αριθμό σας NDIS</w:t>
      </w:r>
    </w:p>
    <w:p w14:paraId="77329B34" w14:textId="77777777" w:rsidR="00DD7433" w:rsidRPr="00955D18" w:rsidRDefault="00DD3D8C" w:rsidP="008879C0">
      <w:pPr>
        <w:pStyle w:val="ListParagraph"/>
        <w:numPr>
          <w:ilvl w:val="0"/>
          <w:numId w:val="34"/>
        </w:numPr>
        <w:spacing w:before="6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ην ημερομηνία γέννησής σας</w:t>
      </w:r>
    </w:p>
    <w:p w14:paraId="2AF84BE1" w14:textId="00921FED" w:rsidR="00713548" w:rsidRPr="00955D18" w:rsidRDefault="00DD3D8C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 επίθετό σας.</w:t>
      </w:r>
      <w:r w:rsidRPr="00955D18">
        <w:rPr>
          <w:rFonts w:asciiTheme="minorBidi" w:hAnsiTheme="minorBidi"/>
          <w:lang w:val="el"/>
        </w:rPr>
        <w:br w:type="page"/>
      </w:r>
    </w:p>
    <w:p w14:paraId="0A58A730" w14:textId="4F848BE9" w:rsidR="00CC7F71" w:rsidRPr="00955D18" w:rsidRDefault="00DD3D8C" w:rsidP="0043164A">
      <w:pPr>
        <w:pStyle w:val="Heading2"/>
        <w:rPr>
          <w:rFonts w:asciiTheme="minorBidi" w:hAnsiTheme="minorBidi" w:cstheme="minorBidi"/>
        </w:rPr>
      </w:pPr>
      <w:bookmarkStart w:id="125" w:name="_Toc118767164"/>
      <w:r w:rsidRPr="00955D18">
        <w:rPr>
          <w:rFonts w:asciiTheme="minorBidi" w:hAnsiTheme="minorBidi" w:cstheme="minorBidi"/>
          <w:lang w:val="el"/>
        </w:rPr>
        <w:lastRenderedPageBreak/>
        <w:t>Βεβαιωθείτε ότι το πρόγραμμά σας λειτ</w:t>
      </w:r>
      <w:r w:rsidRPr="00955D18">
        <w:rPr>
          <w:rFonts w:asciiTheme="minorBidi" w:hAnsiTheme="minorBidi" w:cstheme="minorBidi"/>
          <w:lang w:val="el"/>
        </w:rPr>
        <w:t>ουργεί για εσάς</w:t>
      </w:r>
      <w:bookmarkEnd w:id="125"/>
    </w:p>
    <w:p w14:paraId="07962122" w14:textId="092A610E" w:rsidR="002C2B2A" w:rsidRPr="00955D18" w:rsidRDefault="00DD3D8C" w:rsidP="008879C0">
      <w:pPr>
        <w:pStyle w:val="Heading3"/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αρακολουθείτε τον προϋπολογισμό σας</w:t>
      </w:r>
    </w:p>
    <w:p w14:paraId="56B76EE5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ίναι μια καλή ιδέα να ελέγχετε το ποσό της χρηματοδότησης που:</w:t>
      </w:r>
    </w:p>
    <w:p w14:paraId="56262CF1" w14:textId="77777777" w:rsidR="00DD7433" w:rsidRPr="00955D18" w:rsidRDefault="00DD3D8C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χετε χρησιμοποιήσει</w:t>
      </w:r>
    </w:p>
    <w:p w14:paraId="11970D05" w14:textId="77777777" w:rsidR="00DD7433" w:rsidRPr="00955D18" w:rsidRDefault="00DD3D8C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ας έχει μείνει.</w:t>
      </w:r>
    </w:p>
    <w:p w14:paraId="6ADB28C5" w14:textId="36DE152C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ρέπει, επίσης, να τηρείτε αρχείο των μορφών υποστήριξης που λαμβάνετε.</w:t>
      </w:r>
    </w:p>
    <w:p w14:paraId="74B7F0FE" w14:textId="2B3C3FF2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Εάν </w:t>
      </w:r>
      <w:r w:rsidRPr="00955D18">
        <w:rPr>
          <w:rFonts w:asciiTheme="minorBidi" w:hAnsiTheme="minorBidi" w:cstheme="minorBidi"/>
          <w:lang w:val="el"/>
        </w:rPr>
        <w:t>αυτοδιαχειρίζεστε την χρηματοδότησή σας, χρειάζεται να παρακολουθείτε τι ποσά ξοδεύετε.</w:t>
      </w:r>
    </w:p>
    <w:p w14:paraId="4FA541F9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ρέπει να χρησιμοποιείτε την χρηματοδότηση που χρειάζεστε, όταν την χρειάζεστε.</w:t>
      </w:r>
    </w:p>
    <w:p w14:paraId="11E0D77C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Και οι πάροχοι υπηρεσιών δεν πρέπει να ζητούν χρήματα για μορφές υποστήριξης που δεν παρ</w:t>
      </w:r>
      <w:r w:rsidRPr="00955D18">
        <w:rPr>
          <w:rFonts w:asciiTheme="minorBidi" w:hAnsiTheme="minorBidi" w:cstheme="minorBidi"/>
          <w:lang w:val="el"/>
        </w:rPr>
        <w:t>είχαν.</w:t>
      </w:r>
    </w:p>
    <w:p w14:paraId="79B76458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άν συμβεί αυτό, εσείς πρέπει:</w:t>
      </w:r>
    </w:p>
    <w:p w14:paraId="0B917BEF" w14:textId="77777777" w:rsidR="00DD7433" w:rsidRPr="00955D18" w:rsidRDefault="00DD3D8C" w:rsidP="008879C0">
      <w:pPr>
        <w:pStyle w:val="ListParagraph"/>
        <w:numPr>
          <w:ilvl w:val="0"/>
          <w:numId w:val="35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επικοινωνήσετε με τον πάροχο υπηρεσιών σας</w:t>
      </w:r>
    </w:p>
    <w:p w14:paraId="674C2BF4" w14:textId="77777777" w:rsidR="00DD7433" w:rsidRPr="00955D18" w:rsidRDefault="00DD3D8C" w:rsidP="008879C0">
      <w:pPr>
        <w:pStyle w:val="ListParagraph"/>
        <w:numPr>
          <w:ilvl w:val="0"/>
          <w:numId w:val="51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προσπαθήσετε να επιλύσετε το πρόβλημα.</w:t>
      </w:r>
    </w:p>
    <w:p w14:paraId="55F84E17" w14:textId="43EDA729" w:rsidR="00F46544" w:rsidRPr="00955D18" w:rsidRDefault="00DD3D8C" w:rsidP="008879C0">
      <w:pPr>
        <w:pStyle w:val="Heading3"/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γίνεται εάν δεν είστε ευχαριστημένοι με τις μορφές υποστήριξης που λαμβάνετε;</w:t>
      </w:r>
    </w:p>
    <w:p w14:paraId="59B6BD00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Εάν δεν είστε ευχαριστημένοι με τις μορφές </w:t>
      </w:r>
      <w:r w:rsidRPr="00955D18">
        <w:rPr>
          <w:rFonts w:asciiTheme="minorBidi" w:hAnsiTheme="minorBidi" w:cstheme="minorBidi"/>
          <w:lang w:val="el"/>
        </w:rPr>
        <w:t>υποστήριξης που λαμβάνετε, πρέπει να μιλήσετε στον πάροχο υπηρεσιών σας.</w:t>
      </w:r>
    </w:p>
    <w:p w14:paraId="527D99C4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ζητήσετε από κάποιον που εμπιστεύεστε να σας υποστηρίξει, όπως έναν συνήγορο - κάποιον που υποστηρίζει άτομα με αναπηρία.</w:t>
      </w:r>
    </w:p>
    <w:p w14:paraId="4C088442" w14:textId="19F9E6CD" w:rsidR="00713548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, επίσης, να επικοινωνήσετε με την Επιτρο</w:t>
      </w:r>
      <w:r w:rsidRPr="00955D18">
        <w:rPr>
          <w:rFonts w:asciiTheme="minorBidi" w:hAnsiTheme="minorBidi" w:cstheme="minorBidi"/>
          <w:lang w:val="el"/>
        </w:rPr>
        <w:t>πή NDIS για υποστήριξη.</w:t>
      </w:r>
    </w:p>
    <w:p w14:paraId="0DB0DC0D" w14:textId="77777777" w:rsidR="00955D18" w:rsidRDefault="00955D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el"/>
        </w:rPr>
      </w:pPr>
      <w:r>
        <w:rPr>
          <w:rFonts w:asciiTheme="minorBidi" w:hAnsiTheme="minorBidi" w:cstheme="minorBidi"/>
          <w:lang w:val="el"/>
        </w:rPr>
        <w:br w:type="page"/>
      </w:r>
    </w:p>
    <w:p w14:paraId="658C9539" w14:textId="2733EA51" w:rsidR="00DD7433" w:rsidRPr="00955D18" w:rsidRDefault="00DD3D8C" w:rsidP="008879C0">
      <w:pPr>
        <w:spacing w:before="60" w:after="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lastRenderedPageBreak/>
        <w:t>Και μπορείτε να αλλάξετε παρόχους υπηρεσιών εάν:</w:t>
      </w:r>
    </w:p>
    <w:p w14:paraId="5D459FD8" w14:textId="77777777" w:rsidR="00DD7433" w:rsidRPr="00955D18" w:rsidRDefault="00DD3D8C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δεν είστε ευχαριστημένοι</w:t>
      </w:r>
    </w:p>
    <w:p w14:paraId="53121023" w14:textId="77777777" w:rsidR="00DD7433" w:rsidRPr="00955D18" w:rsidRDefault="00DD3D8C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δεν χρειάζεστε πλέον τις υπηρεσίες τους</w:t>
      </w:r>
    </w:p>
    <w:p w14:paraId="7701F36A" w14:textId="069B3A82" w:rsidR="00DD7433" w:rsidRPr="00955D18" w:rsidRDefault="00DD3D8C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βρείτε έναν διαφορετικό πάροχο υπηρεσιών με τον οποίο θέλετε να συνεργαστείτε.</w:t>
      </w:r>
    </w:p>
    <w:p w14:paraId="7097A137" w14:textId="54F6A228" w:rsidR="0043164A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σείς και ο πάροχος υπηρεσιών σας πρέ</w:t>
      </w:r>
      <w:r w:rsidRPr="00955D18">
        <w:rPr>
          <w:rFonts w:asciiTheme="minorBidi" w:hAnsiTheme="minorBidi" w:cstheme="minorBidi"/>
          <w:lang w:val="el"/>
        </w:rPr>
        <w:t>πει να συμφωνήσετε για το πότε θέλετε να λήξουν οι μορφές υποστήριξης.</w:t>
      </w:r>
    </w:p>
    <w:p w14:paraId="5A4C27AB" w14:textId="6F718601" w:rsidR="00EC24E1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συμβαίνει εάν κάτι αλλάξει στην ζωή σας;</w:t>
      </w:r>
    </w:p>
    <w:p w14:paraId="06B74A51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ε την πάροδο του χρόνου, κάτι στην ζωή σας μπορεί να αλλάξει, όπως:</w:t>
      </w:r>
    </w:p>
    <w:p w14:paraId="40AABFA5" w14:textId="77777777" w:rsidR="00DD7433" w:rsidRPr="00955D18" w:rsidRDefault="00DD3D8C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η μορφή υποστήριξης που χρειάζεστε για την αναπηρία σας</w:t>
      </w:r>
    </w:p>
    <w:p w14:paraId="7186FBF3" w14:textId="77777777" w:rsidR="00DD7433" w:rsidRPr="00955D18" w:rsidRDefault="00DD3D8C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πού μένετε</w:t>
      </w:r>
    </w:p>
    <w:p w14:paraId="627C7F67" w14:textId="77777777" w:rsidR="00DD7433" w:rsidRPr="00955D18" w:rsidRDefault="00DD3D8C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με </w:t>
      </w:r>
      <w:r w:rsidRPr="00955D18">
        <w:rPr>
          <w:rFonts w:asciiTheme="minorBidi" w:hAnsiTheme="minorBidi"/>
          <w:lang w:val="el"/>
        </w:rPr>
        <w:t>ποιον ζείτε</w:t>
      </w:r>
    </w:p>
    <w:p w14:paraId="5D30826F" w14:textId="77777777" w:rsidR="00DD7433" w:rsidRPr="00955D18" w:rsidRDefault="00DD3D8C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η δουλειά σας.</w:t>
      </w:r>
    </w:p>
    <w:p w14:paraId="2908CB5F" w14:textId="087453AE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άν αλλάξει κάτι στην ζωή σας, παρακαλείστε να μας ενημερώσετε το συντομότερο δυνατόν.</w:t>
      </w:r>
    </w:p>
    <w:p w14:paraId="516EB654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Όταν αλλάζουν τα πράγματα στην ζωή σας, το πρόγραμμά σας μπορεί να χρειαστεί να αλλάξει για να σας υποστηρίζει καλύτερα.</w:t>
      </w:r>
    </w:p>
    <w:p w14:paraId="1F55A4E9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Ή το </w:t>
      </w:r>
      <w:r w:rsidRPr="00955D18">
        <w:rPr>
          <w:rFonts w:asciiTheme="minorBidi" w:hAnsiTheme="minorBidi" w:cstheme="minorBidi"/>
          <w:lang w:val="el"/>
        </w:rPr>
        <w:t>πρόγραμμά σας μπορεί να μείνει το ίδιο.</w:t>
      </w:r>
    </w:p>
    <w:p w14:paraId="33A443CE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μας ενημερώσετε για τις αλλαγές σε ένα έντυπο στην ιστοσελίδα μας.</w:t>
      </w:r>
    </w:p>
    <w:p w14:paraId="3FCA026A" w14:textId="77777777" w:rsidR="00DD7433" w:rsidRPr="00955D18" w:rsidRDefault="00DD3D8C" w:rsidP="0043164A">
      <w:pPr>
        <w:rPr>
          <w:rFonts w:asciiTheme="minorBidi" w:hAnsiTheme="minorBidi" w:cstheme="minorBidi"/>
        </w:rPr>
      </w:pPr>
      <w:hyperlink r:id="rId12" w:history="1">
        <w:r w:rsidRPr="00955D18">
          <w:rPr>
            <w:rStyle w:val="Hyperlink"/>
            <w:rFonts w:asciiTheme="minorBidi" w:hAnsiTheme="minorBidi" w:cstheme="minorBidi"/>
            <w:lang w:val="el"/>
          </w:rPr>
          <w:t>www.ndis.gov.au/participants/</w:t>
        </w:r>
        <w:r w:rsidRPr="00955D18">
          <w:rPr>
            <w:rStyle w:val="Hyperlink"/>
            <w:rFonts w:asciiTheme="minorBidi" w:hAnsiTheme="minorBidi" w:cstheme="minorBidi"/>
            <w:lang w:val="el"/>
          </w:rPr>
          <w:t>using-your-plan/changing-your-plan/change-circumstances</w:t>
        </w:r>
      </w:hyperlink>
    </w:p>
    <w:p w14:paraId="43CB6869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, επίσης, να μας ενημερώσετε για τις αλλαγές προσωπικά σε ένα γραφείο της NDIA.</w:t>
      </w:r>
    </w:p>
    <w:p w14:paraId="60CA61B2" w14:textId="5E3E51C0" w:rsidR="00FB164A" w:rsidRPr="00955D18" w:rsidRDefault="00DD3D8C" w:rsidP="0043164A">
      <w:pPr>
        <w:rPr>
          <w:rFonts w:asciiTheme="minorBidi" w:hAnsiTheme="minorBidi" w:cstheme="minorBidi"/>
          <w:color w:val="6B2976"/>
          <w:sz w:val="40"/>
          <w:szCs w:val="26"/>
          <w:lang w:eastAsia="x-none"/>
        </w:rPr>
      </w:pPr>
      <w:r w:rsidRPr="00955D18">
        <w:rPr>
          <w:rFonts w:asciiTheme="minorBidi" w:hAnsiTheme="minorBidi" w:cstheme="minorBidi"/>
          <w:lang w:val="el"/>
        </w:rPr>
        <w:t>Και μπορείτε να μας ενημερώσετε στο τηλέφωνο.</w:t>
      </w:r>
      <w:r w:rsidRPr="00955D18">
        <w:rPr>
          <w:rFonts w:asciiTheme="minorBidi" w:hAnsiTheme="minorBidi" w:cstheme="minorBidi"/>
          <w:lang w:val="el"/>
        </w:rPr>
        <w:br w:type="page"/>
      </w:r>
    </w:p>
    <w:p w14:paraId="153C2BE2" w14:textId="0D741826" w:rsidR="00CC7F71" w:rsidRPr="00955D18" w:rsidRDefault="00DD3D8C" w:rsidP="0043164A">
      <w:pPr>
        <w:pStyle w:val="Heading2"/>
        <w:rPr>
          <w:rFonts w:asciiTheme="minorBidi" w:hAnsiTheme="minorBidi" w:cstheme="minorBidi"/>
        </w:rPr>
      </w:pPr>
      <w:bookmarkStart w:id="126" w:name="_Toc118767165"/>
      <w:r w:rsidRPr="00955D18">
        <w:rPr>
          <w:rFonts w:asciiTheme="minorBidi" w:hAnsiTheme="minorBidi" w:cstheme="minorBidi"/>
          <w:lang w:val="el"/>
        </w:rPr>
        <w:lastRenderedPageBreak/>
        <w:t>Επαναξιολόγηση του προγράμματός σας</w:t>
      </w:r>
      <w:bookmarkEnd w:id="126"/>
      <w:r w:rsidRPr="00955D18">
        <w:rPr>
          <w:rFonts w:asciiTheme="minorBidi" w:hAnsiTheme="minorBidi" w:cstheme="minorBidi"/>
          <w:lang w:val="el"/>
        </w:rPr>
        <w:t xml:space="preserve"> </w:t>
      </w:r>
    </w:p>
    <w:p w14:paraId="16F1EA7F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ο πρόγραμμά σας θα έχει ημε</w:t>
      </w:r>
      <w:r w:rsidRPr="00955D18">
        <w:rPr>
          <w:rFonts w:asciiTheme="minorBidi" w:hAnsiTheme="minorBidi" w:cstheme="minorBidi"/>
          <w:lang w:val="el"/>
        </w:rPr>
        <w:t>ρομηνία λήξεως.</w:t>
      </w:r>
    </w:p>
    <w:p w14:paraId="59BDD37E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Θα επικοινωνήσουμε μαζί σας πριν να λήξει το πρόγραμμά σας, για να οργανώσουμε μια ώρα και μέρα για την </w:t>
      </w:r>
      <w:r w:rsidRPr="00955D18">
        <w:rPr>
          <w:rStyle w:val="Strong"/>
          <w:rFonts w:asciiTheme="minorBidi" w:hAnsiTheme="minorBidi" w:cstheme="minorBidi"/>
          <w:lang w:val="el"/>
        </w:rPr>
        <w:t>επαναξιολόγηση</w:t>
      </w:r>
      <w:r w:rsidRPr="00955D18">
        <w:rPr>
          <w:rFonts w:asciiTheme="minorBidi" w:hAnsiTheme="minorBidi" w:cstheme="minorBidi"/>
          <w:lang w:val="el"/>
        </w:rPr>
        <w:t xml:space="preserve"> του προγράμματός σας.</w:t>
      </w:r>
    </w:p>
    <w:p w14:paraId="62675BF1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Όταν επαναξιολογούμε το πρόγραμμά σας, ελέγχουμε να δούμε τι χρειάζεται να αλλάξει.</w:t>
      </w:r>
    </w:p>
    <w:p w14:paraId="323F1E38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νδέχεται να επ</w:t>
      </w:r>
      <w:r w:rsidRPr="00955D18">
        <w:rPr>
          <w:rFonts w:asciiTheme="minorBidi" w:hAnsiTheme="minorBidi" w:cstheme="minorBidi"/>
          <w:lang w:val="el"/>
        </w:rPr>
        <w:t>αναξιολογήσουμε το πρόγραμμά σας:</w:t>
      </w:r>
    </w:p>
    <w:p w14:paraId="3A7712E0" w14:textId="77777777" w:rsidR="00DD7433" w:rsidRPr="00955D18" w:rsidRDefault="00DD3D8C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 xml:space="preserve">προσωπικά </w:t>
      </w:r>
    </w:p>
    <w:p w14:paraId="051BEEA0" w14:textId="77777777" w:rsidR="00DD7433" w:rsidRPr="00955D18" w:rsidRDefault="00DD3D8C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το τηλέφωνο.</w:t>
      </w:r>
    </w:p>
    <w:p w14:paraId="1B9E1C09" w14:textId="3267F193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έχετε κάποιον άλλο μαζί σας όταν επαναξιολογήσουμε το πρόγραμμά σας, όπως:</w:t>
      </w:r>
    </w:p>
    <w:p w14:paraId="1BA649AE" w14:textId="77777777" w:rsidR="00DD7433" w:rsidRPr="00955D18" w:rsidRDefault="00DD3D8C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 μέλος της οικογένειας</w:t>
      </w:r>
    </w:p>
    <w:p w14:paraId="55656BD4" w14:textId="77777777" w:rsidR="00DD7433" w:rsidRPr="00955D18" w:rsidRDefault="00DD3D8C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ν φίλο</w:t>
      </w:r>
    </w:p>
    <w:p w14:paraId="2EE69921" w14:textId="77777777" w:rsidR="00DD7433" w:rsidRPr="00955D18" w:rsidRDefault="00DD3D8C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ν συνήγορο.</w:t>
      </w:r>
    </w:p>
    <w:p w14:paraId="5F8D5D27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Όταν χρειαστεί να επαναξιολογήσουμε το πρόγραμμά σας, παρακ</w:t>
      </w:r>
      <w:r w:rsidRPr="00955D18">
        <w:rPr>
          <w:rFonts w:asciiTheme="minorBidi" w:hAnsiTheme="minorBidi" w:cstheme="minorBidi"/>
          <w:lang w:val="el"/>
        </w:rPr>
        <w:t>αλείστε να φέρετε:</w:t>
      </w:r>
    </w:p>
    <w:p w14:paraId="4D3B9D06" w14:textId="77777777" w:rsidR="00DD7433" w:rsidRPr="00955D18" w:rsidRDefault="00DD3D8C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αυτό το φυλλάδιο</w:t>
      </w:r>
    </w:p>
    <w:p w14:paraId="3B377600" w14:textId="40611859" w:rsidR="00713548" w:rsidRPr="00955D18" w:rsidRDefault="00DD3D8C" w:rsidP="00B03DF9">
      <w:pPr>
        <w:pStyle w:val="ListParagraph"/>
        <w:numPr>
          <w:ilvl w:val="0"/>
          <w:numId w:val="5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υχόν αναφορές ή πληροφορίες από τις μορφές υποστήριξής σας, όπως μια αναφορά από τον γιατρό σας.</w:t>
      </w:r>
      <w:r w:rsidRPr="00955D18">
        <w:rPr>
          <w:rFonts w:asciiTheme="minorBidi" w:hAnsiTheme="minorBidi"/>
          <w:lang w:val="el"/>
        </w:rPr>
        <w:br w:type="page"/>
      </w:r>
    </w:p>
    <w:p w14:paraId="3C8EDAAA" w14:textId="0A4937BC" w:rsidR="008E7943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Προετοιμασία για την επαναξιολόγηση του προγράμματός σας</w:t>
      </w:r>
    </w:p>
    <w:p w14:paraId="12E07A12" w14:textId="28C4E710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Η επαναξιολόγηση του προγράμματός σας, είναι μια καλή </w:t>
      </w:r>
      <w:r w:rsidRPr="00955D18">
        <w:rPr>
          <w:rFonts w:asciiTheme="minorBidi" w:hAnsiTheme="minorBidi" w:cstheme="minorBidi"/>
          <w:lang w:val="el"/>
        </w:rPr>
        <w:t>ευκαιρία να ελέγξετε εάν οι μορφές υποστήριξής σας σάς βοηθούν:</w:t>
      </w:r>
    </w:p>
    <w:p w14:paraId="48B7C3A1" w14:textId="77777777" w:rsidR="00DD7433" w:rsidRPr="00955D18" w:rsidRDefault="00DD3D8C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κάνετε πράγματα για τον εαυτό σας</w:t>
      </w:r>
    </w:p>
    <w:p w14:paraId="4CD8CF14" w14:textId="559A838A" w:rsidR="00713548" w:rsidRPr="00955D18" w:rsidRDefault="00DD3D8C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μαθαίνετε νέες δεξιότητες.</w:t>
      </w:r>
    </w:p>
    <w:p w14:paraId="348D1911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ίναι σημαντικό το πρόγραμμά σας:</w:t>
      </w:r>
    </w:p>
    <w:p w14:paraId="2407831C" w14:textId="77777777" w:rsidR="00DD7433" w:rsidRPr="00955D18" w:rsidRDefault="00DD3D8C" w:rsidP="0043164A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λειτουργεί καλά για εσάς</w:t>
      </w:r>
    </w:p>
    <w:p w14:paraId="4F3D8C28" w14:textId="77777777" w:rsidR="00DD7433" w:rsidRPr="00955D18" w:rsidRDefault="00DD3D8C" w:rsidP="0043164A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αλλάζει καθώς αλλάζει η ζωή σας.</w:t>
      </w:r>
    </w:p>
    <w:p w14:paraId="0736C336" w14:textId="6B06332B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Θα σας πούμε τι να φέρετε ό</w:t>
      </w:r>
      <w:r w:rsidRPr="00955D18">
        <w:rPr>
          <w:rFonts w:asciiTheme="minorBidi" w:hAnsiTheme="minorBidi" w:cstheme="minorBidi"/>
          <w:lang w:val="el"/>
        </w:rPr>
        <w:t>ταν χρειαστεί να επαναξιολογήσουμε το πρόγραμμά σας.</w:t>
      </w:r>
    </w:p>
    <w:p w14:paraId="419D07AB" w14:textId="3DB6A99A" w:rsidR="00071338" w:rsidRPr="00955D18" w:rsidRDefault="00DD3D8C" w:rsidP="0043164A">
      <w:pPr>
        <w:pStyle w:val="Heading4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ράγματα για να σκεφτείτε πριν επαναξιολογήσουμε το πρόγραμμά σας</w:t>
      </w:r>
    </w:p>
    <w:p w14:paraId="0A368497" w14:textId="77D066FE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Υπάρχουν ορισμένες ερωτήσεις που μπορείτε να σκεφτείτε πριν επαναξιολογήσουμε το πρόγραμμά σας.</w:t>
      </w:r>
    </w:p>
    <w:p w14:paraId="6889573D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λειτούργησε καλά στο πρόγραμμά σας;</w:t>
      </w:r>
    </w:p>
    <w:p w14:paraId="77E4BCD0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</w:t>
      </w:r>
      <w:r w:rsidRPr="00955D18">
        <w:rPr>
          <w:rFonts w:asciiTheme="minorBidi" w:hAnsiTheme="minorBidi" w:cstheme="minorBidi"/>
          <w:lang w:val="el"/>
        </w:rPr>
        <w:t xml:space="preserve"> δεν λειτούργησε καλά;</w:t>
      </w:r>
    </w:p>
    <w:p w14:paraId="1D2C68DB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Σας βοήθησαν οι μορφές υποστήριξής σας:</w:t>
      </w:r>
    </w:p>
    <w:p w14:paraId="4BBF659C" w14:textId="77777777" w:rsidR="00DD7433" w:rsidRPr="00955D18" w:rsidRDefault="00DD3D8C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κάνετε πράγματα για τον εαυτό σας;</w:t>
      </w:r>
    </w:p>
    <w:p w14:paraId="08A9F987" w14:textId="77777777" w:rsidR="00DD7433" w:rsidRPr="00955D18" w:rsidRDefault="00DD3D8C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μάθετε νέες δεξιότητες;</w:t>
      </w:r>
    </w:p>
    <w:p w14:paraId="7BD65A13" w14:textId="17537302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Σας έχουν βοηθήσει οι μορφές υποστήριξής σας να πετύχετε τους στόχους σας;</w:t>
      </w:r>
    </w:p>
    <w:p w14:paraId="79B455DB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Ποιους στόχους θέλετε:</w:t>
      </w:r>
    </w:p>
    <w:p w14:paraId="164EA07B" w14:textId="77777777" w:rsidR="00DD7433" w:rsidRPr="00955D18" w:rsidRDefault="00DD3D8C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συνεχίσετε την προσπάθεια ν</w:t>
      </w:r>
      <w:r w:rsidRPr="00955D18">
        <w:rPr>
          <w:rFonts w:asciiTheme="minorBidi" w:hAnsiTheme="minorBidi"/>
          <w:lang w:val="el"/>
        </w:rPr>
        <w:t>α πετύχετε;</w:t>
      </w:r>
    </w:p>
    <w:p w14:paraId="616F5424" w14:textId="77777777" w:rsidR="00DD7433" w:rsidRPr="00955D18" w:rsidRDefault="00DD3D8C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αλλάξετε;</w:t>
      </w:r>
    </w:p>
    <w:p w14:paraId="06FBD188" w14:textId="14F5162E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Θα χρειαστείτε την υποστήριξη του NDIS στο μέλλον;</w:t>
      </w:r>
    </w:p>
    <w:p w14:paraId="05A209D4" w14:textId="77777777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lastRenderedPageBreak/>
        <w:t>Θέλετε να αλλάξετε τον τρόπο διαχείρισης μέρους ή όλης της χρηματοδότησης;</w:t>
      </w:r>
    </w:p>
    <w:p w14:paraId="345FBF11" w14:textId="7A4E6201" w:rsidR="00DD7433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Χρειάζεστε περισσότερη υποστήριξη για να κάνετε περισσότερα πράγματα μόνοι σας;</w:t>
      </w:r>
    </w:p>
    <w:p w14:paraId="6DABA8A4" w14:textId="7D833557" w:rsidR="0043164A" w:rsidRPr="00955D18" w:rsidRDefault="00DD3D8C" w:rsidP="008879C0">
      <w:pPr>
        <w:spacing w:before="60" w:after="0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Ικανοποιούν τις ανάγκες σ</w:t>
      </w:r>
      <w:r w:rsidRPr="00955D18">
        <w:rPr>
          <w:rFonts w:asciiTheme="minorBidi" w:hAnsiTheme="minorBidi" w:cstheme="minorBidi"/>
          <w:lang w:val="el"/>
        </w:rPr>
        <w:t>ας οι μορφές υποστήριξης που έχετε στο σπίτι;</w:t>
      </w:r>
    </w:p>
    <w:p w14:paraId="06AF0A83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Έχετε υποστηρικτική τεχνολογία η οποία:</w:t>
      </w:r>
    </w:p>
    <w:p w14:paraId="0432F353" w14:textId="77777777" w:rsidR="00DD7433" w:rsidRPr="00955D18" w:rsidRDefault="00DD3D8C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είναι παλιά;</w:t>
      </w:r>
    </w:p>
    <w:p w14:paraId="31AD5F51" w14:textId="77777777" w:rsidR="00DD7433" w:rsidRPr="00955D18" w:rsidRDefault="00DD3D8C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χρειάζεται να αντικατασταθεί;</w:t>
      </w:r>
    </w:p>
    <w:p w14:paraId="632E67B0" w14:textId="77777777" w:rsidR="00DD7433" w:rsidRPr="00955D18" w:rsidRDefault="00DD3D8C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δεν χρειάζεται πλέον;</w:t>
      </w:r>
    </w:p>
    <w:p w14:paraId="35507AFC" w14:textId="7701D5BF" w:rsidR="004C4ACC" w:rsidRPr="00955D18" w:rsidRDefault="00DD3D8C" w:rsidP="0043164A">
      <w:pPr>
        <w:pStyle w:val="Heading3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μπορείτε να συζητήσετε όταν επαναξιολογήσουμε το πρόγραμμά σας;</w:t>
      </w:r>
    </w:p>
    <w:p w14:paraId="54FB763E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Γράψαμε ορισμένες ερωτήσεις για να </w:t>
      </w:r>
      <w:r w:rsidRPr="00955D18">
        <w:rPr>
          <w:rFonts w:asciiTheme="minorBidi" w:hAnsiTheme="minorBidi" w:cstheme="minorBidi"/>
          <w:lang w:val="el"/>
        </w:rPr>
        <w:t>τις σκεφτείτε.</w:t>
      </w:r>
    </w:p>
    <w:p w14:paraId="4DF419BD" w14:textId="4813C264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ι απαντήσεις μπορεί να σας βοηθήσουν όταν επαναξιολογήσουμε το πρόγραμμά σας.</w:t>
      </w:r>
    </w:p>
    <w:p w14:paraId="288C531C" w14:textId="7F1F10E8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Υπάρχουν κουτιά όπου μπορείτε να κοινοποιήσετε τις απαντήσεις σας.</w:t>
      </w:r>
    </w:p>
    <w:p w14:paraId="435D1DDF" w14:textId="407D34FA" w:rsidR="00FF5712" w:rsidRPr="00955D18" w:rsidRDefault="00DD3D8C" w:rsidP="0043164A">
      <w:pPr>
        <w:pStyle w:val="Heading4"/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Ερωτήσεις για να σκεφτείτε</w:t>
      </w:r>
    </w:p>
    <w:p w14:paraId="39EDDB74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ι λειτούργησε καλά στο πρόγραμμά σας;</w:t>
      </w:r>
    </w:p>
    <w:p w14:paraId="7508B7DF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Αυτό περιλαμβάνει τυχόν </w:t>
      </w:r>
      <w:r w:rsidRPr="00955D18">
        <w:rPr>
          <w:rFonts w:asciiTheme="minorBidi" w:hAnsiTheme="minorBidi" w:cstheme="minorBidi"/>
          <w:lang w:val="el"/>
        </w:rPr>
        <w:t>στόχους που προσπαθήσατε να πετύχετε.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DA3B6A" w:rsidRPr="00955D18" w14:paraId="4522C658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1181D23" w14:textId="77777777" w:rsidR="00FF5712" w:rsidRPr="00955D18" w:rsidRDefault="00FF5712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30A420D8" w14:textId="77777777" w:rsidR="00955D18" w:rsidRDefault="00955D18" w:rsidP="008879C0">
      <w:pPr>
        <w:spacing w:before="240"/>
        <w:rPr>
          <w:rFonts w:asciiTheme="minorBidi" w:hAnsiTheme="minorBidi" w:cstheme="minorBidi"/>
          <w:lang w:val="el"/>
        </w:rPr>
      </w:pPr>
    </w:p>
    <w:p w14:paraId="42376EBB" w14:textId="2E7DF170" w:rsidR="00DD7433" w:rsidRPr="00955D18" w:rsidRDefault="00DD3D8C" w:rsidP="008879C0">
      <w:pPr>
        <w:spacing w:before="24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lastRenderedPageBreak/>
        <w:t>Τι δεν λειτούργησε καλά στο πρόγραμμά σας;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DA3B6A" w:rsidRPr="00DD3D8C" w14:paraId="68FBB0FF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A45F602" w14:textId="77777777" w:rsidR="00FF5712" w:rsidRPr="00955D18" w:rsidRDefault="00FF5712" w:rsidP="0043164A">
            <w:pPr>
              <w:rPr>
                <w:rFonts w:asciiTheme="minorBidi" w:hAnsiTheme="minorBidi" w:cstheme="minorBidi"/>
                <w:lang w:val="el"/>
              </w:rPr>
            </w:pPr>
          </w:p>
        </w:tc>
      </w:tr>
    </w:tbl>
    <w:p w14:paraId="731CBFBC" w14:textId="4C1C0E05" w:rsidR="00DD7433" w:rsidRPr="00955D18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Τι ερωτήσεις έχετε για τον τρόπο διαχείρισης του προγράμματός σας;</w:t>
      </w:r>
    </w:p>
    <w:p w14:paraId="30F47CFE" w14:textId="3E66A602" w:rsidR="00DD7433" w:rsidRPr="00932A7D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Θα θέλατε να αλλάξετε τον τρόπο διαχείρισης του προγράμματός σας;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DA3B6A" w:rsidRPr="00DD3D8C" w14:paraId="6A6D034E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44E49AC" w14:textId="77777777" w:rsidR="00FF5712" w:rsidRPr="00932A7D" w:rsidRDefault="00FF5712" w:rsidP="0043164A">
            <w:pPr>
              <w:rPr>
                <w:rFonts w:asciiTheme="minorBidi" w:hAnsiTheme="minorBidi" w:cstheme="minorBidi"/>
                <w:lang w:val="el"/>
              </w:rPr>
            </w:pPr>
          </w:p>
        </w:tc>
      </w:tr>
    </w:tbl>
    <w:p w14:paraId="4C5120F9" w14:textId="77777777" w:rsidR="00DD7433" w:rsidRPr="00932A7D" w:rsidRDefault="00DD3D8C" w:rsidP="009D6D28">
      <w:pPr>
        <w:spacing w:before="24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Έχετε τυχόν νέους στόχους για το </w:t>
      </w:r>
      <w:r w:rsidRPr="00955D18">
        <w:rPr>
          <w:rFonts w:asciiTheme="minorBidi" w:hAnsiTheme="minorBidi" w:cstheme="minorBidi"/>
          <w:lang w:val="el"/>
        </w:rPr>
        <w:t>επόμενο πρόγραμμά σας;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DA3B6A" w:rsidRPr="00DD3D8C" w14:paraId="543A4B26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3307FB23" w14:textId="77777777" w:rsidR="00FF5712" w:rsidRPr="00932A7D" w:rsidRDefault="00FF5712" w:rsidP="0043164A">
            <w:pPr>
              <w:rPr>
                <w:rFonts w:asciiTheme="minorBidi" w:hAnsiTheme="minorBidi" w:cstheme="minorBidi"/>
                <w:lang w:val="el"/>
              </w:rPr>
            </w:pPr>
          </w:p>
        </w:tc>
      </w:tr>
    </w:tbl>
    <w:p w14:paraId="085B3980" w14:textId="77777777" w:rsidR="00955D18" w:rsidRDefault="00955D18" w:rsidP="009D6D28">
      <w:pPr>
        <w:spacing w:before="240"/>
        <w:rPr>
          <w:rFonts w:asciiTheme="minorBidi" w:hAnsiTheme="minorBidi" w:cstheme="minorBidi"/>
          <w:lang w:val="el"/>
        </w:rPr>
      </w:pPr>
    </w:p>
    <w:p w14:paraId="1EB9DF53" w14:textId="77777777" w:rsidR="00955D18" w:rsidRDefault="00955D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el"/>
        </w:rPr>
      </w:pPr>
      <w:r>
        <w:rPr>
          <w:rFonts w:asciiTheme="minorBidi" w:hAnsiTheme="minorBidi" w:cstheme="minorBidi"/>
          <w:lang w:val="el"/>
        </w:rPr>
        <w:br w:type="page"/>
      </w:r>
    </w:p>
    <w:p w14:paraId="60BADEC5" w14:textId="2EB98897" w:rsidR="00DD7433" w:rsidRPr="00955D18" w:rsidRDefault="00DD3D8C" w:rsidP="009D6D28">
      <w:pPr>
        <w:spacing w:before="240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lastRenderedPageBreak/>
        <w:t>Οι σημειώσεις σας και άλλες ερωτήσεις: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DA3B6A" w:rsidRPr="00DD3D8C" w14:paraId="2798ED51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29A6170" w14:textId="77777777" w:rsidR="00FF5712" w:rsidRPr="00955D18" w:rsidRDefault="00FF5712" w:rsidP="0043164A">
            <w:pPr>
              <w:rPr>
                <w:rFonts w:asciiTheme="minorBidi" w:hAnsiTheme="minorBidi" w:cstheme="minorBidi"/>
                <w:lang w:val="el"/>
              </w:rPr>
            </w:pPr>
          </w:p>
        </w:tc>
      </w:tr>
    </w:tbl>
    <w:p w14:paraId="7D59A598" w14:textId="77777777" w:rsidR="0098649D" w:rsidRPr="00932A7D" w:rsidRDefault="00DD3D8C" w:rsidP="0043164A">
      <w:pPr>
        <w:pStyle w:val="Heading4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Τι ακολουθεί; </w:t>
      </w:r>
    </w:p>
    <w:p w14:paraId="7332A889" w14:textId="77777777" w:rsidR="0098649D" w:rsidRPr="00932A7D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Μπορείτε να χρησιμοποιήσετε το πρόγραμμα και την χρηματοδότησή σας για να πετύχετε τους στόχους σας.</w:t>
      </w:r>
    </w:p>
    <w:p w14:paraId="79787465" w14:textId="77777777" w:rsidR="0098649D" w:rsidRPr="00932A7D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Μπορείτε να μπείτε [log in] στην πύλη myplace ή την εφαρμογή NDIS </w:t>
      </w:r>
      <w:r w:rsidRPr="00955D18">
        <w:rPr>
          <w:rFonts w:asciiTheme="minorBidi" w:hAnsiTheme="minorBidi" w:cstheme="minorBidi"/>
          <w:lang w:val="el"/>
        </w:rPr>
        <w:t>για να δείτε το πρόγραμμά σας.</w:t>
      </w:r>
    </w:p>
    <w:p w14:paraId="1D1644CC" w14:textId="77777777" w:rsidR="0098649D" w:rsidRPr="00932A7D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Ο συντονιστής στην τοπική περιοχή ή ο συνεργάτης πρώιμης παιδικής ηλικίας ή ο σχεδιαστής NDIA θα σας βοηθήσουν να διασφαλίσετε ότι το πρόγραμμά σας λειτουργεί καλά για εσάς.</w:t>
      </w:r>
    </w:p>
    <w:p w14:paraId="68949B16" w14:textId="7ABDEB90" w:rsidR="00CC7F71" w:rsidRPr="00955D18" w:rsidRDefault="00DD3D8C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955D18">
        <w:rPr>
          <w:rFonts w:asciiTheme="minorBidi" w:hAnsiTheme="minorBidi" w:cstheme="minorBidi"/>
          <w:lang w:val="el"/>
        </w:rPr>
        <w:t>Θα επικοινωνήσουμε μαζί σας όταν χρειαστεί να επανα</w:t>
      </w:r>
      <w:r w:rsidRPr="00955D18">
        <w:rPr>
          <w:rFonts w:asciiTheme="minorBidi" w:hAnsiTheme="minorBidi" w:cstheme="minorBidi"/>
          <w:lang w:val="el"/>
        </w:rPr>
        <w:t>ξιολογήσουμε το πρόγραμμά σας.</w:t>
      </w:r>
      <w:r w:rsidRPr="00955D18">
        <w:rPr>
          <w:rFonts w:asciiTheme="minorBidi" w:hAnsiTheme="minorBidi" w:cstheme="minorBidi"/>
          <w:lang w:val="el"/>
        </w:rPr>
        <w:br w:type="page"/>
      </w:r>
    </w:p>
    <w:p w14:paraId="47FE1858" w14:textId="4EBA9FE3" w:rsidR="00493D5D" w:rsidRPr="00955D18" w:rsidRDefault="00DD3D8C" w:rsidP="0043164A">
      <w:pPr>
        <w:pStyle w:val="Heading2"/>
        <w:rPr>
          <w:rFonts w:asciiTheme="minorBidi" w:hAnsiTheme="minorBidi" w:cstheme="minorBidi"/>
        </w:rPr>
      </w:pPr>
      <w:bookmarkStart w:id="127" w:name="_Toc118767166"/>
      <w:r w:rsidRPr="00955D18">
        <w:rPr>
          <w:rFonts w:asciiTheme="minorBidi" w:hAnsiTheme="minorBidi" w:cstheme="minorBidi"/>
          <w:lang w:val="el"/>
        </w:rPr>
        <w:lastRenderedPageBreak/>
        <w:t>Περισσότερες πληροφορίες</w:t>
      </w:r>
      <w:bookmarkEnd w:id="120"/>
      <w:bookmarkEnd w:id="121"/>
      <w:bookmarkEnd w:id="127"/>
    </w:p>
    <w:p w14:paraId="28FB6041" w14:textId="363D3AB3" w:rsidR="00DD7433" w:rsidRPr="00955D18" w:rsidRDefault="00DD3D8C" w:rsidP="0043164A">
      <w:pPr>
        <w:rPr>
          <w:rStyle w:val="Hyperlink"/>
          <w:rFonts w:asciiTheme="minorBidi" w:hAnsiTheme="minorBidi" w:cstheme="minorBidi"/>
          <w:b w:val="0"/>
          <w:color w:val="auto"/>
        </w:rPr>
      </w:pPr>
      <w:bookmarkStart w:id="128" w:name="_Hlk107297819"/>
      <w:r w:rsidRPr="00955D18">
        <w:rPr>
          <w:rFonts w:asciiTheme="minorBidi" w:hAnsiTheme="minorBidi" w:cstheme="minorBidi"/>
          <w:lang w:val="el"/>
        </w:rPr>
        <w:t>Για περισσότερες πληροφορίες για αυτό το φυλλάδιο, μπορείτε να επικοινωνήσετε μαζί μας.</w:t>
      </w:r>
    </w:p>
    <w:p w14:paraId="2ADF89A8" w14:textId="16447608" w:rsidR="00DD7433" w:rsidRPr="00955D18" w:rsidRDefault="00DD3D8C" w:rsidP="0043164A">
      <w:pPr>
        <w:rPr>
          <w:rStyle w:val="Hyperlink"/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επισκεφθείτε την ιστοσελίδα μας.</w:t>
      </w:r>
      <w:r w:rsidRPr="00955D18">
        <w:rPr>
          <w:rFonts w:asciiTheme="minorBidi" w:hAnsiTheme="minorBidi" w:cstheme="minorBidi"/>
          <w:lang w:val="el"/>
        </w:rPr>
        <w:br/>
      </w:r>
      <w:hyperlink r:id="rId13" w:history="1">
        <w:r w:rsidRPr="00955D18">
          <w:rPr>
            <w:rStyle w:val="Hyperlink"/>
            <w:rFonts w:asciiTheme="minorBidi" w:hAnsiTheme="minorBidi" w:cstheme="minorBidi"/>
            <w:lang w:val="el"/>
          </w:rPr>
          <w:t>www.ndis.gov.au</w:t>
        </w:r>
      </w:hyperlink>
    </w:p>
    <w:p w14:paraId="04C3A49C" w14:textId="545141CF" w:rsidR="00DD7433" w:rsidRPr="00955D18" w:rsidRDefault="00DD3D8C" w:rsidP="0043164A">
      <w:pPr>
        <w:rPr>
          <w:rStyle w:val="Hyperlink"/>
          <w:rFonts w:asciiTheme="minorBidi" w:hAnsiTheme="minorBidi" w:cstheme="minorBidi"/>
          <w:b w:val="0"/>
          <w:color w:val="auto"/>
        </w:rPr>
      </w:pPr>
      <w:r w:rsidRPr="00955D18">
        <w:rPr>
          <w:rFonts w:asciiTheme="minorBidi" w:hAnsiTheme="minorBidi" w:cstheme="minorBidi"/>
          <w:lang w:val="el"/>
        </w:rPr>
        <w:t>Μπορείτε να</w:t>
      </w:r>
      <w:r w:rsidRPr="00955D18">
        <w:rPr>
          <w:rFonts w:asciiTheme="minorBidi" w:hAnsiTheme="minorBidi" w:cstheme="minorBidi"/>
          <w:lang w:val="el"/>
        </w:rPr>
        <w:t xml:space="preserve"> μας τηλεφωνήσετε.</w:t>
      </w:r>
      <w:r w:rsidRPr="00955D18">
        <w:rPr>
          <w:rFonts w:asciiTheme="minorBidi" w:hAnsiTheme="minorBidi" w:cstheme="minorBidi"/>
          <w:lang w:val="el"/>
        </w:rPr>
        <w:br/>
      </w:r>
      <w:r w:rsidRPr="00955D18">
        <w:rPr>
          <w:rStyle w:val="Hyperlink"/>
          <w:rFonts w:asciiTheme="minorBidi" w:hAnsiTheme="minorBidi" w:cstheme="minorBidi"/>
          <w:lang w:val="el"/>
        </w:rPr>
        <w:t>1800 800 110</w:t>
      </w:r>
    </w:p>
    <w:p w14:paraId="5E22D0F7" w14:textId="21E1CECD" w:rsidR="00DD7433" w:rsidRPr="00955D18" w:rsidRDefault="00DD3D8C" w:rsidP="0043164A">
      <w:pPr>
        <w:rPr>
          <w:rStyle w:val="Hyperlink"/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Μπορείτε να μας ακολουθήσετε στο Facebook.</w:t>
      </w:r>
      <w:r w:rsidRPr="00955D18">
        <w:rPr>
          <w:rFonts w:asciiTheme="minorBidi" w:hAnsiTheme="minorBidi" w:cstheme="minorBidi"/>
          <w:lang w:val="el"/>
        </w:rPr>
        <w:br/>
      </w:r>
      <w:hyperlink r:id="rId14" w:history="1">
        <w:r w:rsidRPr="00955D18">
          <w:rPr>
            <w:rStyle w:val="Hyperlink"/>
            <w:rFonts w:asciiTheme="minorBidi" w:hAnsiTheme="minorBidi" w:cstheme="minorBidi"/>
            <w:lang w:val="el"/>
          </w:rPr>
          <w:t>www.facebook.com/NDISAus</w:t>
        </w:r>
      </w:hyperlink>
    </w:p>
    <w:p w14:paraId="2FC26DE9" w14:textId="014D0E79" w:rsidR="00DD7433" w:rsidRPr="00955D18" w:rsidRDefault="00DD3D8C" w:rsidP="0043164A">
      <w:pPr>
        <w:rPr>
          <w:rStyle w:val="Hyperlink"/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 xml:space="preserve">Μπορείτε να μας ακολουθήσετε στο Twitter. </w:t>
      </w:r>
      <w:r w:rsidRPr="00955D18">
        <w:rPr>
          <w:rFonts w:asciiTheme="minorBidi" w:hAnsiTheme="minorBidi" w:cstheme="minorBidi"/>
          <w:lang w:val="el"/>
        </w:rPr>
        <w:br/>
      </w:r>
      <w:r w:rsidRPr="00955D18">
        <w:rPr>
          <w:rStyle w:val="Hyperlink"/>
          <w:rFonts w:asciiTheme="minorBidi" w:hAnsiTheme="minorBidi" w:cstheme="minorBidi"/>
          <w:lang w:val="el"/>
        </w:rPr>
        <w:t>@NDIS</w:t>
      </w:r>
    </w:p>
    <w:bookmarkEnd w:id="128"/>
    <w:p w14:paraId="15959F9E" w14:textId="64F91734" w:rsidR="00CD310C" w:rsidRPr="00955D18" w:rsidRDefault="00DD3D8C" w:rsidP="0043164A">
      <w:pPr>
        <w:pStyle w:val="Heading3"/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Υποστήριξη για να μιλήσετε σε εμάς</w:t>
      </w:r>
    </w:p>
    <w:p w14:paraId="4B2FE69D" w14:textId="35F62A31" w:rsidR="00DD7433" w:rsidRPr="00955D18" w:rsidRDefault="00DD3D8C" w:rsidP="0043164A">
      <w:pPr>
        <w:rPr>
          <w:rFonts w:asciiTheme="minorBidi" w:hAnsiTheme="minorBidi" w:cstheme="minorBidi"/>
        </w:rPr>
      </w:pPr>
      <w:bookmarkStart w:id="129" w:name="_Hlk107297799"/>
      <w:r w:rsidRPr="00955D18">
        <w:rPr>
          <w:rFonts w:asciiTheme="minorBidi" w:hAnsiTheme="minorBidi" w:cstheme="minorBidi"/>
          <w:lang w:val="el"/>
        </w:rPr>
        <w:t xml:space="preserve">Μπορείτε να μιλήσετε μαζί μας στο διαδίκτυο χρησιμοποιώντας το webchat (διαδικτυακή συνομιλία) στο επάνω μέρος της ιστοσελίδας μας. </w:t>
      </w:r>
      <w:r w:rsidRPr="00955D18">
        <w:rPr>
          <w:rFonts w:asciiTheme="minorBidi" w:hAnsiTheme="minorBidi" w:cstheme="minorBidi"/>
          <w:lang w:val="el"/>
        </w:rPr>
        <w:br/>
      </w:r>
      <w:hyperlink r:id="rId15" w:history="1">
        <w:r w:rsidRPr="00955D18">
          <w:rPr>
            <w:rStyle w:val="Hyperlink"/>
            <w:rFonts w:asciiTheme="minorBidi" w:hAnsiTheme="minorBidi" w:cstheme="minorBidi"/>
            <w:lang w:val="el"/>
          </w:rPr>
          <w:t>www.ndis.gov.au</w:t>
        </w:r>
      </w:hyperlink>
      <w:r w:rsidRPr="00955D18">
        <w:rPr>
          <w:rFonts w:asciiTheme="minorBidi" w:hAnsiTheme="minorBidi" w:cstheme="minorBidi"/>
          <w:lang w:val="el"/>
        </w:rPr>
        <w:t xml:space="preserve"> </w:t>
      </w:r>
    </w:p>
    <w:p w14:paraId="605ED2E5" w14:textId="66F16AF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Αν μιλάτε γλώσσα εκτός της Αγγλικής, μπορείτε να τηλεφωνήσετε την Υπηρεσία Μετάφρασης και Διερμηνείας (TIS). </w:t>
      </w:r>
      <w:r w:rsidRPr="00955D18">
        <w:rPr>
          <w:rFonts w:asciiTheme="minorBidi" w:hAnsiTheme="minorBidi" w:cstheme="minorBidi"/>
          <w:lang w:val="el"/>
        </w:rPr>
        <w:br/>
      </w:r>
      <w:r w:rsidRPr="00955D18">
        <w:rPr>
          <w:rStyle w:val="Hyperlink"/>
          <w:rFonts w:asciiTheme="minorBidi" w:hAnsiTheme="minorBidi" w:cstheme="minorBidi"/>
          <w:lang w:val="el"/>
        </w:rPr>
        <w:t>131 450</w:t>
      </w:r>
    </w:p>
    <w:p w14:paraId="30CD807F" w14:textId="29F15C3D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ν έχετε προβλήματα ομιλίας ή ακοής, μπορείτε να τηλεφωνήσετε:</w:t>
      </w:r>
    </w:p>
    <w:p w14:paraId="3799A16D" w14:textId="0BB9093A" w:rsidR="00DD7433" w:rsidRPr="00955D18" w:rsidRDefault="00DD3D8C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955D18">
        <w:rPr>
          <w:rFonts w:asciiTheme="minorBidi" w:hAnsiTheme="minorBidi"/>
          <w:lang w:val="el"/>
        </w:rPr>
        <w:t>Υπηρεσία Τηλετύπου (ΤΤΥ)</w:t>
      </w:r>
      <w:r w:rsidRPr="00955D18">
        <w:rPr>
          <w:rFonts w:asciiTheme="minorBidi" w:hAnsiTheme="minorBidi"/>
          <w:lang w:val="el"/>
        </w:rPr>
        <w:br/>
      </w:r>
      <w:r w:rsidRPr="00955D18">
        <w:rPr>
          <w:rStyle w:val="Hyperlink"/>
          <w:rFonts w:asciiTheme="minorBidi" w:hAnsiTheme="minorBidi" w:cstheme="minorBidi"/>
          <w:lang w:val="el"/>
        </w:rPr>
        <w:t>1800 555 677</w:t>
      </w:r>
    </w:p>
    <w:p w14:paraId="7D47C9AF" w14:textId="25DFEF35" w:rsidR="00DD7433" w:rsidRPr="00955D18" w:rsidRDefault="00DD3D8C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955D18">
        <w:rPr>
          <w:rFonts w:asciiTheme="minorBidi" w:hAnsiTheme="minorBidi"/>
          <w:lang w:val="el"/>
        </w:rPr>
        <w:t>Μιλώ και Ακούω</w:t>
      </w:r>
      <w:r w:rsidRPr="00955D18">
        <w:rPr>
          <w:rFonts w:asciiTheme="minorBidi" w:hAnsiTheme="minorBidi"/>
          <w:lang w:val="el"/>
        </w:rPr>
        <w:br/>
      </w:r>
      <w:r w:rsidRPr="00955D18">
        <w:rPr>
          <w:rStyle w:val="Hyperlink"/>
          <w:rFonts w:asciiTheme="minorBidi" w:hAnsiTheme="minorBidi" w:cstheme="minorBidi"/>
          <w:lang w:val="el"/>
        </w:rPr>
        <w:t>1800 555 727</w:t>
      </w:r>
    </w:p>
    <w:p w14:paraId="6A49782A" w14:textId="2A918C2E" w:rsidR="0043164A" w:rsidRPr="00955D18" w:rsidRDefault="00DD3D8C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955D18">
        <w:rPr>
          <w:rFonts w:asciiTheme="minorBidi" w:hAnsiTheme="minorBidi"/>
          <w:lang w:val="el"/>
        </w:rPr>
        <w:t>Εθνική Υπ</w:t>
      </w:r>
      <w:r w:rsidRPr="00955D18">
        <w:rPr>
          <w:rFonts w:asciiTheme="minorBidi" w:hAnsiTheme="minorBidi"/>
          <w:lang w:val="el"/>
        </w:rPr>
        <w:t>ηρεσία Αναμετάδοσης</w:t>
      </w:r>
      <w:r w:rsidRPr="00955D18">
        <w:rPr>
          <w:rFonts w:asciiTheme="minorBidi" w:hAnsiTheme="minorBidi"/>
          <w:lang w:val="el"/>
        </w:rPr>
        <w:br/>
      </w:r>
      <w:r w:rsidRPr="00955D18">
        <w:rPr>
          <w:rStyle w:val="Hyperlink"/>
          <w:rFonts w:asciiTheme="minorBidi" w:hAnsiTheme="minorBidi" w:cstheme="minorBidi"/>
          <w:lang w:val="el"/>
        </w:rPr>
        <w:t>133 677</w:t>
      </w:r>
      <w:r w:rsidRPr="00955D18">
        <w:rPr>
          <w:rStyle w:val="Hyperlink"/>
          <w:rFonts w:asciiTheme="minorBidi" w:hAnsiTheme="minorBidi" w:cstheme="minorBidi"/>
          <w:lang w:val="el"/>
        </w:rPr>
        <w:br/>
      </w:r>
      <w:hyperlink r:id="rId16" w:history="1">
        <w:r w:rsidRPr="00955D18">
          <w:rPr>
            <w:rStyle w:val="Hyperlink"/>
            <w:rFonts w:asciiTheme="minorBidi" w:hAnsiTheme="minorBidi" w:cstheme="minorBidi"/>
            <w:lang w:val="el"/>
          </w:rPr>
          <w:t>www.relayservice.gov.au</w:t>
        </w:r>
      </w:hyperlink>
      <w:r w:rsidRPr="00955D18">
        <w:rPr>
          <w:rFonts w:asciiTheme="minorBidi" w:hAnsiTheme="minorBidi"/>
          <w:lang w:val="el"/>
        </w:rPr>
        <w:t xml:space="preserve"> </w:t>
      </w:r>
    </w:p>
    <w:p w14:paraId="5368D145" w14:textId="18441038" w:rsidR="008928D5" w:rsidRPr="00955D18" w:rsidRDefault="00DD3D8C" w:rsidP="0043164A">
      <w:pPr>
        <w:pStyle w:val="Heading2"/>
        <w:rPr>
          <w:rFonts w:asciiTheme="minorBidi" w:hAnsiTheme="minorBidi" w:cstheme="minorBidi"/>
        </w:rPr>
      </w:pPr>
      <w:bookmarkStart w:id="130" w:name="_Toc118767167"/>
      <w:bookmarkEnd w:id="129"/>
      <w:r w:rsidRPr="00955D18">
        <w:rPr>
          <w:rFonts w:asciiTheme="minorBidi" w:hAnsiTheme="minorBidi" w:cstheme="minorBidi"/>
          <w:lang w:val="el"/>
        </w:rPr>
        <w:lastRenderedPageBreak/>
        <w:t>Κατάλογος λέξεων</w:t>
      </w:r>
      <w:bookmarkEnd w:id="130"/>
    </w:p>
    <w:p w14:paraId="2F8621F4" w14:textId="2DA21E6C" w:rsidR="0028156F" w:rsidRPr="00955D18" w:rsidRDefault="00DD3D8C" w:rsidP="0043164A">
      <w:pPr>
        <w:rPr>
          <w:rFonts w:asciiTheme="minorBidi" w:hAnsiTheme="minorBidi" w:cstheme="minorBidi"/>
          <w:lang w:eastAsia="x-none"/>
        </w:rPr>
      </w:pPr>
      <w:r w:rsidRPr="00955D18">
        <w:rPr>
          <w:rFonts w:asciiTheme="minorBidi" w:hAnsiTheme="minorBidi" w:cstheme="minorBidi"/>
          <w:lang w:val="el"/>
        </w:rPr>
        <w:t xml:space="preserve">Αυτός ο κατάλογος εξηγεί τι σημαίνουν οι λέξεις που είναι γραμμένες με </w:t>
      </w:r>
      <w:r w:rsidRPr="00955D18">
        <w:rPr>
          <w:rStyle w:val="Strong"/>
          <w:rFonts w:asciiTheme="minorBidi" w:hAnsiTheme="minorBidi" w:cstheme="minorBidi"/>
          <w:b w:val="0"/>
          <w:bCs w:val="0"/>
          <w:color w:val="000000" w:themeColor="text1"/>
          <w:lang w:val="el"/>
        </w:rPr>
        <w:t>έντονα</w:t>
      </w:r>
      <w:r w:rsidRPr="00955D18">
        <w:rPr>
          <w:rFonts w:asciiTheme="minorBidi" w:hAnsiTheme="minorBidi" w:cstheme="minorBidi"/>
          <w:lang w:val="el"/>
        </w:rPr>
        <w:t xml:space="preserve"> γράμματα σ' αυτό το έγγραφο.</w:t>
      </w:r>
    </w:p>
    <w:p w14:paraId="375A31B7" w14:textId="77777777" w:rsidR="00DD7433" w:rsidRPr="00955D18" w:rsidRDefault="00DD3D8C" w:rsidP="0043164A">
      <w:pPr>
        <w:rPr>
          <w:rStyle w:val="Strong"/>
          <w:rFonts w:asciiTheme="minorBidi" w:hAnsiTheme="minorBidi" w:cstheme="minorBidi"/>
        </w:rPr>
      </w:pPr>
      <w:r w:rsidRPr="00955D18">
        <w:rPr>
          <w:rStyle w:val="Strong"/>
          <w:rFonts w:asciiTheme="minorBidi" w:hAnsiTheme="minorBidi" w:cstheme="minorBidi"/>
          <w:lang w:val="el"/>
        </w:rPr>
        <w:t>Διοικητικό Εφετείο (AAT)</w:t>
      </w:r>
    </w:p>
    <w:p w14:paraId="1A320AA1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Το ΑΑΤ </w:t>
      </w:r>
      <w:r w:rsidRPr="00955D18">
        <w:rPr>
          <w:rFonts w:asciiTheme="minorBidi" w:hAnsiTheme="minorBidi" w:cstheme="minorBidi"/>
          <w:lang w:val="el"/>
        </w:rPr>
        <w:t>επανεξετάζει κυβερνητικές αποφάσεις.</w:t>
      </w:r>
    </w:p>
    <w:p w14:paraId="0CCE9177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Style w:val="Strong"/>
          <w:rFonts w:asciiTheme="minorBidi" w:hAnsiTheme="minorBidi" w:cstheme="minorBidi"/>
          <w:lang w:val="el"/>
        </w:rPr>
        <w:t>Υποστηρικτική τεχνολογία</w:t>
      </w:r>
    </w:p>
    <w:p w14:paraId="6BAF46F0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eastAsiaTheme="minorHAnsi" w:hAnsiTheme="minorBidi" w:cstheme="minorBidi"/>
          <w:lang w:val="el"/>
        </w:rPr>
        <w:t>Η υποστηρικτική τεχνολογία μπορεί:</w:t>
      </w:r>
    </w:p>
    <w:p w14:paraId="3E4154AE" w14:textId="77777777" w:rsidR="00DD7433" w:rsidRPr="00955D18" w:rsidRDefault="00DD3D8C" w:rsidP="0043164A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σας διευκολύνει να κάνετε πράγματα</w:t>
      </w:r>
    </w:p>
    <w:p w14:paraId="6B5A7BD6" w14:textId="77777777" w:rsidR="00DD7433" w:rsidRPr="00955D18" w:rsidRDefault="00DD3D8C" w:rsidP="0043164A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να σας κρατά ασφαλείς.</w:t>
      </w:r>
    </w:p>
    <w:p w14:paraId="094DBEC6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Υποστηρικτική τεχνολογία μπορεί να είναι:</w:t>
      </w:r>
    </w:p>
    <w:p w14:paraId="069C797D" w14:textId="77777777" w:rsidR="00DD7433" w:rsidRPr="00955D18" w:rsidRDefault="00DD3D8C" w:rsidP="0043164A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 βοήθημα ή εξοπλισμός</w:t>
      </w:r>
    </w:p>
    <w:p w14:paraId="3BED75CB" w14:textId="77777777" w:rsidR="00DD7433" w:rsidRPr="00955D18" w:rsidRDefault="00DD3D8C" w:rsidP="0043164A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ένα σύστημα για χρήση.</w:t>
      </w:r>
    </w:p>
    <w:p w14:paraId="1FCCCE3B" w14:textId="77777777" w:rsidR="00DD7433" w:rsidRPr="00955D18" w:rsidRDefault="00DD3D8C" w:rsidP="0043164A">
      <w:pPr>
        <w:rPr>
          <w:rStyle w:val="Strong"/>
          <w:rFonts w:asciiTheme="minorBidi" w:hAnsiTheme="minorBidi" w:cstheme="minorBidi"/>
        </w:rPr>
      </w:pPr>
      <w:r w:rsidRPr="00955D18">
        <w:rPr>
          <w:rStyle w:val="Strong"/>
          <w:rFonts w:asciiTheme="minorBidi" w:hAnsiTheme="minorBidi" w:cstheme="minorBidi"/>
          <w:lang w:val="el"/>
        </w:rPr>
        <w:t>Συγκατάθεση</w:t>
      </w:r>
    </w:p>
    <w:p w14:paraId="0F106CFA" w14:textId="790BB51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Όταν δίνετε την συγκατάθεσή σας, λέτε ότι είναι εντάξει να γίνει κάτι.</w:t>
      </w:r>
    </w:p>
    <w:p w14:paraId="04316780" w14:textId="77777777" w:rsidR="00DD7433" w:rsidRPr="00955D18" w:rsidRDefault="00DD3D8C" w:rsidP="0043164A">
      <w:pPr>
        <w:rPr>
          <w:rStyle w:val="Strong"/>
          <w:rFonts w:asciiTheme="minorBidi" w:hAnsiTheme="minorBidi" w:cstheme="minorBidi"/>
        </w:rPr>
      </w:pPr>
      <w:r w:rsidRPr="00955D18">
        <w:rPr>
          <w:rStyle w:val="Strong"/>
          <w:rFonts w:asciiTheme="minorBidi" w:hAnsiTheme="minorBidi" w:cstheme="minorBidi"/>
          <w:lang w:val="el"/>
        </w:rPr>
        <w:t>Χρηματοδότηση</w:t>
      </w:r>
    </w:p>
    <w:p w14:paraId="765C4136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Η χρηματοδότηση είναι χρήματα από την κυβέρνηση που πληρώνουν για μορφές υποστήριξης και υπηρεσίες.</w:t>
      </w:r>
    </w:p>
    <w:p w14:paraId="4C3E98CC" w14:textId="77777777" w:rsidR="00DD7433" w:rsidRPr="00955D18" w:rsidRDefault="00DD3D8C" w:rsidP="0043164A">
      <w:pPr>
        <w:rPr>
          <w:rStyle w:val="Strong"/>
          <w:rFonts w:asciiTheme="minorBidi" w:hAnsiTheme="minorBidi" w:cstheme="minorBidi"/>
        </w:rPr>
      </w:pPr>
      <w:r w:rsidRPr="00955D18">
        <w:rPr>
          <w:rStyle w:val="Strong"/>
          <w:rFonts w:asciiTheme="minorBidi" w:hAnsiTheme="minorBidi" w:cstheme="minorBidi"/>
          <w:lang w:val="el"/>
        </w:rPr>
        <w:t>Εσωτερική επανεξέταση</w:t>
      </w:r>
    </w:p>
    <w:p w14:paraId="18789E68" w14:textId="6257C8C2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Σε μια εσωτερική </w:t>
      </w:r>
      <w:r w:rsidRPr="00955D18">
        <w:rPr>
          <w:rFonts w:asciiTheme="minorBidi" w:hAnsiTheme="minorBidi" w:cstheme="minorBidi"/>
          <w:lang w:val="el"/>
        </w:rPr>
        <w:t>επανεξέταση, ελέγχουμε το πρόγραμμά σας για να δούμε:</w:t>
      </w:r>
    </w:p>
    <w:p w14:paraId="6661BC84" w14:textId="77777777" w:rsidR="00DD7433" w:rsidRPr="00955D18" w:rsidRDefault="00DD3D8C" w:rsidP="0043164A">
      <w:pPr>
        <w:pStyle w:val="ListParagraph"/>
        <w:numPr>
          <w:ilvl w:val="0"/>
          <w:numId w:val="14"/>
        </w:numPr>
        <w:rPr>
          <w:rFonts w:asciiTheme="minorBidi" w:hAnsiTheme="minorBidi"/>
          <w:b/>
          <w:bCs/>
          <w:color w:val="6B2976"/>
        </w:rPr>
      </w:pPr>
      <w:r w:rsidRPr="00955D18">
        <w:rPr>
          <w:rFonts w:asciiTheme="minorBidi" w:hAnsiTheme="minorBidi"/>
          <w:lang w:val="el"/>
        </w:rPr>
        <w:t>τι λειτουργεί καλά</w:t>
      </w:r>
    </w:p>
    <w:p w14:paraId="4E8A11C2" w14:textId="23742752" w:rsidR="0098649D" w:rsidRPr="00955D18" w:rsidRDefault="00DD3D8C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ι μπορεί να γίνει καλύτερα.</w:t>
      </w:r>
    </w:p>
    <w:p w14:paraId="64DA4AD3" w14:textId="77777777" w:rsidR="00955D18" w:rsidRDefault="00955D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hAnsiTheme="minorBidi" w:cstheme="minorBidi"/>
          <w:lang w:val="el"/>
        </w:rPr>
      </w:pPr>
      <w:r>
        <w:rPr>
          <w:rStyle w:val="Strong"/>
          <w:rFonts w:asciiTheme="minorBidi" w:hAnsiTheme="minorBidi" w:cstheme="minorBidi"/>
          <w:lang w:val="el"/>
        </w:rPr>
        <w:br w:type="page"/>
      </w:r>
    </w:p>
    <w:p w14:paraId="21D81858" w14:textId="6F2B2293" w:rsidR="00DD7433" w:rsidRPr="00932A7D" w:rsidRDefault="00DD3D8C" w:rsidP="00E634EA">
      <w:pPr>
        <w:rPr>
          <w:rStyle w:val="Strong"/>
          <w:rFonts w:asciiTheme="minorBidi" w:eastAsiaTheme="minorHAnsi" w:hAnsiTheme="minorBidi" w:cstheme="minorBidi"/>
          <w:b w:val="0"/>
          <w:bCs w:val="0"/>
          <w:color w:val="auto"/>
          <w:lang w:val="el"/>
        </w:rPr>
      </w:pPr>
      <w:r w:rsidRPr="00955D18">
        <w:rPr>
          <w:rStyle w:val="Strong"/>
          <w:rFonts w:asciiTheme="minorBidi" w:hAnsiTheme="minorBidi" w:cstheme="minorBidi"/>
          <w:lang w:val="el"/>
        </w:rPr>
        <w:lastRenderedPageBreak/>
        <w:t>Διερμηνέας</w:t>
      </w:r>
    </w:p>
    <w:p w14:paraId="7A2AABC7" w14:textId="77777777" w:rsidR="00DD7433" w:rsidRPr="00932A7D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Ο διερμηνέας είναι ένα άτομο το οποίο:</w:t>
      </w:r>
    </w:p>
    <w:p w14:paraId="520CD9E4" w14:textId="77777777" w:rsidR="00DD7433" w:rsidRPr="00955D18" w:rsidRDefault="00DD3D8C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μιλά την γλώσσα σας</w:t>
      </w:r>
    </w:p>
    <w:p w14:paraId="520FEF8C" w14:textId="685E5690" w:rsidR="00DD7433" w:rsidRPr="00955D18" w:rsidRDefault="00DD3D8C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σας βοηθά να καταλάβετε τι λέει κάποιος.</w:t>
      </w:r>
    </w:p>
    <w:p w14:paraId="4865A108" w14:textId="77777777" w:rsidR="00DD7433" w:rsidRPr="00955D18" w:rsidRDefault="00DD3D8C" w:rsidP="0043164A">
      <w:pPr>
        <w:rPr>
          <w:rStyle w:val="Strong"/>
          <w:rFonts w:asciiTheme="minorBidi" w:hAnsiTheme="minorBidi" w:cstheme="minorBidi"/>
        </w:rPr>
      </w:pPr>
      <w:r w:rsidRPr="00955D18">
        <w:rPr>
          <w:rStyle w:val="Strong"/>
          <w:rFonts w:asciiTheme="minorBidi" w:hAnsiTheme="minorBidi" w:cstheme="minorBidi"/>
          <w:lang w:val="el"/>
        </w:rPr>
        <w:t xml:space="preserve">Τιμολόγιο </w:t>
      </w:r>
    </w:p>
    <w:p w14:paraId="7DDF7B35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Το τιμολόγιο είναι ένα </w:t>
      </w:r>
      <w:r w:rsidRPr="00955D18">
        <w:rPr>
          <w:rFonts w:asciiTheme="minorBidi" w:hAnsiTheme="minorBidi" w:cstheme="minorBidi"/>
          <w:lang w:val="el"/>
        </w:rPr>
        <w:t>έγγραφο που περιλαμβάνει:</w:t>
      </w:r>
    </w:p>
    <w:p w14:paraId="01868F27" w14:textId="77777777" w:rsidR="00DD7433" w:rsidRPr="00955D18" w:rsidRDefault="00DD3D8C" w:rsidP="0043164A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ην λίστα των υπηρεσιών που πρέπει να πληρώσετε</w:t>
      </w:r>
    </w:p>
    <w:p w14:paraId="222E780D" w14:textId="77777777" w:rsidR="00DD7433" w:rsidRPr="00955D18" w:rsidRDefault="00DD3D8C" w:rsidP="0043164A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 ποσό που πρέπει να πληρώσετε.</w:t>
      </w:r>
    </w:p>
    <w:p w14:paraId="6BC05CFE" w14:textId="60ED8274" w:rsidR="00DD7433" w:rsidRPr="00955D18" w:rsidRDefault="00DD3D8C" w:rsidP="0043164A">
      <w:pPr>
        <w:rPr>
          <w:rStyle w:val="Strong"/>
          <w:rFonts w:asciiTheme="minorBidi" w:hAnsiTheme="minorBidi" w:cstheme="minorBidi"/>
        </w:rPr>
      </w:pPr>
      <w:r w:rsidRPr="00955D18">
        <w:rPr>
          <w:rStyle w:val="Strong"/>
          <w:rFonts w:asciiTheme="minorBidi" w:hAnsiTheme="minorBidi" w:cstheme="minorBidi"/>
          <w:lang w:val="el"/>
        </w:rPr>
        <w:t>NDIS Quality and Safeguard Commission [Επιτροπή Ποιότητας και Προστασίας NDIS] (NDIS Commission)</w:t>
      </w:r>
    </w:p>
    <w:p w14:paraId="4DBC728C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Η Επιτροπή NDIS διασφαλίζει ότι άτομα με αναπηρία πο</w:t>
      </w:r>
      <w:r w:rsidRPr="00955D18">
        <w:rPr>
          <w:rFonts w:asciiTheme="minorBidi" w:hAnsiTheme="minorBidi" w:cstheme="minorBidi"/>
          <w:lang w:val="el"/>
        </w:rPr>
        <w:t>υ συμμετέχουν στο NDIS:</w:t>
      </w:r>
    </w:p>
    <w:p w14:paraId="5183473D" w14:textId="77777777" w:rsidR="00DD7433" w:rsidRPr="00955D18" w:rsidRDefault="00DD3D8C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είναι ασφαλή</w:t>
      </w:r>
    </w:p>
    <w:p w14:paraId="3450DBF5" w14:textId="77777777" w:rsidR="00DD7433" w:rsidRPr="00955D18" w:rsidRDefault="00DD3D8C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λαμβάνουν καλές υπηρεσίες.</w:t>
      </w:r>
    </w:p>
    <w:p w14:paraId="1D1315F4" w14:textId="77777777" w:rsidR="00DD7433" w:rsidRPr="00955D18" w:rsidRDefault="00DD3D8C" w:rsidP="0043164A">
      <w:pPr>
        <w:rPr>
          <w:rStyle w:val="Strong"/>
          <w:rFonts w:asciiTheme="minorBidi" w:hAnsiTheme="minorBidi" w:cstheme="minorBidi"/>
        </w:rPr>
      </w:pPr>
      <w:r w:rsidRPr="00955D18">
        <w:rPr>
          <w:rStyle w:val="Strong"/>
          <w:rFonts w:asciiTheme="minorBidi" w:hAnsiTheme="minorBidi" w:cstheme="minorBidi"/>
          <w:lang w:val="el"/>
        </w:rPr>
        <w:t>Επαναξιολόγηση</w:t>
      </w:r>
    </w:p>
    <w:p w14:paraId="003E0437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Όταν επαναξιολογούμε το πρόγραμμά σας, ελέγχουμε να δούμε τι χρειάζεται να αλλάξει.</w:t>
      </w:r>
    </w:p>
    <w:p w14:paraId="66346BE6" w14:textId="77777777" w:rsidR="00DD7433" w:rsidRPr="00955D18" w:rsidRDefault="00DD3D8C" w:rsidP="0043164A">
      <w:pPr>
        <w:rPr>
          <w:rStyle w:val="Strong"/>
          <w:rFonts w:asciiTheme="minorBidi" w:hAnsiTheme="minorBidi" w:cstheme="minorBidi"/>
        </w:rPr>
      </w:pPr>
      <w:r w:rsidRPr="00955D18">
        <w:rPr>
          <w:rStyle w:val="Strong"/>
          <w:rFonts w:asciiTheme="minorBidi" w:hAnsiTheme="minorBidi" w:cstheme="minorBidi"/>
          <w:lang w:val="el"/>
        </w:rPr>
        <w:t>Εγγεγραμμένοι πάροχοι υπηρεσιών</w:t>
      </w:r>
    </w:p>
    <w:p w14:paraId="041C400F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 xml:space="preserve">Μερικοί πάροχοι υπηρεσιών είναι σε έναν κατάλογο υπό την </w:t>
      </w:r>
      <w:r w:rsidRPr="00955D18">
        <w:rPr>
          <w:rFonts w:asciiTheme="minorBidi" w:hAnsiTheme="minorBidi" w:cstheme="minorBidi"/>
          <w:lang w:val="el"/>
        </w:rPr>
        <w:t>εποπτεία της Επιτροπής NDIS.</w:t>
      </w:r>
    </w:p>
    <w:p w14:paraId="4AD237B8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Τους ονομάζουμε εγγεγραμμένους παρόχους.</w:t>
      </w:r>
    </w:p>
    <w:p w14:paraId="7DB0777D" w14:textId="77777777" w:rsidR="00DD7433" w:rsidRPr="00955D18" w:rsidRDefault="00DD3D8C" w:rsidP="0043164A">
      <w:pPr>
        <w:rPr>
          <w:rStyle w:val="Strong"/>
          <w:rFonts w:asciiTheme="minorBidi" w:hAnsiTheme="minorBidi" w:cstheme="minorBidi"/>
        </w:rPr>
      </w:pPr>
      <w:r w:rsidRPr="00955D18">
        <w:rPr>
          <w:rStyle w:val="Strong"/>
          <w:rFonts w:asciiTheme="minorBidi" w:hAnsiTheme="minorBidi" w:cstheme="minorBidi"/>
          <w:lang w:val="el"/>
        </w:rPr>
        <w:t>Συμφωνία παροχής υπηρεσιών</w:t>
      </w:r>
    </w:p>
    <w:p w14:paraId="0FDF0D13" w14:textId="6FC749ED" w:rsidR="0098649D" w:rsidRPr="00955D18" w:rsidRDefault="00DD3D8C" w:rsidP="00E634E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Η συμφωνία παροχής υπηρεσιών είναι μια γραπτή συμφωνία με τον πάροχο υπηρεσιών σας.</w:t>
      </w:r>
    </w:p>
    <w:p w14:paraId="2564BFAF" w14:textId="77777777" w:rsidR="00955D18" w:rsidRDefault="00955D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hAnsiTheme="minorBidi" w:cstheme="minorBidi"/>
          <w:lang w:val="el"/>
        </w:rPr>
      </w:pPr>
      <w:r>
        <w:rPr>
          <w:rStyle w:val="Strong"/>
          <w:rFonts w:asciiTheme="minorBidi" w:hAnsiTheme="minorBidi" w:cstheme="minorBidi"/>
          <w:lang w:val="el"/>
        </w:rPr>
        <w:br w:type="page"/>
      </w:r>
    </w:p>
    <w:p w14:paraId="6C7C6F47" w14:textId="2575705F" w:rsidR="00DD7433" w:rsidRPr="00932A7D" w:rsidRDefault="00DD3D8C" w:rsidP="0043164A">
      <w:pPr>
        <w:rPr>
          <w:rStyle w:val="Strong"/>
          <w:rFonts w:asciiTheme="minorBidi" w:hAnsiTheme="minorBidi" w:cstheme="minorBidi"/>
          <w:lang w:val="el"/>
        </w:rPr>
      </w:pPr>
      <w:r w:rsidRPr="00955D18">
        <w:rPr>
          <w:rStyle w:val="Strong"/>
          <w:rFonts w:asciiTheme="minorBidi" w:hAnsiTheme="minorBidi" w:cstheme="minorBidi"/>
          <w:lang w:val="el"/>
        </w:rPr>
        <w:lastRenderedPageBreak/>
        <w:t>Κράτηση υπηρεσίας</w:t>
      </w:r>
    </w:p>
    <w:p w14:paraId="7CC5F4BE" w14:textId="77777777" w:rsidR="00DD7433" w:rsidRPr="00932A7D" w:rsidRDefault="00DD3D8C" w:rsidP="0043164A">
      <w:pPr>
        <w:rPr>
          <w:rFonts w:asciiTheme="minorBidi" w:hAnsiTheme="minorBidi" w:cstheme="minorBidi"/>
          <w:lang w:val="el"/>
        </w:rPr>
      </w:pPr>
      <w:r w:rsidRPr="00955D18">
        <w:rPr>
          <w:rFonts w:asciiTheme="minorBidi" w:hAnsiTheme="minorBidi" w:cstheme="minorBidi"/>
          <w:lang w:val="el"/>
        </w:rPr>
        <w:t>Η κράτηση υπηρεσίας περιλαμβάνει:</w:t>
      </w:r>
    </w:p>
    <w:p w14:paraId="514B2A43" w14:textId="77777777" w:rsidR="00DD7433" w:rsidRPr="00955D18" w:rsidRDefault="00DD3D8C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955D18">
        <w:rPr>
          <w:rFonts w:asciiTheme="minorBidi" w:hAnsiTheme="minorBidi"/>
          <w:lang w:val="el"/>
        </w:rPr>
        <w:t xml:space="preserve">τον τύπο </w:t>
      </w:r>
      <w:r w:rsidRPr="00955D18">
        <w:rPr>
          <w:rFonts w:asciiTheme="minorBidi" w:hAnsiTheme="minorBidi"/>
          <w:lang w:val="el"/>
        </w:rPr>
        <w:t>υποστήριξης που έχετε</w:t>
      </w:r>
    </w:p>
    <w:p w14:paraId="4BA13550" w14:textId="77777777" w:rsidR="00DD7433" w:rsidRPr="00955D18" w:rsidRDefault="00DD3D8C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955D18">
        <w:rPr>
          <w:rFonts w:asciiTheme="minorBidi" w:hAnsiTheme="minorBidi"/>
          <w:lang w:val="el"/>
        </w:rPr>
        <w:t>το χρονικό διάστημα που την χρειάζεστε</w:t>
      </w:r>
    </w:p>
    <w:p w14:paraId="02872A43" w14:textId="77777777" w:rsidR="00DD7433" w:rsidRPr="00955D18" w:rsidRDefault="00DD3D8C" w:rsidP="0043164A">
      <w:pPr>
        <w:pStyle w:val="ListParagraph"/>
        <w:numPr>
          <w:ilvl w:val="0"/>
          <w:numId w:val="53"/>
        </w:numPr>
        <w:rPr>
          <w:rStyle w:val="Strong"/>
          <w:rFonts w:asciiTheme="minorBidi" w:hAnsiTheme="minorBidi"/>
        </w:rPr>
      </w:pPr>
      <w:r w:rsidRPr="00955D18">
        <w:rPr>
          <w:rFonts w:asciiTheme="minorBidi" w:hAnsiTheme="minorBidi"/>
          <w:lang w:val="el"/>
        </w:rPr>
        <w:t>το κόστος της υπηρεσίας.</w:t>
      </w:r>
    </w:p>
    <w:p w14:paraId="166D0AE8" w14:textId="77777777" w:rsidR="00DD7433" w:rsidRPr="00955D18" w:rsidRDefault="00DD3D8C" w:rsidP="0043164A">
      <w:pPr>
        <w:rPr>
          <w:rStyle w:val="Strong"/>
          <w:rFonts w:asciiTheme="minorBidi" w:hAnsiTheme="minorBidi" w:cstheme="minorBidi"/>
        </w:rPr>
      </w:pPr>
      <w:r w:rsidRPr="00955D18">
        <w:rPr>
          <w:rStyle w:val="Strong"/>
          <w:rFonts w:asciiTheme="minorBidi" w:hAnsiTheme="minorBidi" w:cstheme="minorBidi"/>
          <w:lang w:val="el"/>
        </w:rPr>
        <w:t>Πάροχος υπηρεσιών</w:t>
      </w:r>
    </w:p>
    <w:p w14:paraId="70483375" w14:textId="1BD3DB86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Ο πάροχος υπηρεσιών υποστηρίζει άλλα άτομα μέσω παροχής μιας υπηρεσίας.</w:t>
      </w:r>
    </w:p>
    <w:p w14:paraId="1CEB03CC" w14:textId="77777777" w:rsidR="00DD7433" w:rsidRPr="00955D18" w:rsidRDefault="00DD3D8C" w:rsidP="0043164A">
      <w:pPr>
        <w:rPr>
          <w:rStyle w:val="Strong"/>
          <w:rFonts w:asciiTheme="minorBidi" w:hAnsiTheme="minorBidi" w:cstheme="minorBidi"/>
        </w:rPr>
      </w:pPr>
      <w:r w:rsidRPr="00955D18">
        <w:rPr>
          <w:rStyle w:val="Strong"/>
          <w:rFonts w:asciiTheme="minorBidi" w:hAnsiTheme="minorBidi" w:cstheme="minorBidi"/>
          <w:lang w:val="el"/>
        </w:rPr>
        <w:t>Προϋπολογισμός υποστήριξης</w:t>
      </w:r>
    </w:p>
    <w:p w14:paraId="7EFD58FC" w14:textId="77777777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Θα διαχωρίσουμε την χρηματοδότησή σας για να πληρώσου</w:t>
      </w:r>
      <w:r w:rsidRPr="00955D18">
        <w:rPr>
          <w:rFonts w:asciiTheme="minorBidi" w:hAnsiTheme="minorBidi" w:cstheme="minorBidi"/>
          <w:lang w:val="el"/>
        </w:rPr>
        <w:t>με διαφορετικούς τύπους υποστήριξης.</w:t>
      </w:r>
    </w:p>
    <w:p w14:paraId="584BBE5F" w14:textId="2F68C345" w:rsidR="00DD7433" w:rsidRPr="00955D18" w:rsidRDefault="00DD3D8C" w:rsidP="0043164A">
      <w:pPr>
        <w:rPr>
          <w:rFonts w:asciiTheme="minorBidi" w:hAnsiTheme="minorBidi" w:cstheme="minorBidi"/>
        </w:rPr>
      </w:pPr>
      <w:r w:rsidRPr="00955D18">
        <w:rPr>
          <w:rFonts w:asciiTheme="minorBidi" w:hAnsiTheme="minorBidi" w:cstheme="minorBidi"/>
          <w:lang w:val="el"/>
        </w:rPr>
        <w:t>Αυτό το ονομάζουμε προϋπολογισμό μορφών υποστήριξης.</w:t>
      </w:r>
    </w:p>
    <w:p w14:paraId="6CD3220B" w14:textId="099F6CE1" w:rsidR="00DD7433" w:rsidRPr="00955D18" w:rsidRDefault="00DD3D8C" w:rsidP="00955D18">
      <w:pPr>
        <w:spacing w:before="5000"/>
        <w:rPr>
          <w:rFonts w:asciiTheme="minorBidi" w:hAnsiTheme="minorBidi" w:cstheme="minorBidi"/>
          <w:sz w:val="24"/>
          <w:szCs w:val="24"/>
        </w:rPr>
      </w:pPr>
      <w:r w:rsidRPr="00955D18">
        <w:rPr>
          <w:rFonts w:asciiTheme="minorBidi" w:hAnsiTheme="minorBidi" w:cstheme="minorBidi"/>
          <w:sz w:val="24"/>
          <w:szCs w:val="24"/>
          <w:lang w:val="el"/>
        </w:rPr>
        <w:t>Η Ομάδα Πρόσβασης σε Πληροφορίες δημιούργησε αυτό το έγγραφο Εύκολης Ανάγνωσης με κείμενο μόνο. Για τυχόν ερωτήσεις για το έγγραφο, παρακαλείστε να επίσκεφθείτε την ι</w:t>
      </w:r>
      <w:r w:rsidRPr="00955D18">
        <w:rPr>
          <w:rFonts w:asciiTheme="minorBidi" w:hAnsiTheme="minorBidi" w:cstheme="minorBidi"/>
          <w:sz w:val="24"/>
          <w:szCs w:val="24"/>
          <w:lang w:val="el"/>
        </w:rPr>
        <w:t xml:space="preserve">στοσελίδα </w:t>
      </w:r>
      <w:hyperlink r:id="rId17" w:history="1">
        <w:r w:rsidRPr="00955D18">
          <w:rPr>
            <w:rStyle w:val="Hyperlink"/>
            <w:rFonts w:asciiTheme="minorBidi" w:hAnsiTheme="minorBidi" w:cstheme="minorBidi"/>
            <w:sz w:val="24"/>
            <w:szCs w:val="24"/>
            <w:lang w:val="el"/>
          </w:rPr>
          <w:t>www.informationaccessgroup.com</w:t>
        </w:r>
      </w:hyperlink>
      <w:r w:rsidRPr="00955D18">
        <w:rPr>
          <w:rFonts w:asciiTheme="minorBidi" w:hAnsiTheme="minorBidi" w:cstheme="minorBidi"/>
          <w:sz w:val="24"/>
          <w:szCs w:val="24"/>
          <w:lang w:val="el"/>
        </w:rPr>
        <w:t>. Παραθέστε τον αριθμό εργασίας 4849.</w:t>
      </w:r>
    </w:p>
    <w:bookmarkEnd w:id="107"/>
    <w:bookmarkEnd w:id="108"/>
    <w:p w14:paraId="7D074DC3" w14:textId="0D9AE801" w:rsidR="006A3B43" w:rsidRPr="00D92AE0" w:rsidRDefault="00932A7D" w:rsidP="00955D18">
      <w:pPr>
        <w:pStyle w:val="ProductCode"/>
        <w:spacing w:before="480"/>
        <w:rPr>
          <w:rFonts w:asciiTheme="minorBidi" w:hAnsiTheme="minorBidi" w:cstheme="minorBidi"/>
          <w:b/>
          <w:bCs/>
          <w:color w:val="auto"/>
          <w:szCs w:val="24"/>
        </w:rPr>
      </w:pPr>
      <w:r w:rsidRPr="00134C4B">
        <w:rPr>
          <w:rFonts w:ascii="Arial" w:hAnsi="Arial" w:cs="Arial"/>
          <w:color w:val="222222"/>
          <w:szCs w:val="24"/>
          <w:lang w:eastAsia="zh-CN"/>
        </w:rPr>
        <w:t>DA0685 Greek (LOTE) Booklet: 3 Using your NDIS plan Oct 2022</w:t>
      </w:r>
    </w:p>
    <w:sectPr w:rsidR="006A3B43" w:rsidRPr="00D92AE0" w:rsidSect="00A5239D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87563" w14:textId="77777777" w:rsidR="00164C5E" w:rsidRDefault="00164C5E">
      <w:pPr>
        <w:spacing w:before="0" w:after="0" w:line="240" w:lineRule="auto"/>
      </w:pPr>
      <w:r>
        <w:separator/>
      </w:r>
    </w:p>
  </w:endnote>
  <w:endnote w:type="continuationSeparator" w:id="0">
    <w:p w14:paraId="2838F500" w14:textId="77777777" w:rsidR="00164C5E" w:rsidRDefault="00164C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285A7" w14:textId="77777777" w:rsidR="00DD7433" w:rsidRPr="0043164A" w:rsidRDefault="00DD3D8C" w:rsidP="0043164A">
    <w:pPr>
      <w:pStyle w:val="Footer"/>
      <w:rPr>
        <w:color w:val="6B2976"/>
      </w:rPr>
    </w:pPr>
    <w:r w:rsidRPr="0043164A">
      <w:rPr>
        <w:color w:val="6B2976"/>
        <w:lang w:val="el"/>
      </w:rPr>
      <w:t xml:space="preserve">Σελίδα </w:t>
    </w:r>
    <w:r w:rsidRPr="0043164A">
      <w:rPr>
        <w:color w:val="6B2976"/>
      </w:rPr>
      <w:fldChar w:fldCharType="begin"/>
    </w:r>
    <w:r w:rsidRPr="0043164A">
      <w:rPr>
        <w:color w:val="6B2976"/>
        <w:lang w:val="el"/>
      </w:rPr>
      <w:instrText xml:space="preserve"> PAGE   \* MERGEFORMAT </w:instrText>
    </w:r>
    <w:r w:rsidRPr="0043164A">
      <w:rPr>
        <w:color w:val="6B2976"/>
      </w:rPr>
      <w:fldChar w:fldCharType="separate"/>
    </w:r>
    <w:r w:rsidRPr="0043164A">
      <w:rPr>
        <w:color w:val="6B2976"/>
        <w:lang w:val="el"/>
      </w:rPr>
      <w:t>54</w:t>
    </w:r>
    <w:r w:rsidRPr="0043164A">
      <w:rPr>
        <w:color w:val="6B2976"/>
      </w:rPr>
      <w:fldChar w:fldCharType="end"/>
    </w:r>
    <w:r w:rsidRPr="0043164A">
      <w:rPr>
        <w:color w:val="6B2976"/>
        <w:lang w:val="el"/>
      </w:rPr>
      <w:t xml:space="preserve"> από </w:t>
    </w:r>
    <w:r w:rsidRPr="0043164A">
      <w:rPr>
        <w:color w:val="6B2976"/>
      </w:rPr>
      <w:fldChar w:fldCharType="begin"/>
    </w:r>
    <w:r w:rsidRPr="0043164A">
      <w:rPr>
        <w:color w:val="6B2976"/>
        <w:lang w:val="el"/>
      </w:rPr>
      <w:instrText xml:space="preserve"> NUMPAGES  \* Arabic  \* MERGEFORMAT </w:instrText>
    </w:r>
    <w:r w:rsidRPr="0043164A">
      <w:rPr>
        <w:color w:val="6B2976"/>
      </w:rPr>
      <w:fldChar w:fldCharType="separate"/>
    </w:r>
    <w:r w:rsidRPr="0043164A">
      <w:rPr>
        <w:color w:val="6B2976"/>
        <w:lang w:val="el"/>
      </w:rPr>
      <w:t>54</w:t>
    </w:r>
    <w:r w:rsidRPr="0043164A">
      <w:rPr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FFC44" w14:textId="77777777" w:rsidR="00164C5E" w:rsidRDefault="00164C5E">
      <w:pPr>
        <w:spacing w:before="0" w:after="0" w:line="240" w:lineRule="auto"/>
      </w:pPr>
      <w:r>
        <w:separator/>
      </w:r>
    </w:p>
  </w:footnote>
  <w:footnote w:type="continuationSeparator" w:id="0">
    <w:p w14:paraId="55127E9C" w14:textId="77777777" w:rsidR="00164C5E" w:rsidRDefault="00164C5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1764B7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AF233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DEAD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8417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267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1057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1C45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497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0095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43AC91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8E866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7A0D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702E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6CDE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940E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3013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ECC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FE48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94B803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EB27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4C9D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1857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AE92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228C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B65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EE96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C8B7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BD947E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5B4E3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9EF2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9E7B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4C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EC1D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84A9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D805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1A5B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866AF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8ECE3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C27F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ECFC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04E2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8E61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20A1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722A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14A4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B8A40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2427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5E5F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C0EF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C6F7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827D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304B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4EA9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D618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594648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1108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26DC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70AB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43D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AA17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8402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7483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BE3E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7FE017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93071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EC4D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3644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096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7E7C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56A0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3C66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10AD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9D2C40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E92C3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66A5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3840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DA7F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D6B7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DE00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1684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5E96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FD7ABF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B74F8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A830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D81B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0299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DE95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48A7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BA4B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2285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FB78DE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66692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0819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E276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C082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7EF7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C66F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57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E438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C29C94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6ED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323F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BA24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2659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D8B6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8862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2474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A4D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11AEA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424DA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EE2C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4E26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F4D6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BA22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CE15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38E4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680A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A04C1C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53CF4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FADB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FE5F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670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F20E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6E44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727F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ADA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6994E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6E57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6ACD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C868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3A92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1C0A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4092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A33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80A6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776609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08644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E0D0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0207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3AFB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5C36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3226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6231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7E1E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EE76E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88AE1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CA82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280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32A7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908E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DC3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00E6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3ADB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3B080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C0C53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B2B9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DE67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8D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0AF8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6F2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BCCB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5E42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BA0A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F062D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6466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2C4D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4A283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6064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74F6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90C32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CA9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071C2B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D81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AAE6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7071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9474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0C43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E257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5A7F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38BD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952C3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24ADB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FAF6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40EA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029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E836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DE42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A46A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0EE0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26E445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D5432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4A75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607E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56E3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C295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B8F8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28A4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B286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13D2A4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DC02F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42FB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960A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8A61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0247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8485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5E4E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9870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D8002D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83487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DCE7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8CE2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42A0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AEA3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D603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FE01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1E9C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3E220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6607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C476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42D6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4216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F6BE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26C8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F8B8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CA4B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BC64C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EE409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78B0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264F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3E46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8CA7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CAE3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EC8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8CCD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70305F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A4258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8C09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B40A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D88A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3E1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5AB2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9499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8AAE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7BCC9C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E8EA9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34CE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CC7E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A8E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926C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5631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1E85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F856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B06CA7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4D65E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4AF3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FE0E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CEE7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7471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E69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A073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C84B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A8A0A8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CDAD1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16E0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E694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9880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6881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BA62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4602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DEC4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3A32DB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73ABF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905A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F631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CA94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C6FE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F06A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10E2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06CE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94061D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57654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E7D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6C5F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6AB5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E20F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E79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B44E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3A79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1BB8BC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95C01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9614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BA6F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FAA6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F22D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B674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9ADB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D65D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57C6D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30ED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8462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6A71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4284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AE85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7CFE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860A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520B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4D8C6810">
      <w:start w:val="1"/>
      <w:numFmt w:val="decimal"/>
      <w:lvlText w:val="%1."/>
      <w:lvlJc w:val="left"/>
      <w:pPr>
        <w:ind w:left="720" w:hanging="360"/>
      </w:pPr>
    </w:lvl>
    <w:lvl w:ilvl="1" w:tplc="B3A41462" w:tentative="1">
      <w:start w:val="1"/>
      <w:numFmt w:val="lowerLetter"/>
      <w:lvlText w:val="%2."/>
      <w:lvlJc w:val="left"/>
      <w:pPr>
        <w:ind w:left="1440" w:hanging="360"/>
      </w:pPr>
    </w:lvl>
    <w:lvl w:ilvl="2" w:tplc="713EEFAA" w:tentative="1">
      <w:start w:val="1"/>
      <w:numFmt w:val="lowerRoman"/>
      <w:lvlText w:val="%3."/>
      <w:lvlJc w:val="right"/>
      <w:pPr>
        <w:ind w:left="2160" w:hanging="180"/>
      </w:pPr>
    </w:lvl>
    <w:lvl w:ilvl="3" w:tplc="104456C4" w:tentative="1">
      <w:start w:val="1"/>
      <w:numFmt w:val="decimal"/>
      <w:lvlText w:val="%4."/>
      <w:lvlJc w:val="left"/>
      <w:pPr>
        <w:ind w:left="2880" w:hanging="360"/>
      </w:pPr>
    </w:lvl>
    <w:lvl w:ilvl="4" w:tplc="F9FAA406" w:tentative="1">
      <w:start w:val="1"/>
      <w:numFmt w:val="lowerLetter"/>
      <w:lvlText w:val="%5."/>
      <w:lvlJc w:val="left"/>
      <w:pPr>
        <w:ind w:left="3600" w:hanging="360"/>
      </w:pPr>
    </w:lvl>
    <w:lvl w:ilvl="5" w:tplc="2DA8E5C4" w:tentative="1">
      <w:start w:val="1"/>
      <w:numFmt w:val="lowerRoman"/>
      <w:lvlText w:val="%6."/>
      <w:lvlJc w:val="right"/>
      <w:pPr>
        <w:ind w:left="4320" w:hanging="180"/>
      </w:pPr>
    </w:lvl>
    <w:lvl w:ilvl="6" w:tplc="1ECA94C0" w:tentative="1">
      <w:start w:val="1"/>
      <w:numFmt w:val="decimal"/>
      <w:lvlText w:val="%7."/>
      <w:lvlJc w:val="left"/>
      <w:pPr>
        <w:ind w:left="5040" w:hanging="360"/>
      </w:pPr>
    </w:lvl>
    <w:lvl w:ilvl="7" w:tplc="000E83E8" w:tentative="1">
      <w:start w:val="1"/>
      <w:numFmt w:val="lowerLetter"/>
      <w:lvlText w:val="%8."/>
      <w:lvlJc w:val="left"/>
      <w:pPr>
        <w:ind w:left="5760" w:hanging="360"/>
      </w:pPr>
    </w:lvl>
    <w:lvl w:ilvl="8" w:tplc="F6D284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04DE3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97C18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92EB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AE06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5C63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DAA7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3E7D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C676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1832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56767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8ACF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E6BB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36F1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7223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DE75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2EBE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B6A6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3E0A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2BBC48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2C04AC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BEF1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CA44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6E388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FEAA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66FD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C8883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9A8F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92CC11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23089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20FC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F4EC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B205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D07C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569A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32E2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8826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4D1EC8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D7835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9823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6045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3866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5A4C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3A77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2C8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A0F4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87F42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69C83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2E1D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F857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5A8F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1ABB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443E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0AFF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6032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BE1A7E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4A8C1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C2B2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446F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2438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3669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B459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14AC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E242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15B2A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1829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AC3C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BE93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0605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3C74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806B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6430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C063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0DA24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51E20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9263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D06A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2040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60E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2C08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7600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6853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4E84A7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5FAB3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CA2F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B41B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40BB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4E72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4CB3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3A47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30EC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510835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620BC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C20C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1052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26CF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8260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E637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4051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D29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D5944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956EC04" w:tentative="1">
      <w:start w:val="1"/>
      <w:numFmt w:val="lowerLetter"/>
      <w:lvlText w:val="%2."/>
      <w:lvlJc w:val="left"/>
      <w:pPr>
        <w:ind w:left="1440" w:hanging="360"/>
      </w:pPr>
    </w:lvl>
    <w:lvl w:ilvl="2" w:tplc="FAE00524" w:tentative="1">
      <w:start w:val="1"/>
      <w:numFmt w:val="lowerRoman"/>
      <w:lvlText w:val="%3."/>
      <w:lvlJc w:val="right"/>
      <w:pPr>
        <w:ind w:left="2160" w:hanging="180"/>
      </w:pPr>
    </w:lvl>
    <w:lvl w:ilvl="3" w:tplc="7E20EF74" w:tentative="1">
      <w:start w:val="1"/>
      <w:numFmt w:val="decimal"/>
      <w:lvlText w:val="%4."/>
      <w:lvlJc w:val="left"/>
      <w:pPr>
        <w:ind w:left="2880" w:hanging="360"/>
      </w:pPr>
    </w:lvl>
    <w:lvl w:ilvl="4" w:tplc="F9C4653C" w:tentative="1">
      <w:start w:val="1"/>
      <w:numFmt w:val="lowerLetter"/>
      <w:lvlText w:val="%5."/>
      <w:lvlJc w:val="left"/>
      <w:pPr>
        <w:ind w:left="3600" w:hanging="360"/>
      </w:pPr>
    </w:lvl>
    <w:lvl w:ilvl="5" w:tplc="4D42323A" w:tentative="1">
      <w:start w:val="1"/>
      <w:numFmt w:val="lowerRoman"/>
      <w:lvlText w:val="%6."/>
      <w:lvlJc w:val="right"/>
      <w:pPr>
        <w:ind w:left="4320" w:hanging="180"/>
      </w:pPr>
    </w:lvl>
    <w:lvl w:ilvl="6" w:tplc="3CA4F302" w:tentative="1">
      <w:start w:val="1"/>
      <w:numFmt w:val="decimal"/>
      <w:lvlText w:val="%7."/>
      <w:lvlJc w:val="left"/>
      <w:pPr>
        <w:ind w:left="5040" w:hanging="360"/>
      </w:pPr>
    </w:lvl>
    <w:lvl w:ilvl="7" w:tplc="2F82E7A6" w:tentative="1">
      <w:start w:val="1"/>
      <w:numFmt w:val="lowerLetter"/>
      <w:lvlText w:val="%8."/>
      <w:lvlJc w:val="left"/>
      <w:pPr>
        <w:ind w:left="5760" w:hanging="360"/>
      </w:pPr>
    </w:lvl>
    <w:lvl w:ilvl="8" w:tplc="4D5086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2AF214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78E50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1A3B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9A29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A03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F657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E2F2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92CA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E094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76CC14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2C69B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D600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CFD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104C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D69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D019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5A1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6C6D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68D06A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B328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6CCB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BA8F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DC7E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D679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E23F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9A46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9A83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6D48D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64472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B8CE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E48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BA5B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5ADA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CE05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3479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768C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C194EA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F9E5E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AE11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1098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DE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FA62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D4AE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F6BE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78F1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5CEC66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D8A8A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2E08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74F6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8238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4C30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A4DE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7091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AA31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5A26DC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3A08A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50FA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FCE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58DE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82DF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AA24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8E80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5830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4014582">
    <w:abstractNumId w:val="23"/>
  </w:num>
  <w:num w:numId="2" w16cid:durableId="1886943413">
    <w:abstractNumId w:val="38"/>
  </w:num>
  <w:num w:numId="3" w16cid:durableId="341129002">
    <w:abstractNumId w:val="35"/>
  </w:num>
  <w:num w:numId="4" w16cid:durableId="505167966">
    <w:abstractNumId w:val="33"/>
  </w:num>
  <w:num w:numId="5" w16cid:durableId="1481733021">
    <w:abstractNumId w:val="18"/>
  </w:num>
  <w:num w:numId="6" w16cid:durableId="1163356704">
    <w:abstractNumId w:val="54"/>
  </w:num>
  <w:num w:numId="7" w16cid:durableId="169874112">
    <w:abstractNumId w:val="51"/>
  </w:num>
  <w:num w:numId="8" w16cid:durableId="1886797541">
    <w:abstractNumId w:val="60"/>
  </w:num>
  <w:num w:numId="9" w16cid:durableId="504981460">
    <w:abstractNumId w:val="22"/>
  </w:num>
  <w:num w:numId="10" w16cid:durableId="1177572735">
    <w:abstractNumId w:val="61"/>
  </w:num>
  <w:num w:numId="11" w16cid:durableId="391008732">
    <w:abstractNumId w:val="50"/>
  </w:num>
  <w:num w:numId="12" w16cid:durableId="1671983079">
    <w:abstractNumId w:val="52"/>
  </w:num>
  <w:num w:numId="13" w16cid:durableId="1784959490">
    <w:abstractNumId w:val="32"/>
  </w:num>
  <w:num w:numId="14" w16cid:durableId="587538393">
    <w:abstractNumId w:val="56"/>
  </w:num>
  <w:num w:numId="15" w16cid:durableId="1035731802">
    <w:abstractNumId w:val="57"/>
  </w:num>
  <w:num w:numId="16" w16cid:durableId="516576914">
    <w:abstractNumId w:val="27"/>
  </w:num>
  <w:num w:numId="17" w16cid:durableId="264073235">
    <w:abstractNumId w:val="29"/>
  </w:num>
  <w:num w:numId="18" w16cid:durableId="1076166803">
    <w:abstractNumId w:val="48"/>
  </w:num>
  <w:num w:numId="19" w16cid:durableId="1791783169">
    <w:abstractNumId w:val="34"/>
  </w:num>
  <w:num w:numId="20" w16cid:durableId="1654219407">
    <w:abstractNumId w:val="24"/>
  </w:num>
  <w:num w:numId="21" w16cid:durableId="1612978643">
    <w:abstractNumId w:val="16"/>
  </w:num>
  <w:num w:numId="22" w16cid:durableId="41174182">
    <w:abstractNumId w:val="28"/>
  </w:num>
  <w:num w:numId="23" w16cid:durableId="1771470049">
    <w:abstractNumId w:val="40"/>
  </w:num>
  <w:num w:numId="24" w16cid:durableId="1602689567">
    <w:abstractNumId w:val="59"/>
  </w:num>
  <w:num w:numId="25" w16cid:durableId="527334578">
    <w:abstractNumId w:val="63"/>
  </w:num>
  <w:num w:numId="26" w16cid:durableId="1529947817">
    <w:abstractNumId w:val="14"/>
  </w:num>
  <w:num w:numId="27" w16cid:durableId="1175344215">
    <w:abstractNumId w:val="37"/>
  </w:num>
  <w:num w:numId="28" w16cid:durableId="908342386">
    <w:abstractNumId w:val="19"/>
  </w:num>
  <w:num w:numId="29" w16cid:durableId="1331712445">
    <w:abstractNumId w:val="26"/>
  </w:num>
  <w:num w:numId="30" w16cid:durableId="679042227">
    <w:abstractNumId w:val="39"/>
  </w:num>
  <w:num w:numId="31" w16cid:durableId="1394308127">
    <w:abstractNumId w:val="58"/>
  </w:num>
  <w:num w:numId="32" w16cid:durableId="2083260066">
    <w:abstractNumId w:val="15"/>
  </w:num>
  <w:num w:numId="33" w16cid:durableId="1049567706">
    <w:abstractNumId w:val="41"/>
  </w:num>
  <w:num w:numId="34" w16cid:durableId="584804968">
    <w:abstractNumId w:val="46"/>
  </w:num>
  <w:num w:numId="35" w16cid:durableId="1784423708">
    <w:abstractNumId w:val="20"/>
  </w:num>
  <w:num w:numId="36" w16cid:durableId="871265702">
    <w:abstractNumId w:val="11"/>
  </w:num>
  <w:num w:numId="37" w16cid:durableId="1948849462">
    <w:abstractNumId w:val="10"/>
  </w:num>
  <w:num w:numId="38" w16cid:durableId="1610232807">
    <w:abstractNumId w:val="62"/>
  </w:num>
  <w:num w:numId="39" w16cid:durableId="1904218933">
    <w:abstractNumId w:val="43"/>
  </w:num>
  <w:num w:numId="40" w16cid:durableId="1736967893">
    <w:abstractNumId w:val="12"/>
  </w:num>
  <w:num w:numId="41" w16cid:durableId="1302082052">
    <w:abstractNumId w:val="55"/>
  </w:num>
  <w:num w:numId="42" w16cid:durableId="1054888940">
    <w:abstractNumId w:val="13"/>
  </w:num>
  <w:num w:numId="43" w16cid:durableId="510530669">
    <w:abstractNumId w:val="25"/>
  </w:num>
  <w:num w:numId="44" w16cid:durableId="1868131360">
    <w:abstractNumId w:val="30"/>
  </w:num>
  <w:num w:numId="45" w16cid:durableId="127089503">
    <w:abstractNumId w:val="44"/>
  </w:num>
  <w:num w:numId="46" w16cid:durableId="1717391150">
    <w:abstractNumId w:val="53"/>
  </w:num>
  <w:num w:numId="47" w16cid:durableId="928847726">
    <w:abstractNumId w:val="64"/>
  </w:num>
  <w:num w:numId="48" w16cid:durableId="1215388691">
    <w:abstractNumId w:val="31"/>
  </w:num>
  <w:num w:numId="49" w16cid:durableId="196897778">
    <w:abstractNumId w:val="17"/>
  </w:num>
  <w:num w:numId="50" w16cid:durableId="1540509593">
    <w:abstractNumId w:val="49"/>
  </w:num>
  <w:num w:numId="51" w16cid:durableId="1756975304">
    <w:abstractNumId w:val="42"/>
  </w:num>
  <w:num w:numId="52" w16cid:durableId="491263598">
    <w:abstractNumId w:val="36"/>
  </w:num>
  <w:num w:numId="53" w16cid:durableId="1393892017">
    <w:abstractNumId w:val="47"/>
  </w:num>
  <w:num w:numId="54" w16cid:durableId="865481154">
    <w:abstractNumId w:val="45"/>
  </w:num>
  <w:num w:numId="55" w16cid:durableId="872112026">
    <w:abstractNumId w:val="21"/>
  </w:num>
  <w:num w:numId="56" w16cid:durableId="1750618478">
    <w:abstractNumId w:val="9"/>
  </w:num>
  <w:num w:numId="57" w16cid:durableId="723991652">
    <w:abstractNumId w:val="7"/>
  </w:num>
  <w:num w:numId="58" w16cid:durableId="1555043419">
    <w:abstractNumId w:val="6"/>
  </w:num>
  <w:num w:numId="59" w16cid:durableId="80757063">
    <w:abstractNumId w:val="5"/>
  </w:num>
  <w:num w:numId="60" w16cid:durableId="1231841471">
    <w:abstractNumId w:val="4"/>
  </w:num>
  <w:num w:numId="61" w16cid:durableId="1107115845">
    <w:abstractNumId w:val="8"/>
  </w:num>
  <w:num w:numId="62" w16cid:durableId="118956593">
    <w:abstractNumId w:val="3"/>
  </w:num>
  <w:num w:numId="63" w16cid:durableId="1525437430">
    <w:abstractNumId w:val="2"/>
  </w:num>
  <w:num w:numId="64" w16cid:durableId="1060440027">
    <w:abstractNumId w:val="1"/>
  </w:num>
  <w:num w:numId="65" w16cid:durableId="61686113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4C5E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447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C79D8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A7D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D18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3B6A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3D8C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2BB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022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0AB36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using-your-plan/changing-your-plan/change-circumstance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roviders/working-provider/connecting-participants/service-agre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.gov.au/participants/working-providers/find-registered-provider/provider-find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at.gov.au/" TargetMode="External"/><Relationship Id="rId14" Type="http://schemas.openxmlformats.org/officeDocument/2006/relationships/hyperlink" Target="http://www.facebook.com/NDISAus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8FC8A6-C1DC-40B0-8421-49A6FE3F5829}"/>
</file>

<file path=customXml/itemProps3.xml><?xml version="1.0" encoding="utf-8"?>
<ds:datastoreItem xmlns:ds="http://schemas.openxmlformats.org/officeDocument/2006/customXml" ds:itemID="{EF21CA0C-466A-4D40-9852-F25121F5D8FD}"/>
</file>

<file path=customXml/itemProps4.xml><?xml version="1.0" encoding="utf-8"?>
<ds:datastoreItem xmlns:ds="http://schemas.openxmlformats.org/officeDocument/2006/customXml" ds:itemID="{3A4E81E6-2DB6-46A3-A502-CA3B46625B2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5</Pages>
  <Words>4858</Words>
  <Characters>27696</Characters>
  <Application>Microsoft Office Word</Application>
  <DocSecurity>4</DocSecurity>
  <Lines>23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3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Cassandra Tobin</cp:lastModifiedBy>
  <cp:revision>2</cp:revision>
  <cp:lastPrinted>2019-09-17T06:26:00Z</cp:lastPrinted>
  <dcterms:created xsi:type="dcterms:W3CDTF">2022-11-10T04:41:00Z</dcterms:created>
  <dcterms:modified xsi:type="dcterms:W3CDTF">2022-11-10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40:38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1cd6916c-824a-4eaf-bce1-9e7cfceafa47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